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BA0A6" w14:textId="0561B76B" w:rsidR="00A502E4" w:rsidRPr="00EA4CED" w:rsidRDefault="00D72768" w:rsidP="006B4121">
      <w:pPr>
        <w:rPr>
          <w:rFonts w:asciiTheme="minorHAnsi" w:hAnsiTheme="minorHAnsi" w:cstheme="minorHAnsi"/>
          <w:b/>
          <w:bCs/>
          <w:sz w:val="44"/>
          <w:szCs w:val="44"/>
          <w:lang w:val="en-US"/>
        </w:rPr>
      </w:pPr>
      <w:r w:rsidRPr="00461464">
        <w:rPr>
          <w:rFonts w:asciiTheme="minorHAnsi" w:hAnsiTheme="minorHAnsi" w:cstheme="minorHAnsi"/>
          <w:b/>
          <w:bCs/>
          <w:sz w:val="44"/>
          <w:szCs w:val="44"/>
          <w:lang w:val="en-US"/>
        </w:rPr>
        <w:t>Celso Antônio Alves Neto</w:t>
      </w:r>
    </w:p>
    <w:p w14:paraId="02A013E1" w14:textId="77777777" w:rsidR="001A4EFC" w:rsidRDefault="001A4EFC" w:rsidP="00135F13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0719DCF" w14:textId="728FA655" w:rsidR="00135F13" w:rsidRPr="00691933" w:rsidRDefault="00D72768" w:rsidP="00691933">
      <w:pPr>
        <w:jc w:val="both"/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Philosophy Department </w:t>
      </w:r>
      <w:r w:rsidR="00330A44"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           </w:t>
      </w:r>
      <w:r w:rsidR="00135F13">
        <w:rPr>
          <w:rFonts w:asciiTheme="minorHAnsi" w:hAnsiTheme="minorHAnsi" w:cstheme="minorHAnsi"/>
          <w:sz w:val="20"/>
          <w:szCs w:val="20"/>
          <w:lang w:val="en-US"/>
        </w:rPr>
        <w:tab/>
      </w:r>
      <w:r w:rsidR="00135F13">
        <w:rPr>
          <w:rFonts w:asciiTheme="minorHAnsi" w:hAnsiTheme="minorHAnsi" w:cstheme="minorHAnsi"/>
          <w:sz w:val="20"/>
          <w:szCs w:val="20"/>
          <w:lang w:val="en-US"/>
        </w:rPr>
        <w:tab/>
      </w:r>
      <w:r w:rsidR="00135F13">
        <w:rPr>
          <w:rFonts w:asciiTheme="minorHAnsi" w:hAnsiTheme="minorHAnsi" w:cstheme="minorHAnsi"/>
          <w:sz w:val="20"/>
          <w:szCs w:val="20"/>
          <w:lang w:val="en-US"/>
        </w:rPr>
        <w:tab/>
      </w:r>
      <w:r w:rsidR="00135F13">
        <w:rPr>
          <w:rFonts w:asciiTheme="minorHAnsi" w:hAnsiTheme="minorHAnsi" w:cstheme="minorHAnsi"/>
          <w:sz w:val="20"/>
          <w:szCs w:val="20"/>
          <w:lang w:val="en-US"/>
        </w:rPr>
        <w:tab/>
      </w:r>
      <w:r w:rsidR="00BC1DE7">
        <w:rPr>
          <w:rFonts w:asciiTheme="minorHAnsi" w:hAnsiTheme="minorHAnsi" w:cstheme="minorHAnsi"/>
          <w:sz w:val="20"/>
          <w:szCs w:val="20"/>
          <w:lang w:val="en-CA"/>
        </w:rPr>
        <w:t xml:space="preserve">              </w:t>
      </w:r>
      <w:r w:rsidR="00135F13" w:rsidRPr="00330A44">
        <w:rPr>
          <w:rFonts w:asciiTheme="minorHAnsi" w:hAnsiTheme="minorHAnsi" w:cstheme="minorHAnsi"/>
          <w:sz w:val="20"/>
          <w:szCs w:val="20"/>
          <w:lang w:val="en-CA"/>
        </w:rPr>
        <w:t>+ 1 403 404 0357</w:t>
      </w:r>
      <w:r w:rsidR="00330A44"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</w:t>
      </w:r>
      <w:r w:rsidR="00DB215E">
        <w:rPr>
          <w:rFonts w:asciiTheme="minorHAnsi" w:hAnsiTheme="minorHAnsi" w:cstheme="minorHAnsi"/>
          <w:sz w:val="20"/>
          <w:szCs w:val="20"/>
          <w:lang w:val="en-US"/>
        </w:rPr>
        <w:t xml:space="preserve">Dalhousie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Universit</w:t>
      </w:r>
      <w:r w:rsidR="00691933">
        <w:rPr>
          <w:rFonts w:asciiTheme="minorHAnsi" w:hAnsiTheme="minorHAnsi" w:cstheme="minorHAnsi"/>
          <w:sz w:val="20"/>
          <w:szCs w:val="20"/>
          <w:lang w:val="en-US"/>
        </w:rPr>
        <w:t>y</w:t>
      </w:r>
      <w:r w:rsidR="003517DA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91933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                                                                     </w:t>
      </w:r>
      <w:r w:rsidR="00691933" w:rsidRPr="006A1434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  <w:t>celsoneto@dal.ca</w:t>
      </w:r>
    </w:p>
    <w:p w14:paraId="1F05261E" w14:textId="535E5C88" w:rsidR="006C7883" w:rsidRPr="009F6DB8" w:rsidRDefault="00DB215E" w:rsidP="009F6DB8">
      <w:pPr>
        <w:tabs>
          <w:tab w:val="left" w:pos="4253"/>
        </w:tabs>
        <w:rPr>
          <w:rFonts w:asciiTheme="minorHAnsi" w:hAnsiTheme="minorHAnsi" w:cstheme="minorHAnsi"/>
          <w:sz w:val="20"/>
          <w:szCs w:val="20"/>
        </w:rPr>
      </w:pPr>
      <w:r w:rsidRPr="00691933">
        <w:rPr>
          <w:rFonts w:asciiTheme="minorHAnsi" w:hAnsiTheme="minorHAnsi" w:cstheme="minorHAnsi"/>
          <w:sz w:val="20"/>
          <w:szCs w:val="20"/>
        </w:rPr>
        <w:t>6135 University Avenue</w:t>
      </w:r>
      <w:r w:rsidR="00135F13" w:rsidRPr="00691933">
        <w:rPr>
          <w:rFonts w:asciiTheme="minorHAnsi" w:hAnsiTheme="minorHAnsi" w:cstheme="minorHAnsi"/>
          <w:sz w:val="20"/>
          <w:szCs w:val="20"/>
        </w:rPr>
        <w:t xml:space="preserve">        </w:t>
      </w:r>
      <w:r w:rsidR="00691933" w:rsidRPr="00691933">
        <w:rPr>
          <w:rFonts w:asciiTheme="minorHAnsi" w:hAnsiTheme="minorHAnsi" w:cstheme="minorHAnsi"/>
          <w:sz w:val="20"/>
          <w:szCs w:val="20"/>
        </w:rPr>
        <w:t xml:space="preserve">                                                                                                     www.celsoneto.net</w:t>
      </w:r>
      <w:r w:rsidR="00135F13" w:rsidRPr="00691933">
        <w:rPr>
          <w:rFonts w:asciiTheme="minorHAnsi" w:hAnsiTheme="minorHAnsi" w:cstheme="minorHAnsi"/>
          <w:sz w:val="20"/>
          <w:szCs w:val="20"/>
        </w:rPr>
        <w:t xml:space="preserve">                              </w:t>
      </w:r>
      <w:r w:rsidRPr="00DB215E">
        <w:rPr>
          <w:rFonts w:asciiTheme="minorHAnsi" w:hAnsiTheme="minorHAnsi" w:cstheme="minorHAnsi"/>
          <w:sz w:val="20"/>
          <w:szCs w:val="20"/>
        </w:rPr>
        <w:t xml:space="preserve">Halifax, Canada </w:t>
      </w:r>
      <w:r>
        <w:rPr>
          <w:rFonts w:asciiTheme="minorHAnsi" w:hAnsiTheme="minorHAnsi" w:cstheme="minorHAnsi"/>
          <w:sz w:val="20"/>
          <w:szCs w:val="20"/>
        </w:rPr>
        <w:t>B3H 4R2</w:t>
      </w:r>
      <w:r w:rsidR="00D72768" w:rsidRPr="00DB215E">
        <w:rPr>
          <w:rFonts w:asciiTheme="minorHAnsi" w:hAnsiTheme="minorHAnsi" w:cstheme="minorHAnsi"/>
          <w:sz w:val="20"/>
          <w:szCs w:val="20"/>
        </w:rPr>
        <w:tab/>
        <w:t xml:space="preserve"> </w:t>
      </w:r>
      <w:r w:rsidR="00BC1DE7" w:rsidRPr="00DB215E">
        <w:rPr>
          <w:rFonts w:asciiTheme="minorHAnsi" w:hAnsiTheme="minorHAnsi" w:cstheme="minorHAnsi"/>
          <w:sz w:val="20"/>
          <w:szCs w:val="20"/>
        </w:rPr>
        <w:t xml:space="preserve">                                                                                 </w:t>
      </w:r>
      <w:r w:rsidR="00BC1DE7" w:rsidRPr="00DB215E">
        <w:rPr>
          <w:rFonts w:asciiTheme="minorHAnsi" w:hAnsiTheme="minorHAnsi" w:cstheme="minorHAnsi"/>
          <w:sz w:val="20"/>
          <w:szCs w:val="20"/>
        </w:rPr>
        <w:tab/>
        <w:t xml:space="preserve">       </w:t>
      </w:r>
      <w:r w:rsidR="007360DE">
        <w:rPr>
          <w:rFonts w:asciiTheme="minorHAnsi" w:hAnsiTheme="minorHAnsi" w:cstheme="minorHAnsi"/>
          <w:sz w:val="20"/>
          <w:szCs w:val="20"/>
        </w:rPr>
        <w:t xml:space="preserve">   </w:t>
      </w:r>
    </w:p>
    <w:p w14:paraId="797F8F83" w14:textId="48988A79" w:rsidR="00135F13" w:rsidRPr="001C3D4F" w:rsidRDefault="006B4121">
      <w:pPr>
        <w:rPr>
          <w:rFonts w:asciiTheme="minorHAnsi" w:hAnsiTheme="minorHAnsi" w:cstheme="minorHAnsi"/>
          <w:b/>
          <w:bCs/>
          <w:lang w:val="en-US"/>
        </w:rPr>
      </w:pPr>
      <w:r w:rsidRPr="001C3D4F">
        <w:rPr>
          <w:rFonts w:asciiTheme="minorHAnsi" w:hAnsiTheme="minorHAnsi" w:cstheme="minorHAnsi"/>
          <w:b/>
          <w:bCs/>
          <w:lang w:val="en-US"/>
        </w:rPr>
        <w:t xml:space="preserve">AREAS OF STUDY </w:t>
      </w:r>
    </w:p>
    <w:p w14:paraId="0D61870E" w14:textId="77777777" w:rsidR="00135F13" w:rsidRDefault="00135F13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</w:p>
    <w:p w14:paraId="5E75908F" w14:textId="20F954B9" w:rsidR="00135F13" w:rsidRPr="00135F13" w:rsidRDefault="006B4121" w:rsidP="006B412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Specialization: </w:t>
      </w:r>
      <w:r w:rsidR="006C7883" w:rsidRPr="00135F13">
        <w:rPr>
          <w:rFonts w:asciiTheme="minorHAnsi" w:hAnsiTheme="minorHAnsi" w:cstheme="minorHAnsi"/>
          <w:bCs/>
          <w:sz w:val="20"/>
          <w:szCs w:val="20"/>
          <w:lang w:val="en-US"/>
        </w:rPr>
        <w:t>Philosophy of Biology</w:t>
      </w:r>
      <w:r w:rsidR="006C7883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, </w:t>
      </w:r>
      <w:r w:rsidR="00135F13" w:rsidRPr="00135F13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Philosophy of Science, </w:t>
      </w:r>
      <w:r w:rsidR="00854404">
        <w:rPr>
          <w:rFonts w:asciiTheme="minorHAnsi" w:hAnsiTheme="minorHAnsi" w:cstheme="minorHAnsi"/>
          <w:bCs/>
          <w:sz w:val="20"/>
          <w:szCs w:val="20"/>
          <w:lang w:val="en-US"/>
        </w:rPr>
        <w:t>Philosophy of Race</w:t>
      </w:r>
    </w:p>
    <w:p w14:paraId="1FB58179" w14:textId="1134BFC6" w:rsidR="00135F13" w:rsidRDefault="00135F13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</w:p>
    <w:p w14:paraId="74C69B08" w14:textId="301C78FD" w:rsidR="00135F13" w:rsidRPr="009F6DB8" w:rsidRDefault="006B412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Competence: </w:t>
      </w:r>
      <w:r w:rsidR="004E054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Applied </w:t>
      </w:r>
      <w:r w:rsidR="00135F13" w:rsidRPr="00135F13">
        <w:rPr>
          <w:rFonts w:asciiTheme="minorHAnsi" w:hAnsiTheme="minorHAnsi" w:cstheme="minorHAnsi"/>
          <w:bCs/>
          <w:sz w:val="20"/>
          <w:szCs w:val="20"/>
          <w:lang w:val="en-US"/>
        </w:rPr>
        <w:t>Ethics,</w:t>
      </w:r>
      <w:r w:rsidR="006C7883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Gender Studies, </w:t>
      </w:r>
      <w:r w:rsidR="0057063A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Metaphysics, </w:t>
      </w:r>
      <w:r w:rsidR="0043783A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Philosophy of Mind </w:t>
      </w:r>
      <w:r w:rsidR="00A21673">
        <w:rPr>
          <w:rFonts w:asciiTheme="minorHAnsi" w:hAnsiTheme="minorHAnsi" w:cstheme="minorHAnsi"/>
          <w:bCs/>
          <w:sz w:val="20"/>
          <w:szCs w:val="20"/>
          <w:lang w:val="en-US"/>
        </w:rPr>
        <w:t>and Language</w:t>
      </w:r>
    </w:p>
    <w:p w14:paraId="36B22056" w14:textId="77777777" w:rsidR="006B4121" w:rsidRDefault="006B4121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</w:p>
    <w:p w14:paraId="51452A56" w14:textId="067A5D97" w:rsidR="00AC58DB" w:rsidRPr="001C3D4F" w:rsidRDefault="00AC58DB" w:rsidP="00AC58DB">
      <w:pPr>
        <w:rPr>
          <w:rFonts w:asciiTheme="minorHAnsi" w:hAnsiTheme="minorHAnsi" w:cstheme="minorHAnsi"/>
          <w:b/>
          <w:bCs/>
          <w:lang w:val="en-US"/>
        </w:rPr>
      </w:pPr>
      <w:r w:rsidRPr="001C3D4F">
        <w:rPr>
          <w:rFonts w:asciiTheme="minorHAnsi" w:hAnsiTheme="minorHAnsi" w:cstheme="minorHAnsi"/>
          <w:b/>
          <w:bCs/>
          <w:lang w:val="en-US"/>
        </w:rPr>
        <w:t>A</w:t>
      </w:r>
      <w:r w:rsidR="00EA4CED" w:rsidRPr="001C3D4F">
        <w:rPr>
          <w:rFonts w:asciiTheme="minorHAnsi" w:hAnsiTheme="minorHAnsi" w:cstheme="minorHAnsi"/>
          <w:b/>
          <w:bCs/>
          <w:lang w:val="en-US"/>
        </w:rPr>
        <w:t xml:space="preserve">CADEMIC </w:t>
      </w:r>
      <w:r w:rsidR="006B4121" w:rsidRPr="001C3D4F">
        <w:rPr>
          <w:rFonts w:asciiTheme="minorHAnsi" w:hAnsiTheme="minorHAnsi" w:cstheme="minorHAnsi"/>
          <w:b/>
          <w:bCs/>
          <w:lang w:val="en-US"/>
        </w:rPr>
        <w:t>EMPLOYMENT</w:t>
      </w:r>
    </w:p>
    <w:p w14:paraId="6A503BD8" w14:textId="65760CCB" w:rsidR="00AC58DB" w:rsidRPr="006B4121" w:rsidRDefault="00AC58DB">
      <w:pPr>
        <w:rPr>
          <w:rFonts w:asciiTheme="minorHAnsi" w:hAnsiTheme="minorHAnsi" w:cstheme="minorHAnsi"/>
          <w:b/>
          <w:bCs/>
          <w:i/>
          <w:iCs/>
          <w:lang w:val="en-US"/>
        </w:rPr>
      </w:pPr>
    </w:p>
    <w:p w14:paraId="7CD5A2A1" w14:textId="5260663B" w:rsidR="00AC58DB" w:rsidRPr="00AC58DB" w:rsidRDefault="00AC58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Postdoctoral Research Fellow</w:t>
      </w:r>
      <w:r>
        <w:rPr>
          <w:rFonts w:asciiTheme="minorHAnsi" w:hAnsiTheme="minorHAnsi" w:cstheme="minorHAnsi"/>
          <w:sz w:val="20"/>
          <w:szCs w:val="20"/>
          <w:lang w:val="en-US"/>
        </w:rPr>
        <w:t>, Dalhousie University, Canada                                                       2020-</w:t>
      </w:r>
      <w:r w:rsidR="003517DA">
        <w:rPr>
          <w:rFonts w:asciiTheme="minorHAnsi" w:hAnsiTheme="minorHAnsi" w:cstheme="minorHAnsi"/>
          <w:sz w:val="20"/>
          <w:szCs w:val="20"/>
          <w:lang w:val="en-US"/>
        </w:rPr>
        <w:t>current</w:t>
      </w:r>
    </w:p>
    <w:p w14:paraId="6C90FA48" w14:textId="0A6DE4A0" w:rsidR="00AC58DB" w:rsidRPr="001B25C4" w:rsidRDefault="006B4121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Cross-appointed at: </w:t>
      </w:r>
      <w:r w:rsidR="001B25C4">
        <w:rPr>
          <w:rFonts w:asciiTheme="minorHAnsi" w:hAnsiTheme="minorHAnsi" w:cstheme="minorHAnsi"/>
          <w:sz w:val="20"/>
          <w:szCs w:val="20"/>
          <w:lang w:val="en-US"/>
        </w:rPr>
        <w:t xml:space="preserve">Philosophy and Biochemistry and Molecular Biology </w:t>
      </w:r>
    </w:p>
    <w:p w14:paraId="423BFF8E" w14:textId="21880001" w:rsidR="00AC58DB" w:rsidRDefault="00AC58DB">
      <w:pPr>
        <w:rPr>
          <w:rFonts w:asciiTheme="minorHAnsi" w:hAnsiTheme="minorHAnsi" w:cstheme="minorHAnsi"/>
          <w:b/>
          <w:bCs/>
          <w:lang w:val="en-US"/>
        </w:rPr>
      </w:pPr>
    </w:p>
    <w:p w14:paraId="7974F718" w14:textId="213828D9" w:rsidR="006B4121" w:rsidRDefault="006B4121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Instructor</w:t>
      </w:r>
      <w:r w:rsidR="001C3D4F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 xml:space="preserve"> </w:t>
      </w:r>
      <w:r w:rsidR="001C3D4F" w:rsidRPr="001C3D4F">
        <w:rPr>
          <w:rFonts w:asciiTheme="minorHAnsi" w:hAnsiTheme="minorHAnsi" w:cstheme="minorHAnsi"/>
          <w:i/>
          <w:iCs/>
          <w:sz w:val="20"/>
          <w:szCs w:val="20"/>
          <w:lang w:val="en-US"/>
        </w:rPr>
        <w:t>(fixed term)</w:t>
      </w:r>
      <w:r w:rsidRPr="001C3D4F">
        <w:rPr>
          <w:rFonts w:asciiTheme="minorHAnsi" w:hAnsiTheme="minorHAnsi" w:cstheme="minorHAnsi"/>
          <w:sz w:val="20"/>
          <w:szCs w:val="20"/>
          <w:lang w:val="en-US"/>
        </w:rPr>
        <w:t>,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University of Calgary, Canad</w:t>
      </w:r>
      <w:r w:rsidR="001C3D4F">
        <w:rPr>
          <w:rFonts w:asciiTheme="minorHAnsi" w:hAnsiTheme="minorHAnsi" w:cstheme="minorHAnsi"/>
          <w:sz w:val="20"/>
          <w:szCs w:val="20"/>
          <w:lang w:val="en-US"/>
        </w:rPr>
        <w:t>a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Summer 2018 and 2019</w:t>
      </w:r>
    </w:p>
    <w:p w14:paraId="6838D819" w14:textId="2CCC2E64" w:rsidR="006B4121" w:rsidRPr="009F6DB8" w:rsidRDefault="003517DA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Department of 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>Philosophy</w:t>
      </w:r>
    </w:p>
    <w:p w14:paraId="1934DD54" w14:textId="77777777" w:rsidR="006B4121" w:rsidRDefault="006B4121">
      <w:pPr>
        <w:rPr>
          <w:rFonts w:asciiTheme="minorHAnsi" w:hAnsiTheme="minorHAnsi" w:cstheme="minorHAnsi"/>
          <w:b/>
          <w:bCs/>
          <w:lang w:val="en-US"/>
        </w:rPr>
      </w:pPr>
    </w:p>
    <w:p w14:paraId="545B1C97" w14:textId="10DE7BB1" w:rsidR="00A502E4" w:rsidRPr="001C3D4F" w:rsidRDefault="00D72768">
      <w:pPr>
        <w:rPr>
          <w:rFonts w:asciiTheme="minorHAnsi" w:hAnsiTheme="minorHAnsi" w:cstheme="minorHAnsi"/>
          <w:b/>
          <w:bCs/>
          <w:lang w:val="en-US"/>
        </w:rPr>
      </w:pPr>
      <w:r w:rsidRPr="001C3D4F">
        <w:rPr>
          <w:rFonts w:asciiTheme="minorHAnsi" w:hAnsiTheme="minorHAnsi" w:cstheme="minorHAnsi"/>
          <w:b/>
          <w:bCs/>
          <w:lang w:val="en-US"/>
        </w:rPr>
        <w:t>EDUCATION</w:t>
      </w:r>
    </w:p>
    <w:p w14:paraId="4664B8FA" w14:textId="77777777" w:rsidR="00A502E4" w:rsidRPr="00330A44" w:rsidRDefault="00A502E4">
      <w:pPr>
        <w:jc w:val="both"/>
        <w:rPr>
          <w:rFonts w:asciiTheme="minorHAnsi" w:hAnsiTheme="minorHAnsi" w:cstheme="minorHAnsi"/>
          <w:lang w:val="en-CA"/>
        </w:rPr>
      </w:pPr>
    </w:p>
    <w:p w14:paraId="62851FBE" w14:textId="6A746808" w:rsidR="006B4121" w:rsidRDefault="00D72768" w:rsidP="009513B6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CA"/>
        </w:rPr>
        <w:t>PhD</w:t>
      </w:r>
      <w:r w:rsidR="006B4121" w:rsidRPr="006B4121">
        <w:rPr>
          <w:rFonts w:asciiTheme="minorHAnsi" w:hAnsiTheme="minorHAnsi" w:cstheme="minorHAnsi"/>
          <w:i/>
          <w:iCs/>
          <w:sz w:val="20"/>
          <w:szCs w:val="20"/>
          <w:lang w:val="en-CA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Philosophy</w:t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                          Awarded in 2020</w:t>
      </w:r>
    </w:p>
    <w:p w14:paraId="70BCB845" w14:textId="5F54CA7D" w:rsidR="00FD04D8" w:rsidRDefault="00D72768" w:rsidP="009513B6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University of Calgary, Canada                                      </w:t>
      </w:r>
      <w:r w:rsidR="004170C7"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 </w:t>
      </w:r>
      <w:r w:rsidR="00BC1DE7">
        <w:rPr>
          <w:rFonts w:asciiTheme="minorHAnsi" w:hAnsiTheme="minorHAnsi" w:cstheme="minorHAnsi"/>
          <w:sz w:val="20"/>
          <w:szCs w:val="20"/>
          <w:lang w:val="en-CA"/>
        </w:rPr>
        <w:t xml:space="preserve">       </w:t>
      </w:r>
      <w:r w:rsidR="00AC58DB">
        <w:rPr>
          <w:rFonts w:asciiTheme="minorHAnsi" w:hAnsiTheme="minorHAnsi" w:cstheme="minorHAnsi"/>
          <w:sz w:val="20"/>
          <w:szCs w:val="20"/>
          <w:lang w:val="en-CA"/>
        </w:rPr>
        <w:t xml:space="preserve">                  </w:t>
      </w:r>
      <w:r w:rsidR="009A608B">
        <w:rPr>
          <w:rFonts w:asciiTheme="minorHAnsi" w:hAnsiTheme="minorHAnsi" w:cstheme="minorHAnsi"/>
          <w:sz w:val="20"/>
          <w:szCs w:val="20"/>
          <w:lang w:val="en-CA"/>
        </w:rPr>
        <w:t xml:space="preserve">    </w:t>
      </w:r>
    </w:p>
    <w:p w14:paraId="06DEF0AF" w14:textId="505028E9" w:rsidR="00BC1DE7" w:rsidRDefault="00FD04D8" w:rsidP="006B4121">
      <w:pPr>
        <w:ind w:firstLine="709"/>
        <w:rPr>
          <w:rFonts w:asciiTheme="minorHAnsi" w:hAnsiTheme="minorHAnsi" w:cstheme="minorHAnsi"/>
          <w:sz w:val="20"/>
          <w:szCs w:val="20"/>
          <w:lang w:val="en-CA"/>
        </w:rPr>
      </w:pPr>
      <w:r w:rsidRPr="009A608B">
        <w:rPr>
          <w:rFonts w:asciiTheme="minorHAnsi" w:hAnsiTheme="minorHAnsi" w:cstheme="minorHAnsi"/>
          <w:sz w:val="20"/>
          <w:szCs w:val="20"/>
          <w:lang w:val="en-CA"/>
        </w:rPr>
        <w:t xml:space="preserve">Dissertation </w:t>
      </w:r>
      <w:r w:rsidR="00D72768" w:rsidRPr="009A608B">
        <w:rPr>
          <w:rFonts w:asciiTheme="minorHAnsi" w:hAnsiTheme="minorHAnsi" w:cstheme="minorHAnsi"/>
          <w:sz w:val="20"/>
          <w:szCs w:val="20"/>
          <w:lang w:val="en-CA"/>
        </w:rPr>
        <w:t>Title</w:t>
      </w:r>
      <w:r w:rsidRPr="009A608B">
        <w:rPr>
          <w:rFonts w:asciiTheme="minorHAnsi" w:hAnsiTheme="minorHAnsi" w:cstheme="minorHAnsi"/>
          <w:sz w:val="20"/>
          <w:szCs w:val="20"/>
          <w:lang w:val="en-CA"/>
        </w:rPr>
        <w:t xml:space="preserve">: </w:t>
      </w:r>
      <w:r w:rsidR="00D72768" w:rsidRPr="009A608B">
        <w:rPr>
          <w:rFonts w:asciiTheme="minorHAnsi" w:hAnsiTheme="minorHAnsi" w:cstheme="minorHAnsi"/>
          <w:sz w:val="20"/>
          <w:szCs w:val="20"/>
          <w:lang w:val="en-CA"/>
        </w:rPr>
        <w:t>B</w:t>
      </w:r>
      <w:r w:rsidR="00AC0233" w:rsidRPr="009A608B">
        <w:rPr>
          <w:rFonts w:asciiTheme="minorHAnsi" w:hAnsiTheme="minorHAnsi" w:cstheme="minorHAnsi"/>
          <w:sz w:val="20"/>
          <w:szCs w:val="20"/>
          <w:lang w:val="en-CA"/>
        </w:rPr>
        <w:t>iological Lineages in Philosophical Focus</w:t>
      </w:r>
    </w:p>
    <w:p w14:paraId="2E3E4405" w14:textId="31609342" w:rsidR="006B4121" w:rsidRPr="009A608B" w:rsidRDefault="006B4121" w:rsidP="006B4121">
      <w:pPr>
        <w:ind w:firstLine="709"/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 xml:space="preserve">Supervisor: Marc </w:t>
      </w:r>
      <w:proofErr w:type="spellStart"/>
      <w:r>
        <w:rPr>
          <w:rFonts w:asciiTheme="minorHAnsi" w:hAnsiTheme="minorHAnsi" w:cstheme="minorHAnsi"/>
          <w:sz w:val="20"/>
          <w:szCs w:val="20"/>
          <w:lang w:val="en-CA"/>
        </w:rPr>
        <w:t>Ereshefsky</w:t>
      </w:r>
      <w:proofErr w:type="spellEnd"/>
    </w:p>
    <w:p w14:paraId="1A6DFC97" w14:textId="243A8E83" w:rsidR="00707743" w:rsidRPr="00330A44" w:rsidRDefault="00707743" w:rsidP="006B4121">
      <w:pPr>
        <w:ind w:left="709"/>
        <w:rPr>
          <w:rFonts w:asciiTheme="minorHAnsi" w:hAnsiTheme="minorHAnsi" w:cstheme="minorHAnsi"/>
          <w:sz w:val="20"/>
          <w:szCs w:val="20"/>
          <w:lang w:val="en-CA"/>
        </w:rPr>
      </w:pPr>
      <w:r w:rsidRPr="009A608B">
        <w:rPr>
          <w:rFonts w:asciiTheme="minorHAnsi" w:hAnsiTheme="minorHAnsi" w:cstheme="minorHAnsi"/>
          <w:iCs/>
          <w:sz w:val="20"/>
          <w:szCs w:val="20"/>
          <w:lang w:val="en-CA"/>
        </w:rPr>
        <w:t>Committee: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FB56C1">
        <w:rPr>
          <w:rFonts w:asciiTheme="minorHAnsi" w:hAnsiTheme="minorHAnsi" w:cstheme="minorHAnsi"/>
          <w:sz w:val="20"/>
          <w:szCs w:val="20"/>
          <w:lang w:val="en-CA"/>
        </w:rPr>
        <w:t>Matthew Haber</w:t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 xml:space="preserve"> (University of Utah)</w:t>
      </w:r>
      <w:r w:rsidR="00FB56C1">
        <w:rPr>
          <w:rFonts w:asciiTheme="minorHAnsi" w:hAnsiTheme="minorHAnsi" w:cstheme="minorHAnsi"/>
          <w:sz w:val="20"/>
          <w:szCs w:val="20"/>
          <w:lang w:val="en-CA"/>
        </w:rPr>
        <w:t xml:space="preserve">, </w:t>
      </w:r>
      <w:r w:rsidR="006B4121" w:rsidRPr="00330A44">
        <w:rPr>
          <w:rFonts w:asciiTheme="minorHAnsi" w:hAnsiTheme="minorHAnsi" w:cstheme="minorHAnsi"/>
          <w:sz w:val="20"/>
          <w:szCs w:val="20"/>
          <w:lang w:val="en-CA"/>
        </w:rPr>
        <w:t>Jason Anderson</w:t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 xml:space="preserve"> (Veterinary, University of Calgary), Thomas </w:t>
      </w:r>
      <w:proofErr w:type="spellStart"/>
      <w:r w:rsidR="006B4121">
        <w:rPr>
          <w:rFonts w:asciiTheme="minorHAnsi" w:hAnsiTheme="minorHAnsi" w:cstheme="minorHAnsi"/>
          <w:sz w:val="20"/>
          <w:szCs w:val="20"/>
          <w:lang w:val="en-CA"/>
        </w:rPr>
        <w:t>Reydon</w:t>
      </w:r>
      <w:proofErr w:type="spellEnd"/>
      <w:r w:rsidR="006B4121">
        <w:rPr>
          <w:rFonts w:asciiTheme="minorHAnsi" w:hAnsiTheme="minorHAnsi" w:cstheme="minorHAnsi"/>
          <w:sz w:val="20"/>
          <w:szCs w:val="20"/>
          <w:lang w:val="en-CA"/>
        </w:rPr>
        <w:t xml:space="preserve"> (Leibniz University Hannover),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Ken</w:t>
      </w:r>
      <w:r w:rsidR="00D11D4A">
        <w:rPr>
          <w:rFonts w:asciiTheme="minorHAnsi" w:hAnsiTheme="minorHAnsi" w:cstheme="minorHAnsi"/>
          <w:sz w:val="20"/>
          <w:szCs w:val="20"/>
          <w:lang w:val="en-CA"/>
        </w:rPr>
        <w:t>neth C.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Waters</w:t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 xml:space="preserve"> (University of Calgary)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 Megan Delahanty</w:t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 xml:space="preserve"> (University of Calgary)</w:t>
      </w:r>
    </w:p>
    <w:p w14:paraId="31EB8DD8" w14:textId="77777777" w:rsidR="006C091F" w:rsidRDefault="006C091F">
      <w:pPr>
        <w:jc w:val="both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14:paraId="657D3755" w14:textId="6D849B25" w:rsidR="006B4121" w:rsidRDefault="001A4EFC" w:rsidP="009A608B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6B4121">
        <w:rPr>
          <w:rFonts w:asciiTheme="minorHAnsi" w:eastAsia="Times New Roman Baltic" w:hAnsiTheme="minorHAnsi" w:cstheme="minorHAnsi"/>
          <w:b/>
          <w:i/>
          <w:iCs/>
          <w:sz w:val="20"/>
          <w:szCs w:val="20"/>
          <w:lang w:val="en-US" w:eastAsia="pt-BR" w:bidi="ar-SA"/>
        </w:rPr>
        <w:t>Doctoral Researcher</w:t>
      </w:r>
      <w:r w:rsidR="009A608B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,</w:t>
      </w:r>
      <w:r w:rsidR="006B412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Philosophy</w:t>
      </w:r>
      <w:r w:rsidR="009A608B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 w:rsidR="006B412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6B412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6B412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6B412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6B412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6B412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                     2014-2016</w:t>
      </w:r>
    </w:p>
    <w:p w14:paraId="3BE566DC" w14:textId="0FC0AB0C" w:rsidR="009A608B" w:rsidRPr="009A608B" w:rsidRDefault="009A608B" w:rsidP="009A608B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Leibniz Universit</w:t>
      </w:r>
      <w:r w:rsidR="001A4EFC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y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Hannover, Germany                                                       </w:t>
      </w:r>
      <w:r w:rsidR="001A4EFC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</w:t>
      </w:r>
    </w:p>
    <w:p w14:paraId="447116D3" w14:textId="77777777" w:rsidR="009A608B" w:rsidRDefault="009A608B">
      <w:pPr>
        <w:jc w:val="both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14:paraId="729197D6" w14:textId="0595A59B" w:rsidR="006B4121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M.A</w:t>
      </w:r>
      <w:r w:rsid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.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Philosophy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                                                                                     Awarded in </w:t>
      </w:r>
      <w:r w:rsidR="006B4121" w:rsidRPr="00330A44">
        <w:rPr>
          <w:rFonts w:asciiTheme="minorHAnsi" w:hAnsiTheme="minorHAnsi" w:cstheme="minorHAnsi"/>
          <w:sz w:val="20"/>
          <w:szCs w:val="20"/>
          <w:lang w:val="en-US"/>
        </w:rPr>
        <w:t>2013</w:t>
      </w:r>
    </w:p>
    <w:p w14:paraId="7368C4F6" w14:textId="3CE0C735" w:rsidR="00A502E4" w:rsidRPr="00330A44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Federal University of Minas Gerais, Brazil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44F9D">
        <w:rPr>
          <w:rFonts w:asciiTheme="minorHAnsi" w:hAnsiTheme="minorHAnsi" w:cstheme="minorHAnsi"/>
          <w:sz w:val="20"/>
          <w:szCs w:val="20"/>
          <w:lang w:val="en-US"/>
        </w:rPr>
        <w:t xml:space="preserve">        </w:t>
      </w:r>
    </w:p>
    <w:p w14:paraId="5A6DB0E9" w14:textId="77777777" w:rsidR="007B3A02" w:rsidRPr="00330A44" w:rsidRDefault="007B3A02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1001B920" w14:textId="7DC8F717" w:rsidR="006B4121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B.A</w:t>
      </w:r>
      <w:r w:rsid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.</w:t>
      </w:r>
      <w:r w:rsidR="006B4121">
        <w:rPr>
          <w:rFonts w:asciiTheme="minorHAnsi" w:hAnsiTheme="minorHAnsi" w:cstheme="minorHAnsi"/>
          <w:b/>
          <w:bCs/>
          <w:sz w:val="20"/>
          <w:szCs w:val="20"/>
          <w:lang w:val="en-US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Philosophy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     </w:t>
      </w:r>
      <w:r w:rsidR="006C7883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>Awarded in 20</w:t>
      </w:r>
      <w:r w:rsidR="006C7883">
        <w:rPr>
          <w:rFonts w:asciiTheme="minorHAnsi" w:hAnsiTheme="minorHAnsi" w:cstheme="minorHAnsi"/>
          <w:sz w:val="20"/>
          <w:szCs w:val="20"/>
          <w:lang w:val="en-US"/>
        </w:rPr>
        <w:t>0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>9</w:t>
      </w:r>
    </w:p>
    <w:p w14:paraId="3D28B77B" w14:textId="36AA4333" w:rsidR="00A502E4" w:rsidRPr="00330A44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Federal University of Minas Gerais, Brazil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       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</w:t>
      </w:r>
      <w:r w:rsidR="00C44F9D">
        <w:rPr>
          <w:rFonts w:asciiTheme="minorHAnsi" w:hAnsiTheme="minorHAnsi" w:cstheme="minorHAnsi"/>
          <w:sz w:val="20"/>
          <w:szCs w:val="20"/>
          <w:lang w:val="en-US"/>
        </w:rPr>
        <w:t xml:space="preserve">       </w:t>
      </w:r>
    </w:p>
    <w:p w14:paraId="5E13C58B" w14:textId="7E8EF2BE" w:rsidR="00A502E4" w:rsidRDefault="00A502E4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9DB18A2" w14:textId="28C66B69" w:rsidR="006B4121" w:rsidRDefault="009A608B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Visiting Scholar</w:t>
      </w:r>
      <w:r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 xml:space="preserve"> Philosophy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 2008-2009</w:t>
      </w:r>
    </w:p>
    <w:p w14:paraId="4D036FD0" w14:textId="16470144" w:rsidR="009A608B" w:rsidRPr="00330A44" w:rsidRDefault="009A608B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Saarland University, Germany                                                                                   </w:t>
      </w:r>
    </w:p>
    <w:p w14:paraId="6CF7EEBE" w14:textId="77777777" w:rsidR="009A608B" w:rsidRDefault="009A608B">
      <w:pPr>
        <w:jc w:val="both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14:paraId="07EEDF8F" w14:textId="42B9EC60" w:rsidR="006B4121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proofErr w:type="spellStart"/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Licenciatura</w:t>
      </w:r>
      <w:proofErr w:type="spellEnd"/>
      <w:r w:rsidR="006B4121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, </w:t>
      </w:r>
      <w:r w:rsidR="006B4121" w:rsidRPr="006B4121">
        <w:rPr>
          <w:rFonts w:asciiTheme="minorHAnsi" w:hAnsiTheme="minorHAnsi" w:cstheme="minorHAnsi"/>
          <w:sz w:val="20"/>
          <w:szCs w:val="20"/>
          <w:lang w:val="en-US"/>
        </w:rPr>
        <w:t>Philosophy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>(</w:t>
      </w:r>
      <w:r w:rsidR="006B4121" w:rsidRPr="006B4121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High School Teaching </w:t>
      </w:r>
      <w:proofErr w:type="gramStart"/>
      <w:r w:rsidR="006B4121" w:rsidRPr="006B4121">
        <w:rPr>
          <w:rFonts w:asciiTheme="minorHAnsi" w:hAnsiTheme="minorHAnsi" w:cstheme="minorHAnsi"/>
          <w:i/>
          <w:iCs/>
          <w:sz w:val="20"/>
          <w:szCs w:val="20"/>
          <w:lang w:val="en-US"/>
        </w:rPr>
        <w:t>Degree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 xml:space="preserve">)   </w:t>
      </w:r>
      <w:proofErr w:type="gramEnd"/>
      <w:r w:rsidR="006B4121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              Awarded in 2006</w:t>
      </w:r>
    </w:p>
    <w:p w14:paraId="378E59DC" w14:textId="44A7ABCD" w:rsidR="00A502E4" w:rsidRPr="00330A44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Federal U</w:t>
      </w:r>
      <w:r w:rsidR="000D2576" w:rsidRPr="00330A44">
        <w:rPr>
          <w:rFonts w:asciiTheme="minorHAnsi" w:hAnsiTheme="minorHAnsi" w:cstheme="minorHAnsi"/>
          <w:sz w:val="20"/>
          <w:szCs w:val="20"/>
          <w:lang w:val="en-US"/>
        </w:rPr>
        <w:t>niversity of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0D2576" w:rsidRPr="00330A44">
        <w:rPr>
          <w:rFonts w:asciiTheme="minorHAnsi" w:hAnsiTheme="minorHAnsi" w:cstheme="minorHAnsi"/>
          <w:sz w:val="20"/>
          <w:szCs w:val="20"/>
          <w:lang w:val="en-US"/>
        </w:rPr>
        <w:t>Minas Gerais, Braz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il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       </w:t>
      </w:r>
      <w:r w:rsidR="00C44F9D">
        <w:rPr>
          <w:rFonts w:asciiTheme="minorHAnsi" w:hAnsiTheme="minorHAnsi" w:cstheme="minorHAnsi"/>
          <w:sz w:val="20"/>
          <w:szCs w:val="20"/>
          <w:lang w:val="en-US"/>
        </w:rPr>
        <w:t xml:space="preserve">        </w:t>
      </w:r>
    </w:p>
    <w:p w14:paraId="0D3271D2" w14:textId="77777777" w:rsidR="001C3D4F" w:rsidRDefault="001C3D4F" w:rsidP="008E6706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48B93E18" w14:textId="6607E6E8" w:rsidR="008E6706" w:rsidRPr="001C3D4F" w:rsidRDefault="006B4121" w:rsidP="008E6706">
      <w:pPr>
        <w:jc w:val="both"/>
        <w:rPr>
          <w:rFonts w:asciiTheme="minorHAnsi" w:hAnsiTheme="minorHAnsi" w:cstheme="minorHAnsi"/>
          <w:b/>
          <w:bCs/>
          <w:lang w:val="en-US"/>
        </w:rPr>
      </w:pPr>
      <w:r w:rsidRPr="001C3D4F">
        <w:rPr>
          <w:rFonts w:asciiTheme="minorHAnsi" w:hAnsiTheme="minorHAnsi" w:cstheme="minorHAnsi"/>
          <w:b/>
          <w:bCs/>
          <w:lang w:val="en-US"/>
        </w:rPr>
        <w:t>PEER-REVIEW</w:t>
      </w:r>
      <w:r w:rsidR="003517DA">
        <w:rPr>
          <w:rFonts w:asciiTheme="minorHAnsi" w:hAnsiTheme="minorHAnsi" w:cstheme="minorHAnsi"/>
          <w:b/>
          <w:bCs/>
          <w:lang w:val="en-US"/>
        </w:rPr>
        <w:t>ED</w:t>
      </w:r>
      <w:r w:rsidRPr="001C3D4F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8E6706" w:rsidRPr="001C3D4F">
        <w:rPr>
          <w:rFonts w:asciiTheme="minorHAnsi" w:hAnsiTheme="minorHAnsi" w:cstheme="minorHAnsi"/>
          <w:b/>
          <w:bCs/>
          <w:lang w:val="en-US"/>
        </w:rPr>
        <w:t>PUBLICATIONS</w:t>
      </w:r>
    </w:p>
    <w:p w14:paraId="3D4A3979" w14:textId="77777777" w:rsidR="00FE1393" w:rsidRDefault="00FE1393" w:rsidP="00FE1393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6C6B8DEB" w14:textId="343C9CE4" w:rsidR="00872D7F" w:rsidRPr="003E4EDE" w:rsidRDefault="00872D7F" w:rsidP="00872D7F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  <w:r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(</w:t>
      </w:r>
      <w:r w:rsidR="003E4EDE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2021</w:t>
      </w:r>
      <w:r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) “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From Idealization to Social Practices in Science: The Case of Phylogenetic Trees” </w:t>
      </w:r>
      <w:proofErr w:type="spellStart"/>
      <w:r w:rsidRPr="006B4121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>Synthese</w:t>
      </w:r>
      <w:proofErr w:type="spellEnd"/>
      <w:r w:rsidR="003E4EDE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 xml:space="preserve"> (Online First) </w:t>
      </w:r>
      <w:r w:rsidR="003E4EDE" w:rsidRPr="009F6DB8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 xml:space="preserve">DOI </w:t>
      </w:r>
      <w:r w:rsidR="003E4EDE" w:rsidRPr="009F6DB8">
        <w:rPr>
          <w:rFonts w:asciiTheme="minorHAnsi" w:hAnsiTheme="minorHAnsi" w:cstheme="minorHAnsi"/>
          <w:color w:val="333333"/>
          <w:sz w:val="20"/>
          <w:szCs w:val="20"/>
          <w:shd w:val="clear" w:color="auto" w:fill="FFFFFF"/>
          <w:lang w:val="en-CA"/>
        </w:rPr>
        <w:t>10.1007/s11229-021-03271-9</w:t>
      </w:r>
    </w:p>
    <w:p w14:paraId="31EF05ED" w14:textId="75306DE0" w:rsidR="00872D7F" w:rsidRPr="00872D7F" w:rsidRDefault="00872D7F" w:rsidP="00FE1393">
      <w:pPr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US"/>
        </w:rPr>
      </w:pPr>
    </w:p>
    <w:p w14:paraId="638B9BF7" w14:textId="61CA88CD" w:rsidR="00FE1393" w:rsidRPr="00451EE4" w:rsidRDefault="00FE1393" w:rsidP="00FE1393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  <w:r w:rsidRPr="00FE1393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(</w:t>
      </w:r>
      <w:r w:rsidR="00451EE4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2020</w:t>
      </w:r>
      <w:r w:rsidRPr="00FE1393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) “When Imprecision is a Good Thing, or How Imprecise Concepts Facilitate Integration in Biology” </w:t>
      </w:r>
      <w:r w:rsidRPr="00FE1393">
        <w:rPr>
          <w:rFonts w:asciiTheme="minorHAnsi" w:hAnsiTheme="minorHAnsi" w:cstheme="minorHAnsi"/>
          <w:i/>
          <w:iCs/>
          <w:color w:val="201F1E"/>
          <w:sz w:val="20"/>
          <w:szCs w:val="20"/>
          <w:shd w:val="clear" w:color="auto" w:fill="FFFFFF"/>
          <w:lang w:val="en-CA"/>
        </w:rPr>
        <w:t>Biology &amp; Philosophy</w:t>
      </w:r>
      <w:r w:rsidRPr="00FE1393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</w:t>
      </w:r>
      <w:r w:rsidR="00451EE4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35, 58 </w:t>
      </w:r>
      <w:r w:rsidR="00451EE4" w:rsidRPr="00451EE4">
        <w:rPr>
          <w:rFonts w:asciiTheme="minorHAnsi" w:hAnsiTheme="minorHAnsi" w:cstheme="minorHAnsi"/>
          <w:color w:val="333333"/>
          <w:sz w:val="20"/>
          <w:szCs w:val="20"/>
          <w:shd w:val="clear" w:color="auto" w:fill="FCFCFC"/>
          <w:lang w:val="en-CA"/>
        </w:rPr>
        <w:t>https://doi.org/10.1007/s10539-020-09774-y</w:t>
      </w:r>
    </w:p>
    <w:p w14:paraId="79D36157" w14:textId="77777777" w:rsidR="00FE1393" w:rsidRDefault="00FE1393" w:rsidP="008E6706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0110BC87" w14:textId="454A6E9D" w:rsidR="008E6706" w:rsidRPr="006C091F" w:rsidRDefault="008E6706" w:rsidP="008E6706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lastRenderedPageBreak/>
        <w:t>(</w:t>
      </w:r>
      <w:r w:rsidR="004E0545">
        <w:rPr>
          <w:rFonts w:asciiTheme="minorHAnsi" w:hAnsiTheme="minorHAnsi" w:cstheme="minorHAnsi"/>
          <w:sz w:val="20"/>
          <w:szCs w:val="20"/>
          <w:lang w:val="en-US"/>
        </w:rPr>
        <w:t>2019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) </w:t>
      </w:r>
      <w:r w:rsidRPr="006C091F">
        <w:rPr>
          <w:rFonts w:asciiTheme="minorHAnsi" w:hAnsiTheme="minorHAnsi" w:cstheme="minorHAnsi"/>
          <w:sz w:val="20"/>
          <w:szCs w:val="20"/>
          <w:lang w:val="en-US"/>
        </w:rPr>
        <w:t>“What is a Lineage?”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6C091F">
        <w:rPr>
          <w:rFonts w:asciiTheme="minorHAnsi" w:hAnsiTheme="minorHAnsi" w:cstheme="minorHAnsi"/>
          <w:i/>
          <w:sz w:val="20"/>
          <w:szCs w:val="20"/>
          <w:lang w:val="en-US"/>
        </w:rPr>
        <w:t>Philosophy of Science</w:t>
      </w:r>
      <w:r w:rsidR="005B4C2E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5B4C2E" w:rsidRPr="005B4C2E">
        <w:rPr>
          <w:rFonts w:asciiTheme="minorHAnsi" w:hAnsiTheme="minorHAnsi" w:cstheme="minorHAnsi"/>
          <w:sz w:val="20"/>
          <w:szCs w:val="20"/>
          <w:lang w:val="en-US"/>
        </w:rPr>
        <w:t>86(5)</w:t>
      </w:r>
      <w:r w:rsidR="005B4C2E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9045F">
        <w:rPr>
          <w:rFonts w:asciiTheme="minorHAnsi" w:hAnsiTheme="minorHAnsi" w:cstheme="minorHAnsi"/>
          <w:sz w:val="20"/>
          <w:szCs w:val="20"/>
          <w:lang w:val="en-US"/>
        </w:rPr>
        <w:t>1099-1110.</w:t>
      </w:r>
      <w:r w:rsidR="005D76BA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7A1D465B" w14:textId="77777777" w:rsidR="008E6706" w:rsidRPr="00330A44" w:rsidRDefault="008E6706" w:rsidP="008E6706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5020FD8E" w14:textId="455C90DF" w:rsidR="008E6706" w:rsidRPr="000A5E51" w:rsidRDefault="008E6706" w:rsidP="008E6706">
      <w:pPr>
        <w:rPr>
          <w:rFonts w:asciiTheme="minorHAnsi" w:hAnsiTheme="minorHAnsi" w:cstheme="minorHAnsi"/>
          <w:color w:val="333333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(2016) “Rethinking Species Cohesion and Individuality” </w:t>
      </w:r>
      <w:r w:rsidRPr="000A5E51">
        <w:rPr>
          <w:rFonts w:asciiTheme="minorHAnsi" w:hAnsiTheme="minorHAnsi" w:cstheme="minorHAnsi"/>
          <w:i/>
          <w:iCs/>
          <w:sz w:val="20"/>
          <w:szCs w:val="20"/>
          <w:lang w:val="en-CA"/>
        </w:rPr>
        <w:t xml:space="preserve">Biological Theory </w:t>
      </w:r>
      <w:r w:rsidR="00EF1CB2" w:rsidRPr="000A5E51">
        <w:rPr>
          <w:rFonts w:ascii="Arial" w:hAnsi="Arial" w:cs="Arial"/>
          <w:i/>
          <w:iCs/>
          <w:color w:val="222222"/>
          <w:sz w:val="20"/>
          <w:szCs w:val="20"/>
          <w:lang w:val="en-CA"/>
        </w:rPr>
        <w:t>11</w:t>
      </w:r>
      <w:r w:rsidR="00EF1CB2" w:rsidRPr="000A5E51">
        <w:rPr>
          <w:rFonts w:ascii="Arial" w:hAnsi="Arial" w:cs="Arial"/>
          <w:color w:val="222222"/>
          <w:sz w:val="20"/>
          <w:szCs w:val="20"/>
          <w:shd w:val="clear" w:color="auto" w:fill="FFFFFF"/>
          <w:lang w:val="en-CA"/>
        </w:rPr>
        <w:t>(3), 138-149</w:t>
      </w:r>
      <w:r w:rsidR="00EF1CB2" w:rsidRPr="000A5E51">
        <w:rPr>
          <w:rFonts w:asciiTheme="minorHAnsi" w:hAnsiTheme="minorHAnsi" w:cstheme="minorHAnsi"/>
          <w:color w:val="333333"/>
          <w:sz w:val="20"/>
          <w:szCs w:val="20"/>
          <w:lang w:val="en-CA"/>
        </w:rPr>
        <w:t>.</w:t>
      </w:r>
    </w:p>
    <w:p w14:paraId="1CAC1691" w14:textId="77777777" w:rsidR="008E6706" w:rsidRPr="000A5E51" w:rsidRDefault="008E6706" w:rsidP="008E6706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10EA7452" w14:textId="0BA3C73F" w:rsidR="008E6706" w:rsidRPr="006869DC" w:rsidRDefault="008E6706" w:rsidP="008E6706">
      <w:pPr>
        <w:rPr>
          <w:rFonts w:asciiTheme="minorHAnsi" w:hAnsiTheme="minorHAnsi" w:cstheme="minorHAnsi"/>
          <w:sz w:val="20"/>
          <w:szCs w:val="20"/>
          <w:lang w:val="en-CA" w:eastAsia="pt-BR" w:bidi="ar-SA"/>
        </w:rPr>
      </w:pPr>
      <w:r w:rsidRPr="006869DC">
        <w:rPr>
          <w:rFonts w:asciiTheme="minorHAnsi" w:hAnsiTheme="minorHAnsi" w:cstheme="minorHAnsi"/>
          <w:sz w:val="20"/>
          <w:szCs w:val="20"/>
          <w:lang w:val="en-CA"/>
        </w:rPr>
        <w:t xml:space="preserve">(2012) </w:t>
      </w:r>
      <w:r w:rsidR="00762CFE" w:rsidRPr="006869DC">
        <w:rPr>
          <w:rFonts w:asciiTheme="minorHAnsi" w:hAnsiTheme="minorHAnsi" w:cstheme="minorHAnsi"/>
          <w:sz w:val="20"/>
          <w:szCs w:val="20"/>
          <w:lang w:val="en-CA"/>
        </w:rPr>
        <w:t xml:space="preserve">“Individuals or Natural Kinds? </w:t>
      </w:r>
      <w:r w:rsidR="00762CFE" w:rsidRPr="00762CFE">
        <w:rPr>
          <w:rFonts w:asciiTheme="minorHAnsi" w:hAnsiTheme="minorHAnsi" w:cstheme="minorHAnsi"/>
          <w:sz w:val="20"/>
          <w:szCs w:val="20"/>
          <w:lang w:val="en-CA"/>
        </w:rPr>
        <w:t>On David Hull’s accoun</w:t>
      </w:r>
      <w:r w:rsidR="00762CFE">
        <w:rPr>
          <w:rFonts w:asciiTheme="minorHAnsi" w:hAnsiTheme="minorHAnsi" w:cstheme="minorHAnsi"/>
          <w:sz w:val="20"/>
          <w:szCs w:val="20"/>
          <w:lang w:val="en-CA"/>
        </w:rPr>
        <w:t>t of the metaphysics of species</w:t>
      </w:r>
      <w:r w:rsidR="00762CFE" w:rsidRPr="00762CFE">
        <w:rPr>
          <w:rFonts w:asciiTheme="minorHAnsi" w:hAnsiTheme="minorHAnsi" w:cstheme="minorHAnsi"/>
          <w:sz w:val="20"/>
          <w:szCs w:val="20"/>
          <w:lang w:val="en-CA"/>
        </w:rPr>
        <w:t xml:space="preserve">” </w:t>
      </w:r>
      <w:r w:rsidRPr="00762CFE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in: </w:t>
      </w:r>
      <w:proofErr w:type="spellStart"/>
      <w:r w:rsidRPr="00762CFE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Revista</w:t>
      </w:r>
      <w:proofErr w:type="spellEnd"/>
      <w:r w:rsidRPr="00762CFE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</w:t>
      </w:r>
      <w:proofErr w:type="spellStart"/>
      <w:r w:rsidRPr="00762CFE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Rumos</w:t>
      </w:r>
      <w:proofErr w:type="spellEnd"/>
      <w:r w:rsidRPr="00762CFE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 da </w:t>
      </w:r>
      <w:proofErr w:type="spellStart"/>
      <w:r w:rsidRPr="00762CFE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Epistemologia</w:t>
      </w:r>
      <w:proofErr w:type="spellEnd"/>
      <w:r w:rsidRPr="00762CFE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, vol.11, </w:t>
      </w:r>
      <w:r w:rsidR="00EF1CB2" w:rsidRPr="00762CFE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219-234</w:t>
      </w:r>
      <w:r w:rsidRPr="00762CFE">
        <w:rPr>
          <w:rFonts w:asciiTheme="minorHAnsi" w:hAnsiTheme="minorHAnsi" w:cstheme="minorHAnsi"/>
          <w:sz w:val="20"/>
          <w:szCs w:val="20"/>
          <w:lang w:val="en-CA" w:eastAsia="pt-BR" w:bidi="ar-SA"/>
        </w:rPr>
        <w:t>.</w:t>
      </w:r>
      <w:r w:rsidR="00762CFE" w:rsidRPr="00762CFE">
        <w:rPr>
          <w:rFonts w:asciiTheme="minorHAnsi" w:hAnsiTheme="minorHAnsi" w:cstheme="minorHAnsi"/>
          <w:sz w:val="20"/>
          <w:szCs w:val="20"/>
          <w:lang w:val="en-CA" w:eastAsia="pt-BR" w:bidi="ar-SA"/>
        </w:rPr>
        <w:t xml:space="preserve"> </w:t>
      </w:r>
      <w:r w:rsidR="00762CFE" w:rsidRPr="006869DC">
        <w:rPr>
          <w:rFonts w:asciiTheme="minorHAnsi" w:hAnsiTheme="minorHAnsi" w:cstheme="minorHAnsi"/>
          <w:sz w:val="20"/>
          <w:szCs w:val="20"/>
          <w:lang w:val="en-CA" w:eastAsia="pt-BR" w:bidi="ar-SA"/>
        </w:rPr>
        <w:t>(</w:t>
      </w:r>
      <w:r w:rsidR="00762CFE" w:rsidRPr="006869DC">
        <w:rPr>
          <w:rFonts w:asciiTheme="minorHAnsi" w:hAnsiTheme="minorHAnsi" w:cstheme="minorHAnsi"/>
          <w:i/>
          <w:iCs/>
          <w:sz w:val="20"/>
          <w:szCs w:val="20"/>
          <w:lang w:val="en-CA" w:eastAsia="pt-BR" w:bidi="ar-SA"/>
        </w:rPr>
        <w:t>In Portuguese</w:t>
      </w:r>
      <w:r w:rsidR="00762CFE" w:rsidRPr="006869DC">
        <w:rPr>
          <w:rFonts w:asciiTheme="minorHAnsi" w:hAnsiTheme="minorHAnsi" w:cstheme="minorHAnsi"/>
          <w:sz w:val="20"/>
          <w:szCs w:val="20"/>
          <w:lang w:val="en-CA" w:eastAsia="pt-BR" w:bidi="ar-SA"/>
        </w:rPr>
        <w:t>)</w:t>
      </w:r>
    </w:p>
    <w:p w14:paraId="0D7D37BF" w14:textId="77777777" w:rsidR="008E6706" w:rsidRPr="006869DC" w:rsidRDefault="008E6706" w:rsidP="008E6706">
      <w:pPr>
        <w:rPr>
          <w:rFonts w:asciiTheme="minorHAnsi" w:hAnsiTheme="minorHAnsi" w:cstheme="minorHAnsi"/>
          <w:sz w:val="20"/>
          <w:szCs w:val="20"/>
          <w:lang w:val="en-CA" w:eastAsia="pt-BR" w:bidi="ar-SA"/>
        </w:rPr>
      </w:pPr>
    </w:p>
    <w:p w14:paraId="17D05894" w14:textId="2C308349" w:rsidR="008E6706" w:rsidRPr="006869DC" w:rsidRDefault="008E6706" w:rsidP="008E6706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  <w:r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(2011) “</w:t>
      </w:r>
      <w:r w:rsid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Questioning</w:t>
      </w:r>
      <w:r w:rsidR="00762CFE"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the role of species cohesion in </w:t>
      </w:r>
      <w:r w:rsidR="00C91658"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David Hull’s</w:t>
      </w:r>
      <w:r w:rsidR="00762CFE"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species-as-individuals thesis” </w:t>
      </w:r>
      <w:r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in: </w:t>
      </w:r>
      <w:proofErr w:type="spellStart"/>
      <w:r w:rsidRPr="00C91658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História</w:t>
      </w:r>
      <w:proofErr w:type="spellEnd"/>
      <w:r w:rsidRPr="00C91658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 e </w:t>
      </w:r>
      <w:proofErr w:type="spellStart"/>
      <w:r w:rsidRPr="00C91658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Filosofia</w:t>
      </w:r>
      <w:proofErr w:type="spellEnd"/>
      <w:r w:rsidRPr="00C91658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 da </w:t>
      </w:r>
      <w:proofErr w:type="spellStart"/>
      <w:r w:rsidRPr="00C91658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Biologia</w:t>
      </w:r>
      <w:proofErr w:type="spellEnd"/>
      <w:r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, 6</w:t>
      </w:r>
      <w:r w:rsidR="00EF1CB2"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(</w:t>
      </w:r>
      <w:r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2</w:t>
      </w:r>
      <w:r w:rsidR="00EF1CB2"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), 189-209</w:t>
      </w:r>
      <w:r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.</w:t>
      </w:r>
      <w:r w:rsidR="00762CFE" w:rsidRPr="00C91658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</w:t>
      </w:r>
      <w:r w:rsidR="00762CFE" w:rsidRPr="006869DC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(</w:t>
      </w:r>
      <w:r w:rsidR="00762CFE" w:rsidRPr="006869DC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In Portuguese</w:t>
      </w:r>
      <w:r w:rsidR="00762CFE" w:rsidRPr="006869DC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)</w:t>
      </w:r>
    </w:p>
    <w:p w14:paraId="7A4F275C" w14:textId="77777777" w:rsidR="006B4121" w:rsidRDefault="006B4121" w:rsidP="008E6706">
      <w:pPr>
        <w:rPr>
          <w:rFonts w:asciiTheme="minorHAnsi" w:hAnsiTheme="minorHAnsi" w:cstheme="minorHAnsi"/>
          <w:bCs/>
          <w:sz w:val="20"/>
          <w:szCs w:val="20"/>
          <w:lang w:val="en-CA"/>
        </w:rPr>
      </w:pPr>
    </w:p>
    <w:p w14:paraId="6ADB35E9" w14:textId="3E23B121" w:rsidR="008E6706" w:rsidRPr="00E833C9" w:rsidRDefault="006B4121" w:rsidP="008E6706">
      <w:pPr>
        <w:rPr>
          <w:rFonts w:asciiTheme="minorHAnsi" w:hAnsiTheme="minorHAnsi" w:cstheme="minorHAnsi"/>
          <w:b/>
          <w:lang w:val="en-CA"/>
        </w:rPr>
      </w:pPr>
      <w:r w:rsidRPr="00E833C9">
        <w:rPr>
          <w:rFonts w:asciiTheme="minorHAnsi" w:hAnsiTheme="minorHAnsi" w:cstheme="minorHAnsi"/>
          <w:b/>
          <w:lang w:val="en-CA"/>
        </w:rPr>
        <w:t xml:space="preserve">PROCEEDINGS </w:t>
      </w:r>
    </w:p>
    <w:p w14:paraId="7E3B25BD" w14:textId="77777777" w:rsidR="006B4121" w:rsidRPr="006869DC" w:rsidRDefault="006B4121" w:rsidP="008E6706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5CB7B65F" w14:textId="25018811" w:rsidR="008E6706" w:rsidRPr="009F6DB8" w:rsidRDefault="008E6706" w:rsidP="008E6706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F10BC4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(2012) “</w:t>
      </w:r>
      <w:r w:rsidR="00C91658" w:rsidRPr="00F10BC4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Molecular Biology, Reductionism, and Multiple Realizability</w:t>
      </w:r>
      <w:r w:rsidRPr="00F10BC4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” In: </w:t>
      </w:r>
      <w:r w:rsidRPr="00F10BC4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Anais do Segundo </w:t>
      </w:r>
      <w:proofErr w:type="spellStart"/>
      <w:r w:rsidRPr="00F10BC4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Colóquio</w:t>
      </w:r>
      <w:proofErr w:type="spellEnd"/>
      <w:r w:rsidRPr="00F10BC4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 </w:t>
      </w:r>
      <w:proofErr w:type="spellStart"/>
      <w:r w:rsidRPr="00F10BC4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Internacional</w:t>
      </w:r>
      <w:proofErr w:type="spellEnd"/>
      <w:r w:rsidRPr="00F10BC4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 do N</w:t>
      </w:r>
      <w:r w:rsidR="00380694" w:rsidRPr="00F10BC4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 xml:space="preserve">EPC, </w:t>
      </w:r>
      <w:r w:rsidR="00380694" w:rsidRPr="00F10BC4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BH, Brazil</w:t>
      </w:r>
      <w:r w:rsidR="00762CFE" w:rsidRPr="00F10BC4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(</w:t>
      </w:r>
      <w:r w:rsidR="00762CFE" w:rsidRPr="00F10BC4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In Portuguese</w:t>
      </w:r>
      <w:r w:rsidR="00762CFE" w:rsidRPr="00F10BC4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)</w:t>
      </w:r>
    </w:p>
    <w:p w14:paraId="7ECBCE1D" w14:textId="77777777" w:rsidR="006B4121" w:rsidRDefault="006B4121" w:rsidP="008E6706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0EDC48BC" w14:textId="49A5F599" w:rsidR="008E6706" w:rsidRPr="00E833C9" w:rsidRDefault="008E6706" w:rsidP="008E6706">
      <w:pPr>
        <w:rPr>
          <w:rFonts w:asciiTheme="minorHAnsi" w:eastAsia="Times New Roman Baltic" w:hAnsiTheme="minorHAnsi" w:cstheme="minorHAnsi"/>
          <w:b/>
          <w:lang w:val="en-US" w:eastAsia="pt-BR" w:bidi="ar-SA"/>
        </w:rPr>
      </w:pPr>
      <w:r w:rsidRPr="00E833C9">
        <w:rPr>
          <w:rFonts w:asciiTheme="minorHAnsi" w:eastAsia="Times New Roman Baltic" w:hAnsiTheme="minorHAnsi" w:cstheme="minorHAnsi"/>
          <w:b/>
          <w:lang w:val="en-US" w:eastAsia="pt-BR" w:bidi="ar-SA"/>
        </w:rPr>
        <w:t>T</w:t>
      </w:r>
      <w:r w:rsidR="006B4121" w:rsidRPr="00E833C9">
        <w:rPr>
          <w:rFonts w:asciiTheme="minorHAnsi" w:eastAsia="Times New Roman Baltic" w:hAnsiTheme="minorHAnsi" w:cstheme="minorHAnsi"/>
          <w:b/>
          <w:lang w:val="en-US" w:eastAsia="pt-BR" w:bidi="ar-SA"/>
        </w:rPr>
        <w:t>RANSLATIONS</w:t>
      </w:r>
    </w:p>
    <w:p w14:paraId="33DF0F31" w14:textId="77777777" w:rsidR="008E6706" w:rsidRPr="00330A44" w:rsidRDefault="008E6706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05C24EF7" w14:textId="6738EC62" w:rsidR="00A443BC" w:rsidRDefault="008E6706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(201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4</w:t>
      </w: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) Translation</w:t>
      </w:r>
      <w:r w:rsidR="00EF1CB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from German to </w:t>
      </w:r>
      <w:r w:rsidR="0051112F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Brazilian </w:t>
      </w:r>
      <w:r w:rsidR="00EF1CB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Portuguese</w:t>
      </w: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: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Hoyningen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-Huene, P and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Oberheim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, E. “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Neues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zu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Feyeabend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”. In: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Abrahao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, L. (ed.) (2014) Kuhn,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Feyerabend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e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incomensurabilidade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. </w:t>
      </w:r>
      <w:proofErr w:type="spellStart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Unisinos</w:t>
      </w:r>
      <w:proofErr w:type="spellEnd"/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.</w:t>
      </w:r>
    </w:p>
    <w:p w14:paraId="38481583" w14:textId="77777777" w:rsidR="006B4121" w:rsidRDefault="006B4121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12E30530" w14:textId="13BB84D2" w:rsidR="00A47D60" w:rsidRPr="00E833C9" w:rsidRDefault="009F6DB8" w:rsidP="008E6706">
      <w:pPr>
        <w:rPr>
          <w:rFonts w:asciiTheme="minorHAnsi" w:eastAsia="Times New Roman Baltic" w:hAnsiTheme="minorHAnsi" w:cstheme="minorHAnsi"/>
          <w:b/>
          <w:bCs/>
          <w:i/>
          <w:iCs/>
          <w:lang w:val="en-US" w:eastAsia="pt-BR" w:bidi="ar-SA"/>
        </w:rPr>
      </w:pPr>
      <w:r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WORK IN PROGRESS </w:t>
      </w:r>
      <w:r w:rsidRPr="009F6DB8">
        <w:rPr>
          <w:rFonts w:asciiTheme="minorHAnsi" w:eastAsia="Times New Roman Baltic" w:hAnsiTheme="minorHAnsi" w:cstheme="minorHAnsi"/>
          <w:i/>
          <w:iCs/>
          <w:lang w:val="en-US" w:eastAsia="pt-BR" w:bidi="ar-SA"/>
        </w:rPr>
        <w:t>(selected)</w:t>
      </w:r>
      <w:r w:rsidR="00380694" w:rsidRPr="00E833C9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 </w:t>
      </w:r>
    </w:p>
    <w:p w14:paraId="4F0F6B61" w14:textId="64E5FB26" w:rsidR="00B43E22" w:rsidRDefault="00B43E22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65E0C44F" w14:textId="1BE3398B" w:rsidR="009B2114" w:rsidRDefault="009B2114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A </w:t>
      </w:r>
      <w:r w:rsidR="00F42F05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Chemostat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Model for </w:t>
      </w:r>
      <w:r w:rsidR="00F42F05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Evolution by Persistence, and Its Relevance to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Clade Selection (</w:t>
      </w:r>
      <w:r w:rsidR="007729BC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R&amp;R </w:t>
      </w:r>
      <w:r w:rsidR="007729BC" w:rsidRPr="007729BC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>Philosophy of Science</w:t>
      </w:r>
      <w:r w:rsidR="00F42F05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) – co-authored with Ford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proofErr w:type="gramStart"/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Doolittle</w:t>
      </w:r>
      <w:proofErr w:type="gramEnd"/>
    </w:p>
    <w:p w14:paraId="77234762" w14:textId="1F767C28" w:rsidR="009F6DB8" w:rsidRDefault="009F6DB8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1DDFEF96" w14:textId="10AB8528" w:rsidR="008E6706" w:rsidRPr="009F6DB8" w:rsidRDefault="009F6DB8" w:rsidP="009F6DB8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Inductive Risk meets the Metaphysics of Race (book chapter in preparation)</w:t>
      </w:r>
    </w:p>
    <w:p w14:paraId="5A260690" w14:textId="77777777" w:rsidR="006B4121" w:rsidRDefault="006B4121" w:rsidP="00A443BC">
      <w:pPr>
        <w:jc w:val="both"/>
        <w:rPr>
          <w:rFonts w:asciiTheme="minorHAnsi" w:hAnsiTheme="minorHAnsi" w:cstheme="minorHAnsi"/>
          <w:lang w:val="en-US"/>
        </w:rPr>
      </w:pPr>
    </w:p>
    <w:p w14:paraId="0004C3B4" w14:textId="57F73B2C" w:rsidR="00A443BC" w:rsidRPr="001C3D4F" w:rsidRDefault="000D5C0C" w:rsidP="00A443BC">
      <w:pPr>
        <w:jc w:val="both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GRANTS AND </w:t>
      </w:r>
      <w:r w:rsidR="00A443BC" w:rsidRPr="001C3D4F">
        <w:rPr>
          <w:rFonts w:asciiTheme="minorHAnsi" w:hAnsiTheme="minorHAnsi" w:cstheme="minorHAnsi"/>
          <w:b/>
          <w:bCs/>
          <w:lang w:val="en-US"/>
        </w:rPr>
        <w:t>AWARDS</w:t>
      </w:r>
    </w:p>
    <w:p w14:paraId="51D48BBC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5CE7D46D" w14:textId="7BAF5AC0" w:rsidR="006C7883" w:rsidRDefault="00586156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German Research Foundation Postdoctoral</w:t>
      </w:r>
      <w:r w:rsidR="006C7883">
        <w:rPr>
          <w:rFonts w:asciiTheme="minorHAnsi" w:hAnsiTheme="minorHAnsi" w:cstheme="minorHAnsi"/>
          <w:sz w:val="20"/>
          <w:szCs w:val="20"/>
          <w:lang w:val="en-US"/>
        </w:rPr>
        <w:t xml:space="preserve"> Fellowship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C7883" w:rsidRPr="006C7883">
        <w:rPr>
          <w:rFonts w:asciiTheme="minorHAnsi" w:hAnsiTheme="minorHAnsi" w:cstheme="minorHAnsi"/>
          <w:i/>
          <w:iCs/>
          <w:sz w:val="20"/>
          <w:szCs w:val="20"/>
          <w:lang w:val="en-US"/>
        </w:rPr>
        <w:t>(awarded but not accepted)</w:t>
      </w:r>
    </w:p>
    <w:p w14:paraId="53C2661A" w14:textId="2791F72B" w:rsidR="00586156" w:rsidRPr="00586156" w:rsidRDefault="00586156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Bielefeld University, $102,000 EUR      </w:t>
      </w:r>
      <w:r w:rsidR="006C7883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        </w:t>
      </w:r>
      <w:r w:rsidR="006C7883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C7883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C7883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2020-2023                                        </w:t>
      </w:r>
    </w:p>
    <w:p w14:paraId="5314D18C" w14:textId="77777777" w:rsidR="00586156" w:rsidRPr="00586156" w:rsidRDefault="00586156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BDE431D" w14:textId="13D88288" w:rsidR="00951578" w:rsidRDefault="00951578" w:rsidP="006A1434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 xml:space="preserve">Izaak Walton </w:t>
      </w:r>
      <w:proofErr w:type="spellStart"/>
      <w:r>
        <w:rPr>
          <w:rFonts w:asciiTheme="minorHAnsi" w:hAnsiTheme="minorHAnsi" w:cstheme="minorHAnsi"/>
          <w:sz w:val="20"/>
          <w:szCs w:val="20"/>
          <w:lang w:val="en-CA"/>
        </w:rPr>
        <w:t>Killiam</w:t>
      </w:r>
      <w:proofErr w:type="spellEnd"/>
      <w:r>
        <w:rPr>
          <w:rFonts w:asciiTheme="minorHAnsi" w:hAnsiTheme="minorHAnsi" w:cstheme="minorHAnsi"/>
          <w:sz w:val="20"/>
          <w:szCs w:val="20"/>
          <w:lang w:val="en-CA"/>
        </w:rPr>
        <w:t xml:space="preserve"> Memorial Scholarship, University of Calgary, $</w:t>
      </w:r>
      <w:r w:rsidR="00901411">
        <w:rPr>
          <w:rFonts w:asciiTheme="minorHAnsi" w:hAnsiTheme="minorHAnsi" w:cstheme="minorHAnsi"/>
          <w:sz w:val="20"/>
          <w:szCs w:val="20"/>
          <w:lang w:val="en-CA"/>
        </w:rPr>
        <w:t>6</w:t>
      </w:r>
      <w:r w:rsidR="004E0545">
        <w:rPr>
          <w:rFonts w:asciiTheme="minorHAnsi" w:hAnsiTheme="minorHAnsi" w:cstheme="minorHAnsi"/>
          <w:sz w:val="20"/>
          <w:szCs w:val="20"/>
          <w:lang w:val="en-CA"/>
        </w:rPr>
        <w:t>0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,000 </w:t>
      </w:r>
      <w:r w:rsidR="0086216B">
        <w:rPr>
          <w:rFonts w:asciiTheme="minorHAnsi" w:hAnsiTheme="minorHAnsi" w:cstheme="minorHAnsi"/>
          <w:sz w:val="20"/>
          <w:szCs w:val="20"/>
          <w:lang w:val="en-CA"/>
        </w:rPr>
        <w:t>CAD</w:t>
      </w:r>
      <w:r w:rsidR="006A1434">
        <w:rPr>
          <w:rFonts w:asciiTheme="minorHAnsi" w:hAnsiTheme="minorHAnsi" w:cstheme="minorHAnsi"/>
          <w:sz w:val="20"/>
          <w:szCs w:val="20"/>
          <w:lang w:val="en-CA"/>
        </w:rPr>
        <w:t xml:space="preserve">            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            2019</w:t>
      </w:r>
      <w:r w:rsidR="00FC6BD6">
        <w:rPr>
          <w:rFonts w:asciiTheme="minorHAnsi" w:hAnsiTheme="minorHAnsi" w:cstheme="minorHAnsi"/>
          <w:sz w:val="20"/>
          <w:szCs w:val="20"/>
          <w:lang w:val="en-CA"/>
        </w:rPr>
        <w:t>-202</w:t>
      </w:r>
      <w:r w:rsidR="006A1434">
        <w:rPr>
          <w:rFonts w:asciiTheme="minorHAnsi" w:hAnsiTheme="minorHAnsi" w:cstheme="minorHAnsi"/>
          <w:sz w:val="20"/>
          <w:szCs w:val="20"/>
          <w:lang w:val="en-CA"/>
        </w:rPr>
        <w:t>1</w:t>
      </w:r>
    </w:p>
    <w:p w14:paraId="6E8E788F" w14:textId="77777777" w:rsidR="00A443BC" w:rsidRPr="00D37298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</w:p>
    <w:p w14:paraId="54669732" w14:textId="2EBAD2F3" w:rsidR="00951578" w:rsidRDefault="00951578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Izaak Walton </w:t>
      </w:r>
      <w:proofErr w:type="spellStart"/>
      <w:r>
        <w:rPr>
          <w:rFonts w:asciiTheme="minorHAnsi" w:hAnsiTheme="minorHAnsi" w:cstheme="minorHAnsi"/>
          <w:sz w:val="20"/>
          <w:szCs w:val="20"/>
          <w:lang w:val="en-US"/>
        </w:rPr>
        <w:t>Killiam</w:t>
      </w:r>
      <w:proofErr w:type="spellEnd"/>
      <w:r>
        <w:rPr>
          <w:rFonts w:asciiTheme="minorHAnsi" w:hAnsiTheme="minorHAnsi" w:cstheme="minorHAnsi"/>
          <w:sz w:val="20"/>
          <w:szCs w:val="20"/>
          <w:lang w:val="en-US"/>
        </w:rPr>
        <w:t xml:space="preserve"> Research Scholarship, University of Calgary, $</w:t>
      </w:r>
      <w:r w:rsidR="00901411">
        <w:rPr>
          <w:rFonts w:asciiTheme="minorHAnsi" w:hAnsiTheme="minorHAnsi" w:cstheme="minorHAnsi"/>
          <w:sz w:val="20"/>
          <w:szCs w:val="20"/>
          <w:lang w:val="en-US"/>
        </w:rPr>
        <w:t>6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000 </w:t>
      </w:r>
      <w:r w:rsidR="0086216B">
        <w:rPr>
          <w:rFonts w:asciiTheme="minorHAnsi" w:hAnsiTheme="minorHAnsi" w:cstheme="minorHAnsi"/>
          <w:sz w:val="20"/>
          <w:szCs w:val="20"/>
          <w:lang w:val="en-US"/>
        </w:rPr>
        <w:t>CAD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6216B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</w:t>
      </w:r>
      <w:r w:rsidR="00D37298">
        <w:rPr>
          <w:rFonts w:asciiTheme="minorHAnsi" w:hAnsiTheme="minorHAnsi" w:cstheme="minorHAnsi"/>
          <w:sz w:val="20"/>
          <w:szCs w:val="20"/>
          <w:lang w:val="en-US"/>
        </w:rPr>
        <w:t xml:space="preserve">  </w:t>
      </w:r>
      <w:r>
        <w:rPr>
          <w:rFonts w:asciiTheme="minorHAnsi" w:hAnsiTheme="minorHAnsi" w:cstheme="minorHAnsi"/>
          <w:sz w:val="20"/>
          <w:szCs w:val="20"/>
          <w:lang w:val="en-US"/>
        </w:rPr>
        <w:t>2019</w:t>
      </w:r>
      <w:r w:rsidR="00FC6BD6">
        <w:rPr>
          <w:rFonts w:asciiTheme="minorHAnsi" w:hAnsiTheme="minorHAnsi" w:cstheme="minorHAnsi"/>
          <w:sz w:val="20"/>
          <w:szCs w:val="20"/>
          <w:lang w:val="en-US"/>
        </w:rPr>
        <w:t>-202</w:t>
      </w:r>
      <w:r w:rsidR="006A1434">
        <w:rPr>
          <w:rFonts w:asciiTheme="minorHAnsi" w:hAnsiTheme="minorHAnsi" w:cstheme="minorHAnsi"/>
          <w:sz w:val="20"/>
          <w:szCs w:val="20"/>
          <w:lang w:val="en-US"/>
        </w:rPr>
        <w:t>1</w:t>
      </w:r>
    </w:p>
    <w:p w14:paraId="2403C275" w14:textId="77777777" w:rsidR="00951578" w:rsidRDefault="00951578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AB3EC4D" w14:textId="4EF475AD" w:rsidR="00A443BC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Silver Anniversary Graduate Scholarship, University of Calgary,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</w:t>
      </w:r>
      <w:r>
        <w:rPr>
          <w:rFonts w:asciiTheme="minorHAnsi" w:hAnsiTheme="minorHAnsi" w:cstheme="minorHAnsi"/>
          <w:sz w:val="20"/>
          <w:szCs w:val="20"/>
          <w:lang w:val="en-CA"/>
        </w:rPr>
        <w:t>20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</w:t>
      </w:r>
      <w:r>
        <w:rPr>
          <w:rFonts w:asciiTheme="minorHAnsi" w:hAnsiTheme="minorHAnsi" w:cstheme="minorHAnsi"/>
          <w:sz w:val="20"/>
          <w:szCs w:val="20"/>
          <w:lang w:val="en-CA"/>
        </w:rPr>
        <w:t>0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00 </w:t>
      </w:r>
      <w:r w:rsidR="0086216B">
        <w:rPr>
          <w:rFonts w:asciiTheme="minorHAnsi" w:hAnsiTheme="minorHAnsi" w:cstheme="minorHAnsi"/>
          <w:sz w:val="20"/>
          <w:szCs w:val="20"/>
          <w:lang w:val="en-CA"/>
        </w:rPr>
        <w:t xml:space="preserve">CAD     </w:t>
      </w:r>
      <w:r w:rsidR="00951578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</w:t>
      </w:r>
      <w:r w:rsidR="00D37298">
        <w:rPr>
          <w:rFonts w:asciiTheme="minorHAnsi" w:hAnsiTheme="minorHAnsi" w:cstheme="minorHAnsi"/>
          <w:sz w:val="20"/>
          <w:szCs w:val="20"/>
          <w:lang w:val="en-CA"/>
        </w:rPr>
        <w:t xml:space="preserve"> 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2018  </w:t>
      </w:r>
    </w:p>
    <w:p w14:paraId="137D249C" w14:textId="77777777" w:rsidR="00A443BC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2F237F5" w14:textId="612D996B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Eyes High Doctoral Scholarship, University of Calgary,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</w:t>
      </w:r>
      <w:r>
        <w:rPr>
          <w:rFonts w:asciiTheme="minorHAnsi" w:hAnsiTheme="minorHAnsi" w:cstheme="minorHAnsi"/>
          <w:sz w:val="20"/>
          <w:szCs w:val="20"/>
          <w:lang w:val="en-CA"/>
        </w:rPr>
        <w:t>3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500</w:t>
      </w:r>
      <w:r w:rsidR="0086216B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proofErr w:type="gramStart"/>
      <w:r w:rsidR="0086216B">
        <w:rPr>
          <w:rFonts w:asciiTheme="minorHAnsi" w:hAnsiTheme="minorHAnsi" w:cstheme="minorHAnsi"/>
          <w:sz w:val="20"/>
          <w:szCs w:val="20"/>
          <w:lang w:val="en-CA"/>
        </w:rPr>
        <w:t>CAD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proofErr w:type="gramEnd"/>
      <w:r>
        <w:rPr>
          <w:rFonts w:asciiTheme="minorHAnsi" w:hAnsiTheme="minorHAnsi" w:cstheme="minorHAnsi"/>
          <w:sz w:val="20"/>
          <w:szCs w:val="20"/>
          <w:lang w:val="en-CA"/>
        </w:rPr>
        <w:tab/>
      </w:r>
      <w:r w:rsidR="00951578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</w:t>
      </w:r>
      <w:r w:rsidR="00D37298">
        <w:rPr>
          <w:rFonts w:asciiTheme="minorHAnsi" w:hAnsiTheme="minorHAnsi" w:cstheme="minorHAnsi"/>
          <w:sz w:val="20"/>
          <w:szCs w:val="20"/>
          <w:lang w:val="en-CA"/>
        </w:rPr>
        <w:t xml:space="preserve"> 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2018 </w:t>
      </w:r>
    </w:p>
    <w:p w14:paraId="61599030" w14:textId="57532B8D" w:rsidR="00A443BC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2CBAB0B1" w14:textId="54E599A5" w:rsidR="00951578" w:rsidRPr="00951578" w:rsidRDefault="00951578" w:rsidP="00A443BC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The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Graduate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College Scholarship</w:t>
      </w:r>
      <w:r>
        <w:rPr>
          <w:rFonts w:asciiTheme="minorHAnsi" w:hAnsiTheme="minorHAnsi" w:cstheme="minorHAnsi"/>
          <w:sz w:val="20"/>
          <w:szCs w:val="20"/>
          <w:lang w:val="en-CA"/>
        </w:rPr>
        <w:t>, University of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Calgary, $4,500 </w:t>
      </w:r>
      <w:r w:rsidR="0086216B">
        <w:rPr>
          <w:rFonts w:asciiTheme="minorHAnsi" w:hAnsiTheme="minorHAnsi" w:cstheme="minorHAnsi"/>
          <w:sz w:val="20"/>
          <w:szCs w:val="20"/>
          <w:lang w:val="en-CA"/>
        </w:rPr>
        <w:t>CAD</w:t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    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2016-2019 </w:t>
      </w:r>
    </w:p>
    <w:p w14:paraId="2B2220DB" w14:textId="77777777" w:rsidR="00951578" w:rsidRDefault="00951578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3FD67A4" w14:textId="4CB597C8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Philosophy Graduate Essay Prize</w:t>
      </w:r>
      <w:r>
        <w:rPr>
          <w:rFonts w:asciiTheme="minorHAnsi" w:hAnsiTheme="minorHAnsi" w:cstheme="minorHAnsi"/>
          <w:sz w:val="20"/>
          <w:szCs w:val="20"/>
          <w:lang w:val="en-US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University of Calgary, $2,500</w:t>
      </w:r>
      <w:r w:rsidR="0086216B">
        <w:rPr>
          <w:rFonts w:asciiTheme="minorHAnsi" w:hAnsiTheme="minorHAnsi" w:cstheme="minorHAnsi"/>
          <w:sz w:val="20"/>
          <w:szCs w:val="20"/>
          <w:lang w:val="en-US"/>
        </w:rPr>
        <w:t xml:space="preserve"> CAD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2018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6B7DCF20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7701C0A2" w14:textId="2546F458" w:rsidR="00F10BC4" w:rsidRDefault="00F10BC4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Speaker Series Project Support Grant, University of Calgary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$</w:t>
      </w:r>
      <w:r w:rsidR="000D5C0C">
        <w:rPr>
          <w:rFonts w:asciiTheme="minorHAnsi" w:hAnsiTheme="minorHAnsi" w:cstheme="minorHAnsi"/>
          <w:sz w:val="20"/>
          <w:szCs w:val="20"/>
          <w:lang w:val="en-US"/>
        </w:rPr>
        <w:t>4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0D5C0C">
        <w:rPr>
          <w:rFonts w:asciiTheme="minorHAnsi" w:hAnsiTheme="minorHAnsi" w:cstheme="minorHAnsi"/>
          <w:sz w:val="20"/>
          <w:szCs w:val="20"/>
          <w:lang w:val="en-US"/>
        </w:rPr>
        <w:t>5</w:t>
      </w:r>
      <w:r>
        <w:rPr>
          <w:rFonts w:asciiTheme="minorHAnsi" w:hAnsiTheme="minorHAnsi" w:cstheme="minorHAnsi"/>
          <w:sz w:val="20"/>
          <w:szCs w:val="20"/>
          <w:lang w:val="en-US"/>
        </w:rPr>
        <w:t>00 CAD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 2017-2018</w:t>
      </w:r>
    </w:p>
    <w:p w14:paraId="7B35168D" w14:textId="77777777" w:rsidR="00F10BC4" w:rsidRDefault="00F10BC4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547FE294" w14:textId="32F4DE52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Academic Project Support Grant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University of Calgary, $1,500</w:t>
      </w:r>
      <w:r w:rsidR="0086216B">
        <w:rPr>
          <w:rFonts w:asciiTheme="minorHAnsi" w:hAnsiTheme="minorHAnsi" w:cstheme="minorHAnsi"/>
          <w:sz w:val="20"/>
          <w:szCs w:val="20"/>
          <w:lang w:val="en-US"/>
        </w:rPr>
        <w:t xml:space="preserve"> CAD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2017</w:t>
      </w:r>
    </w:p>
    <w:p w14:paraId="49242D98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0BF5F44B" w14:textId="6475984C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Templeton Foundation Stipend</w:t>
      </w:r>
      <w:r>
        <w:rPr>
          <w:rFonts w:asciiTheme="minorHAnsi" w:hAnsiTheme="minorHAnsi" w:cstheme="minorHAnsi"/>
          <w:sz w:val="20"/>
          <w:szCs w:val="20"/>
          <w:lang w:val="en-US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University of Minnesota,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</w:t>
      </w:r>
      <w:r>
        <w:rPr>
          <w:rFonts w:asciiTheme="minorHAnsi" w:hAnsiTheme="minorHAnsi" w:cstheme="minorHAnsi"/>
          <w:sz w:val="20"/>
          <w:szCs w:val="20"/>
          <w:lang w:val="en-CA"/>
        </w:rPr>
        <w:t>3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500</w:t>
      </w:r>
      <w:r w:rsidR="0086216B">
        <w:rPr>
          <w:rFonts w:asciiTheme="minorHAnsi" w:hAnsiTheme="minorHAnsi" w:cstheme="minorHAnsi"/>
          <w:sz w:val="20"/>
          <w:szCs w:val="20"/>
          <w:lang w:val="en-CA"/>
        </w:rPr>
        <w:t xml:space="preserve"> CAD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86216B">
        <w:rPr>
          <w:rFonts w:asciiTheme="minorHAnsi" w:hAnsiTheme="minorHAnsi" w:cstheme="minorHAnsi"/>
          <w:sz w:val="20"/>
          <w:szCs w:val="20"/>
          <w:lang w:val="en-US"/>
        </w:rPr>
        <w:t xml:space="preserve">              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2017</w:t>
      </w:r>
    </w:p>
    <w:p w14:paraId="75A98D14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04961C13" w14:textId="638DAF83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>FGS Travel Award, University of Calgary,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1,000</w:t>
      </w:r>
      <w:r w:rsidR="0086216B">
        <w:rPr>
          <w:rFonts w:asciiTheme="minorHAnsi" w:hAnsiTheme="minorHAnsi" w:cstheme="minorHAnsi"/>
          <w:sz w:val="20"/>
          <w:szCs w:val="20"/>
          <w:lang w:val="en-CA"/>
        </w:rPr>
        <w:t xml:space="preserve"> CAD</w:t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2017</w:t>
      </w:r>
    </w:p>
    <w:p w14:paraId="0DBFB649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0EC0B689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DAAD/CAPES/</w:t>
      </w:r>
      <w:proofErr w:type="spellStart"/>
      <w:r w:rsidRPr="00330A44">
        <w:rPr>
          <w:rFonts w:asciiTheme="minorHAnsi" w:hAnsiTheme="minorHAnsi" w:cstheme="minorHAnsi"/>
          <w:sz w:val="20"/>
          <w:szCs w:val="20"/>
          <w:lang w:val="en-US"/>
        </w:rPr>
        <w:t>CNPq</w:t>
      </w:r>
      <w:proofErr w:type="spellEnd"/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Brazil-Germany D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octoral scholarship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$36,000 EUR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2014-2016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12275919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0A91D7D2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DAAD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German </w:t>
      </w:r>
      <w:proofErr w:type="spellStart"/>
      <w:r w:rsidRPr="00330A44">
        <w:rPr>
          <w:rFonts w:asciiTheme="minorHAnsi" w:hAnsiTheme="minorHAnsi" w:cstheme="minorHAnsi"/>
          <w:sz w:val="20"/>
          <w:szCs w:val="20"/>
          <w:lang w:val="en-US"/>
        </w:rPr>
        <w:t>Winterkurs</w:t>
      </w:r>
      <w:proofErr w:type="spellEnd"/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S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cholarship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Duisburg-Essen University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$2,000 EUR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2012 </w:t>
      </w:r>
    </w:p>
    <w:p w14:paraId="18114E8F" w14:textId="77777777" w:rsidR="00A443BC" w:rsidRPr="00330A44" w:rsidRDefault="00A443BC" w:rsidP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79FE5E76" w14:textId="6C3A4838" w:rsidR="006C091F" w:rsidRPr="00C44F9D" w:rsidRDefault="00A443B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proofErr w:type="spellStart"/>
      <w:r w:rsidRPr="00330A44">
        <w:rPr>
          <w:rFonts w:asciiTheme="minorHAnsi" w:hAnsiTheme="minorHAnsi" w:cstheme="minorHAnsi"/>
          <w:sz w:val="20"/>
          <w:szCs w:val="20"/>
          <w:lang w:val="en-US"/>
        </w:rPr>
        <w:lastRenderedPageBreak/>
        <w:t>CNPq</w:t>
      </w:r>
      <w:proofErr w:type="spellEnd"/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M.A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S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cholar</w:t>
      </w:r>
      <w:r>
        <w:rPr>
          <w:rFonts w:asciiTheme="minorHAnsi" w:hAnsiTheme="minorHAnsi" w:cstheme="minorHAnsi"/>
          <w:sz w:val="20"/>
          <w:szCs w:val="20"/>
          <w:lang w:val="en-US"/>
        </w:rPr>
        <w:t>s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hip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Federal University of Minas Gerais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$28,000 BRL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2011-2013</w:t>
      </w:r>
    </w:p>
    <w:p w14:paraId="24708AED" w14:textId="77777777" w:rsidR="001C3D4F" w:rsidRDefault="001C3D4F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</w:p>
    <w:p w14:paraId="09310472" w14:textId="1B1281FA" w:rsidR="00A502E4" w:rsidRPr="00E14D9D" w:rsidRDefault="00E833C9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SELECTED </w:t>
      </w:r>
      <w:r w:rsidR="00875E1D" w:rsidRPr="001C3D4F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CONFERENCE </w:t>
      </w:r>
      <w:r w:rsidR="00D72768" w:rsidRPr="001C3D4F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PRESENTATIONS</w:t>
      </w:r>
      <w:r w:rsidR="006B4121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 </w:t>
      </w:r>
      <w:r w:rsidR="006B4121" w:rsidRPr="006B4121">
        <w:rPr>
          <w:rFonts w:asciiTheme="minorHAnsi" w:eastAsia="Times New Roman Baltic" w:hAnsiTheme="minorHAnsi" w:cstheme="minorHAnsi"/>
          <w:i/>
          <w:iCs/>
          <w:sz w:val="18"/>
          <w:szCs w:val="18"/>
          <w:lang w:val="en-US" w:eastAsia="pt-BR" w:bidi="ar-SA"/>
        </w:rPr>
        <w:t>(full list available upon request)</w:t>
      </w:r>
    </w:p>
    <w:p w14:paraId="22E235C9" w14:textId="77777777" w:rsidR="00BD3A0C" w:rsidRDefault="00BD3A0C" w:rsidP="0099076E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6DAE035F" w14:textId="31D1FE4C" w:rsidR="00560FA5" w:rsidRPr="001C3D4F" w:rsidRDefault="001C3D4F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560FA5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Evolutionary Scaffolds: Articulating Processes in Evolutionary Explanations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</w:p>
    <w:p w14:paraId="35B890E8" w14:textId="18E5416F" w:rsidR="00560FA5" w:rsidRPr="00560FA5" w:rsidRDefault="00560FA5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560FA5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Department of Philosophy, Dalhousie University, May 2021 </w:t>
      </w:r>
    </w:p>
    <w:p w14:paraId="51BE05F3" w14:textId="77777777" w:rsidR="00560FA5" w:rsidRDefault="00560FA5" w:rsidP="0099076E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6B2934B6" w14:textId="1A44D82F" w:rsidR="0099076E" w:rsidRPr="001C3D4F" w:rsidRDefault="001C3D4F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The </w:t>
      </w:r>
      <w:r w:rsidR="006869DC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Metaphysics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of Race meets Inductive Risk: Challenging the New Biological Race </w:t>
      </w:r>
      <w:proofErr w:type="gramStart"/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Realism</w:t>
      </w:r>
      <w:proofErr w:type="gramEnd"/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</w:p>
    <w:p w14:paraId="06CE287E" w14:textId="4A62543E" w:rsidR="00F639B0" w:rsidRPr="006124A5" w:rsidRDefault="00E833C9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SA - </w:t>
      </w:r>
      <w:r w:rsidR="00F639B0" w:rsidRPr="006124A5">
        <w:rPr>
          <w:rFonts w:asciiTheme="minorHAnsi" w:hAnsiTheme="minorHAnsi" w:cstheme="minorHAnsi"/>
          <w:iCs/>
          <w:sz w:val="20"/>
          <w:szCs w:val="20"/>
          <w:lang w:val="en-US"/>
        </w:rPr>
        <w:t>Philosophy of Science Association, Baltimore, November 2021 (scheduled)</w:t>
      </w:r>
    </w:p>
    <w:p w14:paraId="6036D53C" w14:textId="19D4694E" w:rsidR="007331D8" w:rsidRPr="006124A5" w:rsidRDefault="007331D8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6124A5">
        <w:rPr>
          <w:rFonts w:asciiTheme="minorHAnsi" w:hAnsiTheme="minorHAnsi" w:cstheme="minorHAnsi"/>
          <w:iCs/>
          <w:sz w:val="20"/>
          <w:szCs w:val="20"/>
          <w:lang w:val="en-US"/>
        </w:rPr>
        <w:t>Ancestry Workshop, Pittsburgh</w:t>
      </w:r>
      <w:r w:rsidR="006B4121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Center for Philosophy of Science</w:t>
      </w:r>
      <w:r w:rsidRPr="006124A5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, January 2021 </w:t>
      </w:r>
    </w:p>
    <w:p w14:paraId="6CDC745C" w14:textId="2D73EA32" w:rsidR="00BD3A0C" w:rsidRDefault="00BD3A0C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79CA8CC9" w14:textId="77777777" w:rsidR="000D5C0C" w:rsidRDefault="001C3D4F" w:rsidP="001E27C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1E27CF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What Is It that Evolves?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</w:p>
    <w:p w14:paraId="4C717623" w14:textId="1B0522DE" w:rsidR="001E27CF" w:rsidRPr="001C3D4F" w:rsidRDefault="000D5C0C" w:rsidP="001E27C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ab/>
        <w:t>International Society of History Philosophy and Social Sciences of Biology July 2021</w:t>
      </w:r>
    </w:p>
    <w:p w14:paraId="37CDE7F2" w14:textId="18C70B4B" w:rsidR="001E27CF" w:rsidRPr="00BD3A0C" w:rsidRDefault="001E27CF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Digital Seminar Talk Series, Lisbon University, April 2021 </w:t>
      </w:r>
      <w:r w:rsidR="00560FA5">
        <w:rPr>
          <w:rFonts w:asciiTheme="minorHAnsi" w:hAnsiTheme="minorHAnsi" w:cstheme="minorHAnsi"/>
          <w:iCs/>
          <w:sz w:val="20"/>
          <w:szCs w:val="20"/>
          <w:lang w:val="en-US"/>
        </w:rPr>
        <w:t>(invited talk)</w:t>
      </w:r>
    </w:p>
    <w:p w14:paraId="52EC4074" w14:textId="77777777" w:rsidR="001E27CF" w:rsidRDefault="001E27CF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6BBD5A53" w14:textId="596F0C7E" w:rsidR="0043783A" w:rsidRPr="001C3D4F" w:rsidRDefault="001C3D4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66036C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When Imprecision is a Good </w:t>
      </w:r>
      <w:proofErr w:type="gramStart"/>
      <w:r w:rsidR="0066036C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Thing</w:t>
      </w:r>
      <w:proofErr w:type="gramEnd"/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</w:p>
    <w:p w14:paraId="117F2FD4" w14:textId="28324A7C" w:rsidR="00127F4D" w:rsidRPr="001C3D4F" w:rsidRDefault="00127F4D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Department of Philosophy, Dalhousie University, October 2020 </w:t>
      </w:r>
      <w:r w:rsidR="006124A5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(invited talk)</w:t>
      </w:r>
    </w:p>
    <w:p w14:paraId="2048F312" w14:textId="77777777" w:rsidR="00BD3A0C" w:rsidRPr="001C3D4F" w:rsidRDefault="00BD3A0C">
      <w:pPr>
        <w:jc w:val="both"/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</w:pPr>
    </w:p>
    <w:p w14:paraId="0A01D03A" w14:textId="13A19D0A" w:rsidR="001B7F81" w:rsidRPr="001C3D4F" w:rsidRDefault="001C3D4F">
      <w:pPr>
        <w:jc w:val="both"/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</w:pP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“</w:t>
      </w:r>
      <w:r w:rsidR="001B7F81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Rethinking the Use of Idealization in Scientific Practice: The case of Phylogenetic </w:t>
      </w:r>
      <w:proofErr w:type="gramStart"/>
      <w:r w:rsidR="001B7F81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Trees</w:t>
      </w:r>
      <w:proofErr w:type="gramEnd"/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”</w:t>
      </w:r>
    </w:p>
    <w:p w14:paraId="1A76671E" w14:textId="6B23B72D" w:rsidR="001B7F81" w:rsidRPr="001C3D4F" w:rsidRDefault="001B7F81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Philosophy of Biology at the Mountains, </w:t>
      </w:r>
      <w:r w:rsidR="00762CFE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University of </w:t>
      </w: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Utah, June 2020 </w:t>
      </w:r>
    </w:p>
    <w:p w14:paraId="7F14E38A" w14:textId="77777777" w:rsidR="001B7F81" w:rsidRPr="001C3D4F" w:rsidRDefault="001B7F81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447D3D3F" w14:textId="3433EADF" w:rsidR="008406B1" w:rsidRPr="001C3D4F" w:rsidRDefault="001C3D4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8406B1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There is no Tree of Life – Long Live the Tree of </w:t>
      </w:r>
      <w:proofErr w:type="gramStart"/>
      <w:r w:rsidR="008406B1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Life</w:t>
      </w:r>
      <w:proofErr w:type="gramEnd"/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8406B1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</w:p>
    <w:p w14:paraId="7EC40D73" w14:textId="172F4ED2" w:rsidR="008406B1" w:rsidRPr="001C3D4F" w:rsidRDefault="008406B1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The Apeiron </w:t>
      </w:r>
      <w:r w:rsidR="000A5E51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Society for the Practice of Philosophy, Calgary, January 2020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6124A5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(invited talk)</w:t>
      </w:r>
    </w:p>
    <w:p w14:paraId="124F70D2" w14:textId="77777777" w:rsidR="008406B1" w:rsidRPr="001C3D4F" w:rsidRDefault="008406B1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72A17A46" w14:textId="09545462" w:rsidR="00C40A23" w:rsidRPr="001C3D4F" w:rsidRDefault="001C3D4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C40A23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The Evolution of Multicellularity and Lineage Pluralism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</w:p>
    <w:p w14:paraId="04660EC3" w14:textId="4D6B9A7D" w:rsidR="00C40A23" w:rsidRPr="001C3D4F" w:rsidRDefault="00C40A23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Int</w:t>
      </w:r>
      <w:r w:rsidR="0086216B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ernational</w:t>
      </w: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 Society of History, Philosophy and Social Sciences of Biology, Oslo, July 2019 </w:t>
      </w:r>
    </w:p>
    <w:p w14:paraId="1ECE0291" w14:textId="2B52FFFB" w:rsidR="00C40A23" w:rsidRPr="001C3D4F" w:rsidRDefault="00C40A23">
      <w:pPr>
        <w:jc w:val="both"/>
        <w:rPr>
          <w:rFonts w:asciiTheme="minorHAnsi" w:hAnsiTheme="minorHAnsi" w:cstheme="minorHAnsi"/>
          <w:iCs/>
          <w:sz w:val="20"/>
          <w:szCs w:val="20"/>
          <w:lang w:val="en-CA"/>
        </w:rPr>
      </w:pPr>
    </w:p>
    <w:p w14:paraId="5FD8CA31" w14:textId="1218E6BC" w:rsidR="00E14D9D" w:rsidRPr="001C3D4F" w:rsidRDefault="001C3D4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E14D9D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What is a Lineage?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</w:p>
    <w:p w14:paraId="2E12F6D7" w14:textId="5A9D0469" w:rsidR="003C507E" w:rsidRPr="001C3D4F" w:rsidRDefault="00E833C9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APA - </w:t>
      </w:r>
      <w:r w:rsidR="003C507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American Philosophical Association</w:t>
      </w:r>
      <w:r w:rsidR="003B001A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Pacific Division</w:t>
      </w:r>
      <w:r w:rsidR="003C507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, Vancouver, April 2019</w:t>
      </w:r>
    </w:p>
    <w:p w14:paraId="7AB5E673" w14:textId="006FE5DE" w:rsidR="00C44F9D" w:rsidRPr="001C3D4F" w:rsidRDefault="00E833C9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SA - </w:t>
      </w:r>
      <w:r w:rsidR="00C44F9D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hilosophy of Science Association, Seattle, November 2018 </w:t>
      </w:r>
    </w:p>
    <w:p w14:paraId="0B8F245C" w14:textId="77777777" w:rsidR="00C44F9D" w:rsidRPr="001C3D4F" w:rsidRDefault="00C44F9D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421B5FC7" w14:textId="3BADAC99" w:rsidR="00A502E4" w:rsidRPr="001C3D4F" w:rsidRDefault="001C3D4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Species Cohesion at the Age of Discordance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19045F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</w:p>
    <w:p w14:paraId="4E98278E" w14:textId="2B7115D7" w:rsidR="000D2576" w:rsidRPr="001C3D4F" w:rsidRDefault="000D2576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Int</w:t>
      </w:r>
      <w:r w:rsidR="00F12C68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ernational</w:t>
      </w: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 Society of History, Philosophy and Social Sciences of Biology, Sao Paulo, July 2017</w:t>
      </w:r>
    </w:p>
    <w:p w14:paraId="3E32526B" w14:textId="0F12CF00" w:rsidR="00A502E4" w:rsidRPr="001C3D4F" w:rsidRDefault="00D72768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Species in the Age of Discordance</w:t>
      </w:r>
      <w:r w:rsidR="0086216B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Conference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, </w:t>
      </w:r>
      <w:r w:rsidR="00A81CA9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University of Utah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4170C7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March 2017 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(invited talk)</w:t>
      </w:r>
    </w:p>
    <w:p w14:paraId="2A9EDE3B" w14:textId="77777777" w:rsidR="00F12C68" w:rsidRPr="001C3D4F" w:rsidRDefault="00F12C68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6A131EB5" w14:textId="1C5B1A62" w:rsidR="00A502E4" w:rsidRPr="001C3D4F" w:rsidRDefault="001C3D4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Genealogy and Evolvability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 </w:t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ab/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ab/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ab/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ab/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ab/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ab/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ab/>
      </w:r>
    </w:p>
    <w:p w14:paraId="3287DC35" w14:textId="0DE6D57B" w:rsidR="00A502E4" w:rsidRPr="001C3D4F" w:rsidRDefault="00E833C9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SA - </w:t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hilosophy of Science Association, Atlanta, November 2016 </w:t>
      </w:r>
    </w:p>
    <w:p w14:paraId="23F4FB1F" w14:textId="4BAA3D42" w:rsidR="00A502E4" w:rsidRPr="001C3D4F" w:rsidRDefault="00D72768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hilosophy of Biology at Madison, </w:t>
      </w:r>
      <w:r w:rsidR="00A81CA9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University of 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W</w:t>
      </w:r>
      <w:r w:rsidR="00707743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i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sconsin</w:t>
      </w:r>
      <w:r w:rsidR="00A81CA9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-Maddison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, May 201</w:t>
      </w:r>
      <w:r w:rsidR="00A942B1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6</w:t>
      </w:r>
    </w:p>
    <w:p w14:paraId="08528917" w14:textId="77777777" w:rsidR="00D56B7B" w:rsidRPr="001C3D4F" w:rsidRDefault="00D56B7B">
      <w:pPr>
        <w:jc w:val="both"/>
        <w:rPr>
          <w:rFonts w:asciiTheme="minorHAnsi" w:hAnsiTheme="minorHAnsi" w:cstheme="minorHAnsi"/>
          <w:iCs/>
          <w:lang w:val="en-US"/>
        </w:rPr>
      </w:pPr>
    </w:p>
    <w:p w14:paraId="6161ED01" w14:textId="30DA1838" w:rsidR="00A502E4" w:rsidRPr="001C3D4F" w:rsidRDefault="001C3D4F">
      <w:pPr>
        <w:jc w:val="both"/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</w:pP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“</w:t>
      </w:r>
      <w:r w:rsidR="00D72768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Lineages as Units of Evolvability</w:t>
      </w: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”</w:t>
      </w:r>
      <w:r w:rsidR="00D72768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 </w:t>
      </w:r>
      <w:r w:rsidR="00D72768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ab/>
      </w:r>
      <w:r w:rsidR="00D72768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ab/>
      </w:r>
      <w:r w:rsidR="00D72768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ab/>
      </w:r>
      <w:r w:rsidR="00D72768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ab/>
      </w:r>
      <w:r w:rsidR="00D72768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ab/>
      </w:r>
    </w:p>
    <w:p w14:paraId="71FA2DF0" w14:textId="0C5F3BBA" w:rsidR="00A502E4" w:rsidRPr="001C3D4F" w:rsidRDefault="00D72768" w:rsidP="006B4121">
      <w:pPr>
        <w:ind w:firstLine="709"/>
        <w:jc w:val="both"/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</w:pP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Int</w:t>
      </w:r>
      <w:r w:rsidR="00F12C68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ernational</w:t>
      </w: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 Society of History, Philosophy and Social Sciences of Biology, Montreal, July 2015</w:t>
      </w:r>
    </w:p>
    <w:p w14:paraId="25C14FA4" w14:textId="77777777" w:rsidR="00A502E4" w:rsidRPr="001C3D4F" w:rsidRDefault="00A502E4">
      <w:pPr>
        <w:jc w:val="both"/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</w:pPr>
    </w:p>
    <w:p w14:paraId="04191F5F" w14:textId="2CF39F80" w:rsidR="00A502E4" w:rsidRPr="001C3D4F" w:rsidRDefault="001C3D4F">
      <w:pPr>
        <w:jc w:val="both"/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</w:pP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“</w:t>
      </w:r>
      <w:r w:rsidR="00D72768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Lineages and Identity: a critique of de Queiroz's solution to the Species Problem</w:t>
      </w: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”</w:t>
      </w:r>
      <w:r w:rsidR="00D72768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ab/>
      </w:r>
      <w:r w:rsidR="00D72768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ab/>
      </w:r>
    </w:p>
    <w:p w14:paraId="5979356A" w14:textId="292973E7" w:rsidR="00A502E4" w:rsidRPr="001C3D4F" w:rsidRDefault="00D72768" w:rsidP="006B4121">
      <w:pPr>
        <w:ind w:firstLine="709"/>
        <w:jc w:val="both"/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</w:pP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Congress of Logic Methodology and Philosophy of Science, Helsinki, August</w:t>
      </w:r>
      <w:r w:rsidR="00A46CF0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 </w:t>
      </w: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2015</w:t>
      </w:r>
    </w:p>
    <w:p w14:paraId="75B78840" w14:textId="77777777" w:rsidR="001C3D4F" w:rsidRDefault="001C3D4F" w:rsidP="0004390B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</w:p>
    <w:p w14:paraId="725D4549" w14:textId="02E4E2C2" w:rsidR="0004390B" w:rsidRPr="00AD79EE" w:rsidRDefault="00E833C9" w:rsidP="0004390B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FURTHER </w:t>
      </w:r>
      <w:r w:rsidR="0004390B" w:rsidRPr="00AD79EE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RESEARCH EXPERIENCE</w:t>
      </w:r>
    </w:p>
    <w:p w14:paraId="7F37EBB0" w14:textId="77777777" w:rsidR="0004390B" w:rsidRPr="00330A44" w:rsidRDefault="0004390B" w:rsidP="0004390B">
      <w:pPr>
        <w:jc w:val="both"/>
        <w:rPr>
          <w:rFonts w:asciiTheme="minorHAnsi" w:hAnsiTheme="minorHAnsi" w:cstheme="minorHAnsi"/>
          <w:lang w:val="en-CA"/>
        </w:rPr>
      </w:pPr>
    </w:p>
    <w:p w14:paraId="2FE5E668" w14:textId="670EAB57" w:rsidR="001C3D4F" w:rsidRDefault="00B77CAF" w:rsidP="00B77CAF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1C3D4F">
        <w:rPr>
          <w:rFonts w:asciiTheme="minorHAnsi" w:eastAsia="Times New Roman Baltic" w:hAnsiTheme="minorHAnsi" w:cstheme="minorHAnsi"/>
          <w:bCs/>
          <w:i/>
          <w:iCs/>
          <w:sz w:val="20"/>
          <w:szCs w:val="20"/>
          <w:lang w:val="en-US" w:eastAsia="pt-BR" w:bidi="ar-SA"/>
        </w:rPr>
        <w:t>Research Assistant</w:t>
      </w:r>
      <w:r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 w:rsidR="001C3D4F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1C3D4F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1C3D4F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1C3D4F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1C3D4F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1C3D4F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1C3D4F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</w:t>
      </w:r>
      <w:r w:rsidR="001C3D4F"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2016-2017</w:t>
      </w:r>
      <w:r w:rsidR="001C3D4F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/2019/2020</w:t>
      </w:r>
    </w:p>
    <w:p w14:paraId="6E91203B" w14:textId="0A1186EA" w:rsidR="00B77CAF" w:rsidRPr="004715B6" w:rsidRDefault="001C3D4F" w:rsidP="001C3D4F">
      <w:pPr>
        <w:ind w:firstLine="709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Philosophy (for Marc </w:t>
      </w:r>
      <w:proofErr w:type="spellStart"/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Ereshefsky</w:t>
      </w:r>
      <w:proofErr w:type="spellEnd"/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), </w:t>
      </w:r>
      <w:r w:rsidR="00B77CAF"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University of Calgary </w:t>
      </w:r>
      <w:r w:rsidR="00B77CAF"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B77CAF"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</w:t>
      </w:r>
      <w:r w:rsidR="008D7C2F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</w:p>
    <w:p w14:paraId="17F8CB7D" w14:textId="77777777" w:rsidR="001C3D4F" w:rsidRDefault="001C3D4F" w:rsidP="001C3D4F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3EA33AB3" w14:textId="77777777" w:rsidR="001C3D4F" w:rsidRPr="001C3D4F" w:rsidRDefault="001C3D4F" w:rsidP="001C3D4F">
      <w:pPr>
        <w:rPr>
          <w:rFonts w:asciiTheme="minorHAnsi" w:eastAsia="Times New Roman Baltic" w:hAnsiTheme="minorHAnsi" w:cstheme="minorHAnsi"/>
          <w:bCs/>
          <w:i/>
          <w:iCs/>
          <w:sz w:val="20"/>
          <w:szCs w:val="20"/>
          <w:lang w:val="en-US" w:eastAsia="pt-BR" w:bidi="ar-SA"/>
        </w:rPr>
      </w:pPr>
      <w:r w:rsidRPr="001C3D4F">
        <w:rPr>
          <w:rFonts w:asciiTheme="minorHAnsi" w:eastAsia="Times New Roman Baltic" w:hAnsiTheme="minorHAnsi" w:cstheme="minorHAnsi"/>
          <w:bCs/>
          <w:i/>
          <w:iCs/>
          <w:sz w:val="20"/>
          <w:szCs w:val="20"/>
          <w:lang w:val="en-US" w:eastAsia="pt-BR" w:bidi="ar-SA"/>
        </w:rPr>
        <w:t xml:space="preserve">Workshops and Summer Schools </w:t>
      </w:r>
    </w:p>
    <w:p w14:paraId="1B375EEB" w14:textId="77777777" w:rsidR="00E833C9" w:rsidRDefault="00E833C9" w:rsidP="001C3D4F">
      <w:pPr>
        <w:ind w:left="709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170FB906" w14:textId="30111AA1" w:rsidR="001C3D4F" w:rsidRPr="001C3D4F" w:rsidRDefault="001C3D4F" w:rsidP="001C3D4F">
      <w:pPr>
        <w:ind w:left="709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Philosophy of Paleontology Workshop at Provincial Park, Canada                                              2017   </w:t>
      </w:r>
      <w:r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From Biological Practice to Scientific Metaphysics Summer School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, Canada</w:t>
      </w:r>
      <w:r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   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</w:t>
      </w:r>
      <w:r w:rsidRPr="004715B6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2017</w:t>
      </w:r>
    </w:p>
    <w:p w14:paraId="5139E668" w14:textId="16AEFF8F" w:rsidR="001C3D4F" w:rsidRPr="004715B6" w:rsidRDefault="001C3D4F" w:rsidP="001C3D4F">
      <w:pPr>
        <w:ind w:firstLine="709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Individuality in the Life Sciences Interdisciplinary, Germany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                           2015</w:t>
      </w:r>
    </w:p>
    <w:p w14:paraId="4A6A6428" w14:textId="4BC5D5DE" w:rsidR="00B77CAF" w:rsidRPr="001C3D4F" w:rsidRDefault="001C3D4F" w:rsidP="001C3D4F">
      <w:pPr>
        <w:ind w:firstLine="709"/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sz w:val="20"/>
          <w:szCs w:val="20"/>
          <w:lang w:val="en-US"/>
        </w:rPr>
        <w:t>European Advanced Seminar in The Philosophy of the Life Sciences</w:t>
      </w:r>
      <w:r>
        <w:rPr>
          <w:rFonts w:asciiTheme="minorHAnsi" w:hAnsiTheme="minorHAnsi" w:cstheme="minorHAnsi"/>
          <w:sz w:val="20"/>
          <w:szCs w:val="20"/>
          <w:lang w:val="en-US"/>
        </w:rPr>
        <w:t>, Austria</w:t>
      </w:r>
      <w:r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           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    </w:t>
      </w:r>
      <w:r w:rsidRPr="004715B6">
        <w:rPr>
          <w:rFonts w:asciiTheme="minorHAnsi" w:hAnsiTheme="minorHAnsi" w:cstheme="minorHAnsi"/>
          <w:sz w:val="20"/>
          <w:szCs w:val="20"/>
          <w:lang w:val="en-US"/>
        </w:rPr>
        <w:t>2014</w:t>
      </w:r>
    </w:p>
    <w:p w14:paraId="144E394C" w14:textId="77777777" w:rsidR="001C3D4F" w:rsidRDefault="001C3D4F" w:rsidP="00AD79EE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7E058D77" w14:textId="5B778C4C" w:rsidR="001C3D4F" w:rsidRPr="001C3D4F" w:rsidRDefault="001C3D4F" w:rsidP="00AD79EE">
      <w:pPr>
        <w:rPr>
          <w:rFonts w:asciiTheme="minorHAnsi" w:eastAsia="Times New Roman Baltic" w:hAnsiTheme="minorHAnsi" w:cstheme="minorHAnsi"/>
          <w:bCs/>
          <w:i/>
          <w:iCs/>
          <w:sz w:val="20"/>
          <w:szCs w:val="20"/>
          <w:lang w:val="en-US" w:eastAsia="pt-BR" w:bidi="ar-SA"/>
        </w:rPr>
      </w:pPr>
      <w:r w:rsidRPr="001C3D4F">
        <w:rPr>
          <w:rFonts w:asciiTheme="minorHAnsi" w:eastAsia="Times New Roman Baltic" w:hAnsiTheme="minorHAnsi" w:cstheme="minorHAnsi"/>
          <w:bCs/>
          <w:i/>
          <w:iCs/>
          <w:sz w:val="20"/>
          <w:szCs w:val="20"/>
          <w:lang w:val="en-US" w:eastAsia="pt-BR" w:bidi="ar-SA"/>
        </w:rPr>
        <w:t>Research Groups</w:t>
      </w:r>
    </w:p>
    <w:p w14:paraId="7AC29465" w14:textId="77777777" w:rsidR="00E833C9" w:rsidRDefault="00E833C9" w:rsidP="001C3D4F">
      <w:pPr>
        <w:ind w:firstLine="709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3C482398" w14:textId="36411B56" w:rsidR="001243AC" w:rsidRDefault="001243AC" w:rsidP="001C3D4F">
      <w:pPr>
        <w:ind w:firstLine="709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proofErr w:type="spellStart"/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Vendler</w:t>
      </w:r>
      <w:proofErr w:type="spellEnd"/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Group Philosophy of Language</w:t>
      </w:r>
      <w:r w:rsidR="00A40D53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, University of Calgary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</w:t>
      </w:r>
      <w:r w:rsidR="00A40D53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</w:t>
      </w:r>
      <w:r w:rsidR="001C3D4F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         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2016-2019</w:t>
      </w:r>
    </w:p>
    <w:p w14:paraId="49AC3652" w14:textId="2E1FB5C7" w:rsidR="00075259" w:rsidRDefault="00075259" w:rsidP="001C3D4F">
      <w:pPr>
        <w:ind w:firstLine="709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Philosophy of Race Discussion Group</w:t>
      </w:r>
      <w:r w:rsidR="00A40D53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, University of Calgary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</w:t>
      </w:r>
      <w:r w:rsidR="00A40D53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             </w:t>
      </w:r>
      <w:r w:rsidR="001C3D4F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2018</w:t>
      </w:r>
    </w:p>
    <w:p w14:paraId="79054A01" w14:textId="53662ABF" w:rsidR="001C3D4F" w:rsidRDefault="001C3D4F" w:rsidP="001C3D4F">
      <w:pPr>
        <w:ind w:firstLine="709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Biological Individuality Discussion Group, University of Calgary                                                   2016</w:t>
      </w:r>
    </w:p>
    <w:p w14:paraId="118D6917" w14:textId="77777777" w:rsidR="001C3D4F" w:rsidRDefault="001C3D4F" w:rsidP="001C3D4F">
      <w:pPr>
        <w:ind w:firstLine="709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597C9C54" w14:textId="77777777" w:rsidR="00B050E6" w:rsidRDefault="00B050E6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</w:p>
    <w:p w14:paraId="64A059ED" w14:textId="0F2DEACE" w:rsidR="00A502E4" w:rsidRPr="00A95271" w:rsidRDefault="00D72768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 w:rsidRPr="00A95271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TEACHING </w:t>
      </w:r>
      <w:r w:rsidR="001C3D4F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EXPERIENCE</w:t>
      </w:r>
    </w:p>
    <w:p w14:paraId="76A6C777" w14:textId="77777777" w:rsidR="00A502E4" w:rsidRPr="00330A44" w:rsidRDefault="00A502E4">
      <w:pPr>
        <w:jc w:val="both"/>
        <w:rPr>
          <w:rFonts w:asciiTheme="minorHAnsi" w:hAnsiTheme="minorHAnsi" w:cstheme="minorHAnsi"/>
          <w:lang w:val="en-CA"/>
        </w:rPr>
      </w:pPr>
    </w:p>
    <w:p w14:paraId="571D019B" w14:textId="745F1D79" w:rsidR="001C3D4F" w:rsidRPr="001C3D4F" w:rsidRDefault="001C3D4F" w:rsidP="00EC7660">
      <w:pPr>
        <w:jc w:val="both"/>
        <w:rPr>
          <w:rFonts w:asciiTheme="minorHAnsi" w:eastAsia="Times New Roman Baltic" w:hAnsiTheme="minorHAnsi" w:cstheme="minorHAnsi"/>
          <w:b/>
          <w:sz w:val="20"/>
          <w:szCs w:val="20"/>
          <w:u w:val="single"/>
          <w:lang w:val="en-US" w:eastAsia="pt-BR" w:bidi="ar-SA"/>
        </w:rPr>
      </w:pPr>
      <w:r w:rsidRPr="001C3D4F">
        <w:rPr>
          <w:rFonts w:asciiTheme="minorHAnsi" w:eastAsia="Times New Roman Baltic" w:hAnsiTheme="minorHAnsi" w:cstheme="minorHAnsi"/>
          <w:b/>
          <w:sz w:val="20"/>
          <w:szCs w:val="20"/>
          <w:u w:val="single"/>
          <w:lang w:val="en-US" w:eastAsia="pt-BR" w:bidi="ar-SA"/>
        </w:rPr>
        <w:t>Course Instructor</w:t>
      </w:r>
    </w:p>
    <w:p w14:paraId="67CE52D4" w14:textId="77777777" w:rsidR="001C3D4F" w:rsidRDefault="001C3D4F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714C8BEB" w14:textId="77777777" w:rsidR="001C3D4F" w:rsidRDefault="001C3D4F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The Philosophy of Race PHIL 399                                                                                                           Spring 2019</w:t>
      </w:r>
    </w:p>
    <w:p w14:paraId="65C824B6" w14:textId="4D7287B2" w:rsidR="001C3D4F" w:rsidRDefault="001C3D4F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University of Calgary </w:t>
      </w:r>
    </w:p>
    <w:p w14:paraId="3DCCA7AF" w14:textId="77777777" w:rsidR="001C3D4F" w:rsidRDefault="001C3D4F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1F7ECC73" w14:textId="77777777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Information Technology Ethics PHIL314                                                         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                 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Spring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2018</w:t>
      </w:r>
    </w:p>
    <w:p w14:paraId="5E760C86" w14:textId="6F49AD41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University of Calgary</w:t>
      </w:r>
    </w:p>
    <w:p w14:paraId="695C92F6" w14:textId="77777777" w:rsidR="001C3D4F" w:rsidRDefault="001C3D4F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44CBF276" w14:textId="77777777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troduction to Philosophy of Science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  <w:t xml:space="preserve">  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Spring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2013</w:t>
      </w:r>
    </w:p>
    <w:p w14:paraId="5F216E82" w14:textId="26F7F1DA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Federal Institute of Minas Gerais, Brazil</w:t>
      </w:r>
    </w:p>
    <w:p w14:paraId="209962AC" w14:textId="77777777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376B141C" w14:textId="154C6DD2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Scientific Methods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  <w:t xml:space="preserve">  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  <w:t xml:space="preserve">         Spring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2013</w:t>
      </w:r>
    </w:p>
    <w:p w14:paraId="21EF55C8" w14:textId="110611F6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Federal Institute of Minas Gerais, Brazil</w:t>
      </w:r>
    </w:p>
    <w:p w14:paraId="75BAAACD" w14:textId="77777777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  <w:t xml:space="preserve">   </w:t>
      </w:r>
    </w:p>
    <w:p w14:paraId="15376FD0" w14:textId="06B3A708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troduction to Sociology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(</w:t>
      </w:r>
      <w:r w:rsidRPr="001C3D4F">
        <w:rPr>
          <w:rFonts w:asciiTheme="minorHAnsi" w:eastAsia="Times New Roman Baltic" w:hAnsiTheme="minorHAnsi" w:cstheme="minorHAnsi"/>
          <w:bCs/>
          <w:i/>
          <w:iCs/>
          <w:sz w:val="20"/>
          <w:szCs w:val="20"/>
          <w:lang w:val="en-US" w:eastAsia="pt-BR" w:bidi="ar-SA"/>
        </w:rPr>
        <w:t>high school level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) 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        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Spring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2013 </w:t>
      </w:r>
    </w:p>
    <w:p w14:paraId="0AC9436D" w14:textId="17F8B745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Federal Institute of Minas Gerais, Brazil </w:t>
      </w:r>
    </w:p>
    <w:p w14:paraId="662C5D4D" w14:textId="77777777" w:rsidR="001C3D4F" w:rsidRPr="002461B0" w:rsidRDefault="001C3D4F" w:rsidP="001C3D4F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F042F5C" w14:textId="6742D1A2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troduction to Philosophy of Biology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(co-instructor)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      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2012-2013</w:t>
      </w:r>
    </w:p>
    <w:p w14:paraId="6E99B4D6" w14:textId="32195EBC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Federal University of Minas Gerais, Brazil</w:t>
      </w:r>
    </w:p>
    <w:p w14:paraId="19BB5C79" w14:textId="77777777" w:rsidR="001C3D4F" w:rsidRPr="002461B0" w:rsidRDefault="001C3D4F" w:rsidP="001C3D4F">
      <w:pPr>
        <w:jc w:val="both"/>
        <w:rPr>
          <w:rFonts w:asciiTheme="minorHAnsi" w:hAnsiTheme="minorHAnsi" w:cstheme="minorHAnsi"/>
          <w:lang w:val="en-US"/>
        </w:rPr>
      </w:pPr>
    </w:p>
    <w:p w14:paraId="43D742A2" w14:textId="7FC82AF0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troduction to Philosophy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 w:rsidRPr="001C3D4F">
        <w:rPr>
          <w:rFonts w:asciiTheme="minorHAnsi" w:eastAsia="Times New Roman Baltic" w:hAnsiTheme="minorHAnsi" w:cstheme="minorHAnsi"/>
          <w:bCs/>
          <w:i/>
          <w:iCs/>
          <w:sz w:val="20"/>
          <w:szCs w:val="20"/>
          <w:lang w:val="en-US" w:eastAsia="pt-BR" w:bidi="ar-SA"/>
        </w:rPr>
        <w:t>(high school level)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Fall 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2010</w:t>
      </w:r>
    </w:p>
    <w:p w14:paraId="3CACDAE6" w14:textId="2F176A8D" w:rsidR="001C3D4F" w:rsidRPr="009F6DB8" w:rsidRDefault="001C3D4F" w:rsidP="00EC7660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hAnsiTheme="minorHAnsi" w:cstheme="minorHAnsi"/>
          <w:sz w:val="20"/>
          <w:szCs w:val="20"/>
          <w:lang w:val="en-US"/>
        </w:rPr>
        <w:t xml:space="preserve">E.E. </w:t>
      </w:r>
      <w:proofErr w:type="spellStart"/>
      <w:r w:rsidRPr="002461B0">
        <w:rPr>
          <w:rFonts w:asciiTheme="minorHAnsi" w:hAnsiTheme="minorHAnsi" w:cstheme="minorHAnsi"/>
          <w:sz w:val="20"/>
          <w:szCs w:val="20"/>
          <w:lang w:val="en-US"/>
        </w:rPr>
        <w:t>Nilo</w:t>
      </w:r>
      <w:proofErr w:type="spellEnd"/>
      <w:r w:rsidRPr="002461B0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spellStart"/>
      <w:r w:rsidRPr="002461B0">
        <w:rPr>
          <w:rFonts w:asciiTheme="minorHAnsi" w:hAnsiTheme="minorHAnsi" w:cstheme="minorHAnsi"/>
          <w:sz w:val="20"/>
          <w:szCs w:val="20"/>
          <w:lang w:val="en-US"/>
        </w:rPr>
        <w:t>Maurício</w:t>
      </w:r>
      <w:proofErr w:type="spellEnd"/>
      <w:r w:rsidRPr="002461B0">
        <w:rPr>
          <w:rFonts w:asciiTheme="minorHAnsi" w:hAnsiTheme="minorHAnsi" w:cstheme="minorHAnsi"/>
          <w:sz w:val="20"/>
          <w:szCs w:val="20"/>
          <w:lang w:val="en-US"/>
        </w:rPr>
        <w:t>, Brazil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</w:p>
    <w:p w14:paraId="6491B4A4" w14:textId="77777777" w:rsidR="001C3D4F" w:rsidRDefault="001C3D4F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66590C8D" w14:textId="3A58CD41" w:rsidR="001C3D4F" w:rsidRPr="001C3D4F" w:rsidRDefault="001C3D4F" w:rsidP="002C5B9B">
      <w:pPr>
        <w:jc w:val="both"/>
        <w:rPr>
          <w:rFonts w:asciiTheme="minorHAnsi" w:eastAsia="Times New Roman Baltic" w:hAnsiTheme="minorHAnsi" w:cstheme="minorHAnsi"/>
          <w:b/>
          <w:sz w:val="20"/>
          <w:szCs w:val="20"/>
          <w:u w:val="single"/>
          <w:lang w:val="en-US" w:eastAsia="pt-BR" w:bidi="ar-SA"/>
        </w:rPr>
      </w:pPr>
      <w:r w:rsidRPr="001C3D4F">
        <w:rPr>
          <w:rFonts w:asciiTheme="minorHAnsi" w:eastAsia="Times New Roman Baltic" w:hAnsiTheme="minorHAnsi" w:cstheme="minorHAnsi"/>
          <w:b/>
          <w:sz w:val="20"/>
          <w:szCs w:val="20"/>
          <w:u w:val="single"/>
          <w:lang w:val="en-US" w:eastAsia="pt-BR" w:bidi="ar-SA"/>
        </w:rPr>
        <w:t>Teaching Assistant</w:t>
      </w:r>
    </w:p>
    <w:p w14:paraId="11ABD8C0" w14:textId="77777777" w:rsidR="001C3D4F" w:rsidRDefault="001C3D4F" w:rsidP="002C5B9B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1637EE25" w14:textId="014365FA" w:rsidR="00EC7660" w:rsidRPr="002461B0" w:rsidRDefault="0057063A" w:rsidP="002C5B9B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Mind</w:t>
      </w:r>
      <w:r w:rsidR="00291AB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and</w:t>
      </w:r>
      <w:r w:rsidR="00291AB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World</w:t>
      </w:r>
      <w:r w:rsidR="00291AB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(Metaphysics)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PHIL395      </w:t>
      </w:r>
      <w:r w:rsidR="00291AB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                                                                         </w:t>
      </w:r>
      <w:r w:rsidR="00291AB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Fall 2018</w:t>
      </w:r>
    </w:p>
    <w:p w14:paraId="562C04CD" w14:textId="314C533B" w:rsidR="001C3D4F" w:rsidRDefault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University of Calgary</w:t>
      </w:r>
    </w:p>
    <w:p w14:paraId="15471ACC" w14:textId="77777777" w:rsidR="001C3D4F" w:rsidRDefault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6118DBBE" w14:textId="09712F30" w:rsidR="002C5B9B" w:rsidRPr="002461B0" w:rsidRDefault="002C5B9B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Mind, Matter and God </w:t>
      </w:r>
      <w:r w:rsidR="00291AB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(Metaphysics and Philosophy of Mind) 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PHIL201</w:t>
      </w:r>
      <w:r w:rsidR="00291AB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                   </w:t>
      </w:r>
      <w:r w:rsidR="00FC7A01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Winter 2018</w:t>
      </w:r>
    </w:p>
    <w:p w14:paraId="24C64EDD" w14:textId="3451B033" w:rsidR="001C3D4F" w:rsidRDefault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University of Calgary</w:t>
      </w:r>
    </w:p>
    <w:p w14:paraId="439C58CD" w14:textId="77777777" w:rsidR="001C3D4F" w:rsidRDefault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773F0F6C" w14:textId="66CC3865" w:rsidR="00E85706" w:rsidRPr="002461B0" w:rsidRDefault="00DF1E68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troduction to Woman’s Studies</w:t>
      </w:r>
      <w:r w:rsidR="00FD3152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WMST201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FD3152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  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Winter 2017</w:t>
      </w:r>
    </w:p>
    <w:p w14:paraId="208F7245" w14:textId="543DFD51" w:rsidR="001C3D4F" w:rsidRPr="00E833C9" w:rsidRDefault="001C3D4F" w:rsidP="00E833C9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University of Calgary</w:t>
      </w:r>
    </w:p>
    <w:p w14:paraId="63C794E1" w14:textId="77777777" w:rsidR="00E833C9" w:rsidRDefault="00E833C9" w:rsidP="00AD79EE">
      <w:pPr>
        <w:rPr>
          <w:rFonts w:asciiTheme="minorHAnsi" w:hAnsiTheme="minorHAnsi" w:cstheme="minorHAnsi"/>
          <w:b/>
          <w:bCs/>
          <w:lang w:val="en-US"/>
        </w:rPr>
      </w:pPr>
    </w:p>
    <w:p w14:paraId="48943EC8" w14:textId="308119CD" w:rsidR="00AD79EE" w:rsidRPr="008141BA" w:rsidRDefault="00AD79EE" w:rsidP="00AD79EE">
      <w:pPr>
        <w:rPr>
          <w:rFonts w:asciiTheme="minorHAnsi" w:hAnsiTheme="minorHAnsi" w:cstheme="minorHAnsi"/>
          <w:lang w:val="en-US"/>
        </w:rPr>
      </w:pPr>
      <w:r w:rsidRPr="008141BA">
        <w:rPr>
          <w:rFonts w:asciiTheme="minorHAnsi" w:hAnsiTheme="minorHAnsi" w:cstheme="minorHAnsi"/>
          <w:b/>
          <w:bCs/>
          <w:lang w:val="en-US"/>
        </w:rPr>
        <w:t>TEACHING</w:t>
      </w:r>
      <w:r w:rsidR="00CC0B03">
        <w:rPr>
          <w:rFonts w:asciiTheme="minorHAnsi" w:hAnsiTheme="minorHAnsi" w:cstheme="minorHAnsi"/>
          <w:b/>
          <w:bCs/>
          <w:lang w:val="en-US"/>
        </w:rPr>
        <w:t xml:space="preserve"> </w:t>
      </w:r>
      <w:r w:rsidRPr="008141BA">
        <w:rPr>
          <w:rFonts w:asciiTheme="minorHAnsi" w:hAnsiTheme="minorHAnsi" w:cstheme="minorHAnsi"/>
          <w:b/>
          <w:bCs/>
          <w:lang w:val="en-US"/>
        </w:rPr>
        <w:t xml:space="preserve">AND PROFESSIONAL DEVELOPMENT </w:t>
      </w:r>
    </w:p>
    <w:p w14:paraId="7A39683A" w14:textId="320A23BB" w:rsidR="00AD79EE" w:rsidRDefault="00AD79EE" w:rsidP="00AD79EE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</w:p>
    <w:p w14:paraId="138256D8" w14:textId="13BFD9BA" w:rsidR="00901E55" w:rsidRPr="00901E55" w:rsidRDefault="00901E55" w:rsidP="00DA59EF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CA"/>
        </w:rPr>
      </w:pPr>
      <w:r w:rsidRPr="00901E55">
        <w:rPr>
          <w:rFonts w:asciiTheme="minorHAnsi" w:hAnsiTheme="minorHAnsi" w:cstheme="minorHAnsi"/>
          <w:b/>
          <w:bCs/>
          <w:sz w:val="20"/>
          <w:szCs w:val="20"/>
          <w:u w:val="single"/>
          <w:lang w:val="en-CA"/>
        </w:rPr>
        <w:t>University of Calgary</w:t>
      </w:r>
    </w:p>
    <w:p w14:paraId="7BCD4C79" w14:textId="77777777" w:rsidR="00964A8F" w:rsidRDefault="00964A8F" w:rsidP="00964A8F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57CB5475" w14:textId="365FAB2B" w:rsidR="00DA59EF" w:rsidRDefault="00DA59EF" w:rsidP="00964A8F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>Speaker at the Philosophy Writing Workshop</w:t>
      </w:r>
      <w:r w:rsidR="009875ED">
        <w:rPr>
          <w:rFonts w:asciiTheme="minorHAnsi" w:hAnsiTheme="minorHAnsi" w:cstheme="minorHAnsi"/>
          <w:sz w:val="20"/>
          <w:szCs w:val="20"/>
          <w:lang w:val="en-CA"/>
        </w:rPr>
        <w:t>s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                    </w:t>
      </w:r>
      <w:r w:rsidR="00964A8F">
        <w:rPr>
          <w:rFonts w:asciiTheme="minorHAnsi" w:hAnsiTheme="minorHAnsi" w:cstheme="minorHAnsi"/>
          <w:sz w:val="20"/>
          <w:szCs w:val="20"/>
          <w:lang w:val="en-CA"/>
        </w:rPr>
        <w:t xml:space="preserve">              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 xml:space="preserve">  </w:t>
      </w:r>
      <w:r>
        <w:rPr>
          <w:rFonts w:asciiTheme="minorHAnsi" w:hAnsiTheme="minorHAnsi" w:cstheme="minorHAnsi"/>
          <w:sz w:val="20"/>
          <w:szCs w:val="20"/>
          <w:lang w:val="en-CA"/>
        </w:rPr>
        <w:t>2020-2019</w:t>
      </w:r>
    </w:p>
    <w:p w14:paraId="7317169C" w14:textId="77777777" w:rsidR="00DA59EF" w:rsidRDefault="00DA59EF" w:rsidP="004715B6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2C51FB85" w14:textId="35D87FF4" w:rsidR="00FB56C1" w:rsidRDefault="00277C0C" w:rsidP="004715B6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 xml:space="preserve">Academic tutor </w:t>
      </w:r>
      <w:r w:rsidR="00AB06F7">
        <w:rPr>
          <w:rFonts w:asciiTheme="minorHAnsi" w:hAnsiTheme="minorHAnsi" w:cstheme="minorHAnsi"/>
          <w:sz w:val="20"/>
          <w:szCs w:val="20"/>
          <w:lang w:val="en-CA"/>
        </w:rPr>
        <w:t>in</w:t>
      </w:r>
      <w:r w:rsidR="00B77451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>Doctoral Scholarship Proposal</w:t>
      </w:r>
      <w:r w:rsidR="00AB06F7">
        <w:rPr>
          <w:rFonts w:asciiTheme="minorHAnsi" w:hAnsiTheme="minorHAnsi" w:cstheme="minorHAnsi"/>
          <w:sz w:val="20"/>
          <w:szCs w:val="20"/>
          <w:lang w:val="en-CA"/>
        </w:rPr>
        <w:t xml:space="preserve"> Writing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                                    </w:t>
      </w:r>
      <w:r w:rsidR="00964A8F">
        <w:rPr>
          <w:rFonts w:asciiTheme="minorHAnsi" w:hAnsiTheme="minorHAnsi" w:cstheme="minorHAnsi"/>
          <w:sz w:val="20"/>
          <w:szCs w:val="20"/>
          <w:lang w:val="en-CA"/>
        </w:rPr>
        <w:t xml:space="preserve">              </w:t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 xml:space="preserve">  </w:t>
      </w:r>
      <w:r w:rsidR="00B77451">
        <w:rPr>
          <w:rFonts w:asciiTheme="minorHAnsi" w:hAnsiTheme="minorHAnsi" w:cstheme="minorHAnsi"/>
          <w:sz w:val="20"/>
          <w:szCs w:val="20"/>
          <w:lang w:val="en-CA"/>
        </w:rPr>
        <w:t>2019</w:t>
      </w:r>
    </w:p>
    <w:p w14:paraId="49D0DD92" w14:textId="77777777" w:rsidR="00964A8F" w:rsidRDefault="00964A8F" w:rsidP="00964A8F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5ED7FB69" w14:textId="76B415C4" w:rsidR="00A02B9A" w:rsidRDefault="00AB06F7" w:rsidP="00964A8F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 xml:space="preserve">Adjudicator in </w:t>
      </w:r>
      <w:r w:rsidR="00A02B9A">
        <w:rPr>
          <w:rFonts w:asciiTheme="minorHAnsi" w:hAnsiTheme="minorHAnsi" w:cstheme="minorHAnsi"/>
          <w:sz w:val="20"/>
          <w:szCs w:val="20"/>
          <w:lang w:val="en-CA"/>
        </w:rPr>
        <w:t xml:space="preserve">Teaching Awards </w:t>
      </w:r>
      <w:r w:rsidR="00FA064D">
        <w:rPr>
          <w:rFonts w:asciiTheme="minorHAnsi" w:hAnsiTheme="minorHAnsi" w:cstheme="minorHAnsi"/>
          <w:sz w:val="20"/>
          <w:szCs w:val="20"/>
          <w:lang w:val="en-CA"/>
        </w:rPr>
        <w:t>c</w:t>
      </w:r>
      <w:r>
        <w:rPr>
          <w:rFonts w:asciiTheme="minorHAnsi" w:hAnsiTheme="minorHAnsi" w:cstheme="minorHAnsi"/>
          <w:sz w:val="20"/>
          <w:szCs w:val="20"/>
          <w:lang w:val="en-CA"/>
        </w:rPr>
        <w:t>ompetition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A02B9A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                                                       </w:t>
      </w:r>
      <w:r w:rsidR="00964A8F">
        <w:rPr>
          <w:rFonts w:asciiTheme="minorHAnsi" w:hAnsiTheme="minorHAnsi" w:cstheme="minorHAnsi"/>
          <w:sz w:val="20"/>
          <w:szCs w:val="20"/>
          <w:lang w:val="en-CA"/>
        </w:rPr>
        <w:t xml:space="preserve">               </w:t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A02B9A">
        <w:rPr>
          <w:rFonts w:asciiTheme="minorHAnsi" w:hAnsiTheme="minorHAnsi" w:cstheme="minorHAnsi"/>
          <w:sz w:val="20"/>
          <w:szCs w:val="20"/>
          <w:lang w:val="en-CA"/>
        </w:rPr>
        <w:t>2019</w:t>
      </w:r>
    </w:p>
    <w:p w14:paraId="691BE4D1" w14:textId="77777777" w:rsidR="00964A8F" w:rsidRDefault="00964A8F" w:rsidP="00964A8F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4A099D71" w14:textId="539050DB" w:rsidR="004715B6" w:rsidRPr="00330A44" w:rsidRDefault="004715B6" w:rsidP="00964A8F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>S</w:t>
      </w:r>
      <w:r w:rsidR="005D76BA">
        <w:rPr>
          <w:rFonts w:asciiTheme="minorHAnsi" w:hAnsiTheme="minorHAnsi" w:cstheme="minorHAnsi"/>
          <w:sz w:val="20"/>
          <w:szCs w:val="20"/>
          <w:lang w:val="en-CA"/>
        </w:rPr>
        <w:t>cholarship of Teaching and Learning (</w:t>
      </w:r>
      <w:proofErr w:type="spellStart"/>
      <w:r w:rsidR="005D76BA">
        <w:rPr>
          <w:rFonts w:asciiTheme="minorHAnsi" w:hAnsiTheme="minorHAnsi" w:cstheme="minorHAnsi"/>
          <w:sz w:val="20"/>
          <w:szCs w:val="20"/>
          <w:lang w:val="en-CA"/>
        </w:rPr>
        <w:t>SoTL</w:t>
      </w:r>
      <w:proofErr w:type="spellEnd"/>
      <w:r w:rsidR="005D76BA">
        <w:rPr>
          <w:rFonts w:asciiTheme="minorHAnsi" w:hAnsiTheme="minorHAnsi" w:cstheme="minorHAnsi"/>
          <w:sz w:val="20"/>
          <w:szCs w:val="20"/>
          <w:lang w:val="en-CA"/>
        </w:rPr>
        <w:t>) Development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Program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                 </w:t>
      </w:r>
      <w:r w:rsidR="00964A8F">
        <w:rPr>
          <w:rFonts w:asciiTheme="minorHAnsi" w:hAnsiTheme="minorHAnsi" w:cstheme="minorHAnsi"/>
          <w:sz w:val="20"/>
          <w:szCs w:val="20"/>
          <w:lang w:val="en-CA"/>
        </w:rPr>
        <w:t xml:space="preserve">              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201</w:t>
      </w:r>
      <w:r w:rsidR="005D76BA">
        <w:rPr>
          <w:rFonts w:asciiTheme="minorHAnsi" w:hAnsiTheme="minorHAnsi" w:cstheme="minorHAnsi"/>
          <w:sz w:val="20"/>
          <w:szCs w:val="20"/>
          <w:lang w:val="en-CA"/>
        </w:rPr>
        <w:t>8</w:t>
      </w:r>
    </w:p>
    <w:p w14:paraId="47EAD929" w14:textId="77777777" w:rsidR="00964A8F" w:rsidRDefault="00964A8F" w:rsidP="00964A8F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1AB4A8A1" w14:textId="1D5F3C98" w:rsidR="00AD79EE" w:rsidRPr="00330A44" w:rsidRDefault="00AD79EE" w:rsidP="00964A8F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lastRenderedPageBreak/>
        <w:t>RWRD Program: Writing development Program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                                                    </w:t>
      </w:r>
      <w:r w:rsidR="00964A8F">
        <w:rPr>
          <w:rFonts w:asciiTheme="minorHAnsi" w:hAnsiTheme="minorHAnsi" w:cstheme="minorHAnsi"/>
          <w:sz w:val="20"/>
          <w:szCs w:val="20"/>
          <w:lang w:val="en-CA"/>
        </w:rPr>
        <w:t xml:space="preserve">                </w:t>
      </w:r>
      <w:r>
        <w:rPr>
          <w:rFonts w:asciiTheme="minorHAnsi" w:hAnsiTheme="minorHAnsi" w:cstheme="minorHAnsi"/>
          <w:sz w:val="20"/>
          <w:szCs w:val="20"/>
          <w:lang w:val="en-CA"/>
        </w:rPr>
        <w:t>2017</w:t>
      </w:r>
    </w:p>
    <w:p w14:paraId="049E967D" w14:textId="77777777" w:rsidR="00964A8F" w:rsidRDefault="00964A8F" w:rsidP="00901E55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46ACAE86" w14:textId="6DD7735D" w:rsidR="00AD79EE" w:rsidRPr="004715B6" w:rsidRDefault="00AD79EE" w:rsidP="00901E55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Graduate Student Teaching Development </w:t>
      </w:r>
      <w:r w:rsidR="00CC0B03">
        <w:rPr>
          <w:rFonts w:asciiTheme="minorHAnsi" w:hAnsiTheme="minorHAnsi" w:cstheme="minorHAnsi"/>
          <w:sz w:val="20"/>
          <w:szCs w:val="20"/>
          <w:lang w:val="en-CA"/>
        </w:rPr>
        <w:t>Program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</w:t>
      </w:r>
      <w:r w:rsidR="00964A8F">
        <w:rPr>
          <w:rFonts w:asciiTheme="minorHAnsi" w:hAnsiTheme="minorHAnsi" w:cstheme="minorHAnsi"/>
          <w:sz w:val="20"/>
          <w:szCs w:val="20"/>
          <w:lang w:val="en-CA"/>
        </w:rPr>
        <w:t xml:space="preserve">                </w:t>
      </w:r>
      <w:r w:rsidR="004715B6">
        <w:rPr>
          <w:rFonts w:asciiTheme="minorHAnsi" w:hAnsiTheme="minorHAnsi" w:cstheme="minorHAnsi"/>
          <w:sz w:val="20"/>
          <w:szCs w:val="20"/>
          <w:lang w:val="en-CA"/>
        </w:rPr>
        <w:t>2016</w:t>
      </w:r>
    </w:p>
    <w:p w14:paraId="2435A928" w14:textId="77777777" w:rsidR="00A02B9A" w:rsidRDefault="00A02B9A" w:rsidP="004715B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682FAF15" w14:textId="6807739A" w:rsidR="00901E55" w:rsidRPr="00901E55" w:rsidRDefault="00901E55" w:rsidP="00A02B9A">
      <w:pPr>
        <w:jc w:val="both"/>
        <w:rPr>
          <w:rFonts w:asciiTheme="minorHAnsi" w:hAnsiTheme="minorHAnsi" w:cstheme="minorHAnsi"/>
          <w:b/>
          <w:sz w:val="20"/>
          <w:szCs w:val="20"/>
          <w:u w:val="single"/>
          <w:lang w:val="en-CA"/>
        </w:rPr>
      </w:pPr>
      <w:r w:rsidRPr="00901E55">
        <w:rPr>
          <w:rFonts w:asciiTheme="minorHAnsi" w:hAnsiTheme="minorHAnsi" w:cstheme="minorHAnsi"/>
          <w:b/>
          <w:sz w:val="20"/>
          <w:szCs w:val="20"/>
          <w:u w:val="single"/>
          <w:lang w:val="en-CA"/>
        </w:rPr>
        <w:t>Elsewhere</w:t>
      </w:r>
    </w:p>
    <w:p w14:paraId="0D3102DA" w14:textId="77777777" w:rsidR="00964A8F" w:rsidRDefault="00964A8F" w:rsidP="00964A8F">
      <w:pPr>
        <w:jc w:val="both"/>
        <w:rPr>
          <w:rFonts w:asciiTheme="minorHAnsi" w:hAnsiTheme="minorHAnsi" w:cstheme="minorHAnsi"/>
          <w:bCs/>
          <w:sz w:val="20"/>
          <w:szCs w:val="20"/>
          <w:lang w:val="en-CA"/>
        </w:rPr>
      </w:pPr>
    </w:p>
    <w:p w14:paraId="7DD723D9" w14:textId="2FF5727E" w:rsidR="00901E55" w:rsidRDefault="00A02B9A" w:rsidP="00964A8F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bCs/>
          <w:sz w:val="20"/>
          <w:szCs w:val="20"/>
          <w:lang w:val="en-CA"/>
        </w:rPr>
        <w:t>Philosophy Exams</w:t>
      </w:r>
      <w:r w:rsidRPr="004715B6">
        <w:rPr>
          <w:rFonts w:asciiTheme="minorHAnsi" w:hAnsiTheme="minorHAnsi" w:cstheme="minorHAnsi"/>
          <w:bCs/>
          <w:sz w:val="20"/>
          <w:szCs w:val="20"/>
          <w:lang w:val="en-CA"/>
        </w:rPr>
        <w:t xml:space="preserve"> Develope</w:t>
      </w:r>
      <w:r w:rsidR="00901E55">
        <w:rPr>
          <w:rFonts w:asciiTheme="minorHAnsi" w:hAnsiTheme="minorHAnsi" w:cstheme="minorHAnsi"/>
          <w:bCs/>
          <w:sz w:val="20"/>
          <w:szCs w:val="20"/>
          <w:lang w:val="en-CA"/>
        </w:rPr>
        <w:t xml:space="preserve">r, </w:t>
      </w:r>
      <w:r w:rsidRPr="004715B6">
        <w:rPr>
          <w:rFonts w:asciiTheme="minorHAnsi" w:hAnsiTheme="minorHAnsi" w:cstheme="minorHAnsi"/>
          <w:bCs/>
          <w:sz w:val="20"/>
          <w:szCs w:val="20"/>
          <w:lang w:val="en-CA"/>
        </w:rPr>
        <w:t xml:space="preserve">Instituto </w:t>
      </w:r>
      <w:proofErr w:type="spellStart"/>
      <w:r w:rsidRPr="004715B6">
        <w:rPr>
          <w:rFonts w:asciiTheme="minorHAnsi" w:hAnsiTheme="minorHAnsi" w:cstheme="minorHAnsi"/>
          <w:bCs/>
          <w:sz w:val="20"/>
          <w:szCs w:val="20"/>
          <w:lang w:val="en-CA"/>
        </w:rPr>
        <w:t>Avaliar</w:t>
      </w:r>
      <w:proofErr w:type="spellEnd"/>
      <w:r w:rsidRPr="004715B6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</w:t>
      </w:r>
      <w:r w:rsidR="00964A8F">
        <w:rPr>
          <w:rFonts w:asciiTheme="minorHAnsi" w:hAnsiTheme="minorHAnsi" w:cstheme="minorHAnsi"/>
          <w:sz w:val="20"/>
          <w:szCs w:val="20"/>
          <w:lang w:val="en-CA"/>
        </w:rPr>
        <w:t xml:space="preserve">                </w:t>
      </w:r>
      <w:r w:rsidR="00901E55">
        <w:rPr>
          <w:rFonts w:asciiTheme="minorHAnsi" w:hAnsiTheme="minorHAnsi" w:cstheme="minorHAnsi"/>
          <w:sz w:val="20"/>
          <w:szCs w:val="20"/>
          <w:lang w:val="en-CA"/>
        </w:rPr>
        <w:t>2013</w:t>
      </w:r>
    </w:p>
    <w:p w14:paraId="5ADF9140" w14:textId="58E900F9" w:rsidR="00A02B9A" w:rsidRPr="00901E55" w:rsidRDefault="00A02B9A" w:rsidP="00964A8F">
      <w:pPr>
        <w:jc w:val="both"/>
        <w:rPr>
          <w:rFonts w:asciiTheme="minorHAnsi" w:hAnsiTheme="minorHAnsi" w:cstheme="minorHAnsi"/>
          <w:bCs/>
          <w:sz w:val="20"/>
          <w:szCs w:val="20"/>
          <w:lang w:val="en-CA"/>
        </w:rPr>
      </w:pPr>
      <w:r w:rsidRPr="004715B6">
        <w:rPr>
          <w:rFonts w:asciiTheme="minorHAnsi" w:hAnsiTheme="minorHAnsi" w:cstheme="minorHAnsi"/>
          <w:sz w:val="20"/>
          <w:szCs w:val="20"/>
          <w:lang w:val="en-US"/>
        </w:rPr>
        <w:t>(</w:t>
      </w:r>
      <w:proofErr w:type="gramStart"/>
      <w:r w:rsidRPr="004715B6">
        <w:rPr>
          <w:rFonts w:asciiTheme="minorHAnsi" w:hAnsiTheme="minorHAnsi" w:cstheme="minorHAnsi"/>
          <w:sz w:val="20"/>
          <w:szCs w:val="20"/>
          <w:lang w:val="en-US"/>
        </w:rPr>
        <w:t>elaborating</w:t>
      </w:r>
      <w:proofErr w:type="gramEnd"/>
      <w:r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philosophy test</w:t>
      </w:r>
      <w:r w:rsidR="001E4992">
        <w:rPr>
          <w:rFonts w:asciiTheme="minorHAnsi" w:hAnsiTheme="minorHAnsi" w:cstheme="minorHAnsi"/>
          <w:sz w:val="20"/>
          <w:szCs w:val="20"/>
          <w:lang w:val="en-US"/>
        </w:rPr>
        <w:t>s</w:t>
      </w:r>
      <w:r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to Brazilian high schools)</w:t>
      </w:r>
    </w:p>
    <w:p w14:paraId="31F228D0" w14:textId="44845820" w:rsidR="00A502E4" w:rsidRPr="004715B6" w:rsidRDefault="00D72768" w:rsidP="004715B6">
      <w:pPr>
        <w:rPr>
          <w:rFonts w:asciiTheme="minorHAnsi" w:eastAsia="Times New Roman Baltic" w:hAnsiTheme="minorHAnsi" w:cstheme="minorHAnsi"/>
          <w:b/>
          <w:bCs/>
          <w:sz w:val="20"/>
          <w:szCs w:val="20"/>
          <w:lang w:val="en-US" w:eastAsia="pt-BR" w:bidi="ar-SA"/>
        </w:rPr>
      </w:pP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</w:p>
    <w:p w14:paraId="30B02470" w14:textId="77777777" w:rsidR="00901E55" w:rsidRDefault="00901E55">
      <w:pPr>
        <w:rPr>
          <w:rFonts w:asciiTheme="minorHAnsi" w:hAnsiTheme="minorHAnsi" w:cstheme="minorHAnsi"/>
          <w:b/>
          <w:bCs/>
          <w:lang w:val="en-US"/>
        </w:rPr>
      </w:pPr>
    </w:p>
    <w:p w14:paraId="32148B01" w14:textId="546E0604" w:rsidR="00A502E4" w:rsidRPr="006C46BC" w:rsidRDefault="006C46BC">
      <w:pPr>
        <w:rPr>
          <w:rFonts w:asciiTheme="minorHAnsi" w:hAnsiTheme="minorHAnsi" w:cstheme="minorHAnsi"/>
          <w:b/>
          <w:lang w:val="en-US"/>
        </w:rPr>
      </w:pPr>
      <w:r w:rsidRPr="006C46BC">
        <w:rPr>
          <w:rFonts w:asciiTheme="minorHAnsi" w:hAnsiTheme="minorHAnsi" w:cstheme="minorHAnsi"/>
          <w:b/>
          <w:bCs/>
          <w:lang w:val="en-US"/>
        </w:rPr>
        <w:t>PROFESSIONAL</w:t>
      </w:r>
      <w:r w:rsidR="00901E55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DE4CBB" w:rsidRPr="006C46BC">
        <w:rPr>
          <w:rFonts w:asciiTheme="minorHAnsi" w:hAnsiTheme="minorHAnsi" w:cstheme="minorHAnsi"/>
          <w:b/>
          <w:bCs/>
          <w:lang w:val="en-US"/>
        </w:rPr>
        <w:t>SERVIC</w:t>
      </w:r>
      <w:r w:rsidRPr="006C46BC">
        <w:rPr>
          <w:rFonts w:asciiTheme="minorHAnsi" w:hAnsiTheme="minorHAnsi" w:cstheme="minorHAnsi"/>
          <w:b/>
          <w:bCs/>
          <w:lang w:val="en-US"/>
        </w:rPr>
        <w:t>E</w:t>
      </w:r>
    </w:p>
    <w:p w14:paraId="785332EF" w14:textId="77777777" w:rsidR="00901E55" w:rsidRDefault="00901E55" w:rsidP="00F7181D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6A96B51F" w14:textId="2EAF5628" w:rsidR="00901E55" w:rsidRPr="00901E55" w:rsidRDefault="00901E55" w:rsidP="00F7181D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  <w:r w:rsidRPr="00901E55"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  <w:t>Associations</w:t>
      </w:r>
      <w:r w:rsidR="00E833C9"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  <w:t xml:space="preserve"> and Conferences</w:t>
      </w:r>
    </w:p>
    <w:p w14:paraId="09B3862E" w14:textId="77777777" w:rsidR="00901E55" w:rsidRDefault="00901E55" w:rsidP="00F7181D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1F910BC3" w14:textId="2AD5E3F3" w:rsidR="00F7181D" w:rsidRDefault="00F7181D" w:rsidP="00F7181D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Program Committee Member at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he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Int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ernational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Society of History, Philosophy </w:t>
      </w:r>
    </w:p>
    <w:p w14:paraId="09413CA0" w14:textId="25B29653" w:rsidR="00F7181D" w:rsidRDefault="00F7181D" w:rsidP="00F7181D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and Social Studies of Biology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                                                   2021</w:t>
      </w:r>
    </w:p>
    <w:p w14:paraId="1C55275A" w14:textId="77777777" w:rsidR="00F7181D" w:rsidRDefault="00F7181D" w:rsidP="003A6901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60420400" w14:textId="77777777" w:rsidR="00901E55" w:rsidRDefault="00901E55" w:rsidP="00901E55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Student Representative at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he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Int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ernational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Society of History, Philosophy </w:t>
      </w:r>
    </w:p>
    <w:p w14:paraId="5FA05F25" w14:textId="77777777" w:rsidR="00901E55" w:rsidRPr="004715B6" w:rsidRDefault="00901E55" w:rsidP="00901E55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and Social Studies of Biology     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                                 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2017-2019</w:t>
      </w:r>
    </w:p>
    <w:p w14:paraId="22B8643C" w14:textId="266F04E8" w:rsidR="00901E55" w:rsidRDefault="00901E55" w:rsidP="003A6901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0C1BF26E" w14:textId="3FDECCD2" w:rsidR="00901E55" w:rsidRPr="00901E55" w:rsidRDefault="00901E55" w:rsidP="003A6901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  <w:r w:rsidRPr="00901E55"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  <w:t>University of Calgary</w:t>
      </w:r>
    </w:p>
    <w:p w14:paraId="2E03BBA2" w14:textId="77777777" w:rsidR="00901E55" w:rsidRDefault="00901E55" w:rsidP="003A6901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14BB9B81" w14:textId="667F7278" w:rsidR="001B7F81" w:rsidRPr="001B7F81" w:rsidRDefault="001B7F81" w:rsidP="003A6901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B7F81">
        <w:rPr>
          <w:rFonts w:asciiTheme="minorHAnsi" w:hAnsiTheme="minorHAnsi" w:cstheme="minorHAnsi"/>
          <w:sz w:val="20"/>
          <w:szCs w:val="20"/>
          <w:lang w:val="en-US"/>
        </w:rPr>
        <w:t>Member of the Climate and Diversity Committee in the Philosophy Dept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</w:t>
      </w:r>
      <w:r w:rsidR="00901E55">
        <w:rPr>
          <w:rFonts w:asciiTheme="minorHAnsi" w:hAnsiTheme="minorHAnsi" w:cstheme="minorHAnsi"/>
          <w:sz w:val="20"/>
          <w:szCs w:val="20"/>
          <w:lang w:val="en-US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US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</w:t>
      </w:r>
      <w:r>
        <w:rPr>
          <w:rFonts w:asciiTheme="minorHAnsi" w:hAnsiTheme="minorHAnsi" w:cstheme="minorHAnsi"/>
          <w:sz w:val="20"/>
          <w:szCs w:val="20"/>
          <w:lang w:val="en-US"/>
        </w:rPr>
        <w:t>2020</w:t>
      </w:r>
      <w:r w:rsidRPr="001B7F81">
        <w:rPr>
          <w:rFonts w:asciiTheme="minorHAnsi" w:hAnsiTheme="minorHAnsi" w:cstheme="minorHAnsi"/>
          <w:sz w:val="20"/>
          <w:szCs w:val="20"/>
          <w:lang w:val="en-US"/>
        </w:rPr>
        <w:t xml:space="preserve">     </w:t>
      </w:r>
    </w:p>
    <w:p w14:paraId="51EB4119" w14:textId="0D623875" w:rsidR="00A618F4" w:rsidRDefault="00A618F4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026274F8" w14:textId="1FFE3B14" w:rsidR="001F36A1" w:rsidRDefault="001F36A1" w:rsidP="00DA59EF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Minorities and Philosophy chapter director                                                                                          2019-2020</w:t>
      </w:r>
    </w:p>
    <w:p w14:paraId="7B476F02" w14:textId="77777777" w:rsidR="001F36A1" w:rsidRDefault="001F36A1" w:rsidP="00DA59EF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403C308D" w14:textId="3E2DE978" w:rsidR="00DA59EF" w:rsidRDefault="00DA59EF" w:rsidP="00DA59EF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Referee for the University of Calgary Graduate Philosophy Conference                                          2019-2020</w:t>
      </w:r>
    </w:p>
    <w:p w14:paraId="68C748AE" w14:textId="77777777" w:rsidR="00DA59EF" w:rsidRDefault="00DA59EF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0C1CA9A3" w14:textId="5E8F25E1" w:rsidR="00CC0B03" w:rsidRDefault="001E4992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Director</w:t>
      </w:r>
      <w:r w:rsidR="00CC0B03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of the Philosophy of Science Journal Club </w:t>
      </w:r>
      <w:r w:rsidR="00901E5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</w:t>
      </w:r>
      <w:r w:rsidR="00CC0B03">
        <w:rPr>
          <w:rFonts w:asciiTheme="minorHAnsi" w:hAnsiTheme="minorHAnsi" w:cstheme="minorHAnsi"/>
          <w:bCs/>
          <w:sz w:val="20"/>
          <w:szCs w:val="20"/>
          <w:lang w:val="en-US"/>
        </w:rPr>
        <w:t>2017-</w:t>
      </w:r>
      <w:r w:rsidR="00DA59EF">
        <w:rPr>
          <w:rFonts w:asciiTheme="minorHAnsi" w:hAnsiTheme="minorHAnsi" w:cstheme="minorHAnsi"/>
          <w:bCs/>
          <w:sz w:val="20"/>
          <w:szCs w:val="20"/>
          <w:lang w:val="en-US"/>
        </w:rPr>
        <w:t>2019</w:t>
      </w:r>
    </w:p>
    <w:p w14:paraId="03A853A6" w14:textId="77777777" w:rsidR="003501CD" w:rsidRDefault="003501CD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1BD010A5" w14:textId="626CD15A" w:rsidR="00403B9D" w:rsidRDefault="00403B9D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Student Representative in the University of Calgary Philosophy Department                                2018-2019</w:t>
      </w:r>
    </w:p>
    <w:p w14:paraId="0C7BA414" w14:textId="77777777" w:rsidR="00403B9D" w:rsidRDefault="00403B9D" w:rsidP="0004390B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0318C15A" w14:textId="1FE991E8" w:rsidR="0004390B" w:rsidRDefault="0004390B" w:rsidP="0004390B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Director of the Graduate Colloquium Seminar</w:t>
      </w:r>
      <w:r w:rsidR="00901E5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         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2017-2018</w:t>
      </w:r>
    </w:p>
    <w:p w14:paraId="659E4061" w14:textId="77777777" w:rsidR="0004390B" w:rsidRPr="004715B6" w:rsidRDefault="0004390B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42DC6881" w14:textId="534B25E2" w:rsidR="00437C96" w:rsidRDefault="0004390B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Director</w:t>
      </w:r>
      <w:r w:rsidR="00437C96"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of the Annual Graduate </w:t>
      </w:r>
      <w:r w:rsidR="00901E5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Philosophy </w:t>
      </w:r>
      <w:r w:rsidR="00437C96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Conference</w:t>
      </w:r>
      <w:r w:rsidR="00901E5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 </w:t>
      </w:r>
      <w:r w:rsidR="00437C96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201</w:t>
      </w:r>
      <w:r w:rsidR="002C5B9B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8</w:t>
      </w:r>
    </w:p>
    <w:p w14:paraId="1DD2B20F" w14:textId="77777777" w:rsidR="003029DB" w:rsidRPr="004715B6" w:rsidRDefault="003029DB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70E89929" w14:textId="3B2C4001" w:rsidR="003A6901" w:rsidRPr="004715B6" w:rsidRDefault="00EA1736" w:rsidP="0004390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O</w:t>
      </w:r>
      <w:r w:rsidR="003A6901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rganizer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of The Annual Graduate </w:t>
      </w:r>
      <w:r w:rsidR="00901E55">
        <w:rPr>
          <w:rFonts w:asciiTheme="minorHAnsi" w:hAnsiTheme="minorHAnsi" w:cstheme="minorHAnsi"/>
          <w:sz w:val="20"/>
          <w:szCs w:val="20"/>
          <w:lang w:val="en-US"/>
        </w:rPr>
        <w:t xml:space="preserve">Philosophy 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>Conference</w:t>
      </w:r>
      <w:r w:rsidR="00901E55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               </w:t>
      </w:r>
      <w:r w:rsidR="001C1CB6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</w:t>
      </w:r>
      <w:r w:rsidR="0004390B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</w:t>
      </w:r>
      <w:r w:rsidR="001E4992">
        <w:rPr>
          <w:rFonts w:asciiTheme="minorHAnsi" w:hAnsiTheme="minorHAnsi" w:cstheme="minorHAnsi"/>
          <w:sz w:val="20"/>
          <w:szCs w:val="20"/>
          <w:lang w:val="en-US"/>
        </w:rPr>
        <w:t xml:space="preserve">      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2017 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ab/>
        <w:t xml:space="preserve"> </w:t>
      </w:r>
    </w:p>
    <w:p w14:paraId="632FAD30" w14:textId="11E5E881" w:rsidR="00901E55" w:rsidRPr="00901E55" w:rsidRDefault="00901E55" w:rsidP="0004390B">
      <w:pPr>
        <w:rPr>
          <w:rFonts w:asciiTheme="minorHAnsi" w:hAnsiTheme="minorHAnsi" w:cstheme="minorHAnsi"/>
          <w:b/>
          <w:sz w:val="20"/>
          <w:szCs w:val="20"/>
          <w:u w:val="single"/>
          <w:lang w:val="en-US"/>
        </w:rPr>
      </w:pPr>
      <w:r>
        <w:rPr>
          <w:rFonts w:asciiTheme="minorHAnsi" w:hAnsiTheme="minorHAnsi" w:cstheme="minorHAnsi"/>
          <w:b/>
          <w:sz w:val="20"/>
          <w:szCs w:val="20"/>
          <w:u w:val="single"/>
          <w:lang w:val="en-US"/>
        </w:rPr>
        <w:t>Federal University of Minas Gerais</w:t>
      </w:r>
    </w:p>
    <w:p w14:paraId="125CDBA1" w14:textId="77777777" w:rsidR="00901E55" w:rsidRDefault="00901E55" w:rsidP="0004390B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4AD3D3F9" w14:textId="3EC0D726" w:rsidR="00A502E4" w:rsidRPr="004715B6" w:rsidRDefault="00EA1736" w:rsidP="0004390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O</w:t>
      </w:r>
      <w:r w:rsidR="00D72768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rganizer</w:t>
      </w:r>
      <w:r w:rsidR="00D72768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of Darwin International Confe</w:t>
      </w:r>
      <w:r w:rsidR="0004390B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rence </w:t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</w:t>
      </w:r>
      <w:r w:rsidR="0004390B" w:rsidRPr="004715B6">
        <w:rPr>
          <w:rFonts w:asciiTheme="minorHAnsi" w:hAnsiTheme="minorHAnsi" w:cstheme="minorHAnsi"/>
          <w:sz w:val="20"/>
          <w:szCs w:val="20"/>
          <w:lang w:val="en-US"/>
        </w:rPr>
        <w:t>2013</w:t>
      </w:r>
      <w:r w:rsidR="00D72768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3B77D0EC" w14:textId="77777777" w:rsidR="00A502E4" w:rsidRPr="004715B6" w:rsidRDefault="00A502E4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11D191F3" w14:textId="376330CE" w:rsidR="00FA064D" w:rsidRPr="000B4264" w:rsidRDefault="00EA1736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CA"/>
        </w:rPr>
        <w:t>Administrator</w:t>
      </w:r>
      <w:r w:rsidR="00D72768" w:rsidRPr="004715B6">
        <w:rPr>
          <w:rFonts w:asciiTheme="minorHAnsi" w:hAnsiTheme="minorHAnsi" w:cstheme="minorHAnsi"/>
          <w:sz w:val="20"/>
          <w:szCs w:val="20"/>
          <w:lang w:val="en-CA"/>
        </w:rPr>
        <w:t xml:space="preserve"> at </w:t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>Contemporary Thinking Studies Program</w:t>
      </w:r>
      <w:r w:rsidR="0004390B" w:rsidRPr="004715B6">
        <w:rPr>
          <w:rFonts w:asciiTheme="minorHAnsi" w:hAnsiTheme="minorHAnsi" w:cstheme="minorHAnsi"/>
          <w:sz w:val="20"/>
          <w:szCs w:val="20"/>
          <w:lang w:val="en-CA"/>
        </w:rPr>
        <w:t xml:space="preserve">     </w:t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2013</w:t>
      </w:r>
      <w:r w:rsidR="0004390B" w:rsidRPr="004715B6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                                         </w:t>
      </w:r>
      <w:r w:rsidR="004715B6">
        <w:rPr>
          <w:rFonts w:asciiTheme="minorHAnsi" w:hAnsiTheme="minorHAnsi" w:cstheme="minorHAnsi"/>
          <w:sz w:val="20"/>
          <w:szCs w:val="20"/>
          <w:lang w:val="en-CA"/>
        </w:rPr>
        <w:t xml:space="preserve">  </w:t>
      </w:r>
    </w:p>
    <w:p w14:paraId="361BCFC4" w14:textId="77777777" w:rsidR="0051112F" w:rsidRDefault="0051112F">
      <w:pPr>
        <w:jc w:val="both"/>
        <w:rPr>
          <w:rFonts w:asciiTheme="minorHAnsi" w:hAnsiTheme="minorHAnsi" w:cstheme="minorHAnsi"/>
          <w:b/>
          <w:lang w:val="en-CA"/>
        </w:rPr>
      </w:pPr>
    </w:p>
    <w:p w14:paraId="6C988F05" w14:textId="0DD16BA8" w:rsidR="00901E55" w:rsidRPr="00964A8F" w:rsidRDefault="00964A8F">
      <w:pPr>
        <w:jc w:val="both"/>
        <w:rPr>
          <w:rFonts w:asciiTheme="minorHAnsi" w:hAnsiTheme="minorHAnsi" w:cstheme="minorHAnsi"/>
          <w:b/>
          <w:lang w:val="en-CA"/>
        </w:rPr>
      </w:pPr>
      <w:r w:rsidRPr="00964A8F">
        <w:rPr>
          <w:rFonts w:asciiTheme="minorHAnsi" w:hAnsiTheme="minorHAnsi" w:cstheme="minorHAnsi"/>
          <w:b/>
          <w:lang w:val="en-CA"/>
        </w:rPr>
        <w:t>REFEREE SERVICE</w:t>
      </w:r>
    </w:p>
    <w:p w14:paraId="22BE0AB6" w14:textId="305F7D23" w:rsidR="0066036C" w:rsidRDefault="0066036C">
      <w:pPr>
        <w:jc w:val="both"/>
        <w:rPr>
          <w:rFonts w:asciiTheme="minorHAnsi" w:hAnsiTheme="minorHAnsi" w:cstheme="minorHAnsi"/>
          <w:b/>
          <w:lang w:val="en-CA"/>
        </w:rPr>
      </w:pPr>
    </w:p>
    <w:p w14:paraId="0D3BE4C5" w14:textId="029BEC8A" w:rsidR="0066036C" w:rsidRPr="009F6DB8" w:rsidRDefault="009F6DB8">
      <w:pPr>
        <w:jc w:val="both"/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</w:pPr>
      <w:r w:rsidRPr="009F6DB8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>Philosophy</w:t>
      </w:r>
      <w:r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 Theory and Practice in </w:t>
      </w:r>
      <w:proofErr w:type="gramStart"/>
      <w:r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>Biology ;</w:t>
      </w:r>
      <w:proofErr w:type="gramEnd"/>
      <w:r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 </w:t>
      </w:r>
      <w:r w:rsidR="0066036C" w:rsidRPr="008772C8">
        <w:rPr>
          <w:rFonts w:asciiTheme="minorHAnsi" w:hAnsiTheme="minorHAnsi" w:cstheme="minorHAnsi"/>
          <w:i/>
          <w:iCs/>
          <w:sz w:val="20"/>
          <w:szCs w:val="20"/>
          <w:lang w:val="en-US"/>
        </w:rPr>
        <w:t>Biology and Philosop</w:t>
      </w:r>
      <w:r w:rsidR="0066036C">
        <w:rPr>
          <w:rFonts w:asciiTheme="minorHAnsi" w:hAnsiTheme="minorHAnsi" w:cstheme="minorHAnsi"/>
          <w:i/>
          <w:iCs/>
          <w:sz w:val="20"/>
          <w:szCs w:val="20"/>
          <w:lang w:val="en-US"/>
        </w:rPr>
        <w:t>hy</w:t>
      </w:r>
      <w:r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; </w:t>
      </w:r>
      <w:r w:rsidR="0066036C" w:rsidRPr="005D3F2F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Studies in History and Philosophy of </w:t>
      </w:r>
      <w:r w:rsidR="00901E55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Science </w:t>
      </w:r>
      <w:r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; </w:t>
      </w:r>
      <w:r w:rsidR="0066036C" w:rsidRPr="0066036C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>Ecology and Evolution</w:t>
      </w:r>
    </w:p>
    <w:p w14:paraId="5C5AFB96" w14:textId="77777777" w:rsidR="00901E55" w:rsidRDefault="00901E55">
      <w:pPr>
        <w:jc w:val="both"/>
        <w:rPr>
          <w:rFonts w:asciiTheme="minorHAnsi" w:hAnsiTheme="minorHAnsi" w:cstheme="minorHAnsi"/>
          <w:b/>
          <w:lang w:val="en-CA"/>
        </w:rPr>
      </w:pPr>
    </w:p>
    <w:p w14:paraId="2A4B04D3" w14:textId="5FA51D1E" w:rsidR="008141BA" w:rsidRPr="008141BA" w:rsidRDefault="008141BA">
      <w:pPr>
        <w:jc w:val="both"/>
        <w:rPr>
          <w:rFonts w:asciiTheme="minorHAnsi" w:hAnsiTheme="minorHAnsi" w:cstheme="minorHAnsi"/>
          <w:b/>
          <w:lang w:val="en-CA"/>
        </w:rPr>
      </w:pPr>
      <w:r w:rsidRPr="008141BA">
        <w:rPr>
          <w:rFonts w:asciiTheme="minorHAnsi" w:hAnsiTheme="minorHAnsi" w:cstheme="minorHAnsi"/>
          <w:b/>
          <w:lang w:val="en-CA"/>
        </w:rPr>
        <w:t>PROFESSIONAL AFFILIATIONS</w:t>
      </w:r>
    </w:p>
    <w:p w14:paraId="5C62AE3F" w14:textId="50C38525" w:rsidR="008141BA" w:rsidRDefault="008141BA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</w:p>
    <w:p w14:paraId="647B55DD" w14:textId="1C7EDB9D" w:rsidR="00A725C7" w:rsidRPr="0099076E" w:rsidRDefault="00A725C7">
      <w:pPr>
        <w:jc w:val="both"/>
        <w:rPr>
          <w:rFonts w:asciiTheme="minorHAnsi" w:hAnsiTheme="minorHAnsi" w:cstheme="minorHAnsi"/>
          <w:i/>
          <w:iCs/>
          <w:sz w:val="20"/>
          <w:szCs w:val="20"/>
          <w:lang w:val="en-CA"/>
        </w:rPr>
      </w:pPr>
      <w:r w:rsidRPr="0099076E">
        <w:rPr>
          <w:rFonts w:asciiTheme="minorHAnsi" w:hAnsiTheme="minorHAnsi" w:cstheme="minorHAnsi"/>
          <w:i/>
          <w:iCs/>
          <w:sz w:val="20"/>
          <w:szCs w:val="20"/>
          <w:lang w:val="en-CA"/>
        </w:rPr>
        <w:t>American Philosophical Association</w:t>
      </w:r>
    </w:p>
    <w:p w14:paraId="32F06EAB" w14:textId="49BBD101" w:rsidR="008141BA" w:rsidRPr="0099076E" w:rsidRDefault="008141BA">
      <w:pPr>
        <w:jc w:val="both"/>
        <w:rPr>
          <w:rFonts w:asciiTheme="minorHAnsi" w:hAnsiTheme="minorHAnsi" w:cstheme="minorHAnsi"/>
          <w:i/>
          <w:iCs/>
          <w:sz w:val="20"/>
          <w:szCs w:val="20"/>
          <w:lang w:val="en-CA"/>
        </w:rPr>
      </w:pPr>
      <w:r w:rsidRPr="0099076E">
        <w:rPr>
          <w:rFonts w:asciiTheme="minorHAnsi" w:hAnsiTheme="minorHAnsi" w:cstheme="minorHAnsi"/>
          <w:i/>
          <w:iCs/>
          <w:sz w:val="20"/>
          <w:szCs w:val="20"/>
          <w:lang w:val="en-CA"/>
        </w:rPr>
        <w:t>Philosophy of Science Association</w:t>
      </w:r>
    </w:p>
    <w:p w14:paraId="3CFEE5FE" w14:textId="5430AFEF" w:rsidR="008141BA" w:rsidRPr="0099076E" w:rsidRDefault="008141BA">
      <w:pPr>
        <w:jc w:val="both"/>
        <w:rPr>
          <w:rFonts w:asciiTheme="minorHAnsi" w:hAnsiTheme="minorHAnsi" w:cstheme="minorHAnsi"/>
          <w:i/>
          <w:iCs/>
          <w:sz w:val="20"/>
          <w:szCs w:val="20"/>
          <w:lang w:val="en-CA"/>
        </w:rPr>
      </w:pPr>
      <w:r w:rsidRPr="0099076E">
        <w:rPr>
          <w:rFonts w:asciiTheme="minorHAnsi" w:hAnsiTheme="minorHAnsi" w:cstheme="minorHAnsi"/>
          <w:i/>
          <w:iCs/>
          <w:sz w:val="20"/>
          <w:szCs w:val="20"/>
          <w:lang w:val="en-CA"/>
        </w:rPr>
        <w:t>International Society of History, Philosophy and Social Studies of Biology</w:t>
      </w:r>
    </w:p>
    <w:p w14:paraId="0D64046B" w14:textId="77777777" w:rsidR="00DE3021" w:rsidRDefault="00DE3021">
      <w:pPr>
        <w:jc w:val="both"/>
        <w:rPr>
          <w:rFonts w:asciiTheme="minorHAnsi" w:hAnsiTheme="minorHAnsi" w:cstheme="minorHAnsi"/>
          <w:b/>
          <w:lang w:val="en-US"/>
        </w:rPr>
      </w:pPr>
    </w:p>
    <w:p w14:paraId="1A94F5C4" w14:textId="77777777" w:rsidR="00901E55" w:rsidRDefault="00901E55">
      <w:pPr>
        <w:jc w:val="both"/>
        <w:rPr>
          <w:rFonts w:asciiTheme="minorHAnsi" w:hAnsiTheme="minorHAnsi" w:cstheme="minorHAnsi"/>
          <w:b/>
          <w:lang w:val="en-US"/>
        </w:rPr>
      </w:pPr>
    </w:p>
    <w:p w14:paraId="6E4E9249" w14:textId="6349A03B" w:rsidR="001E4992" w:rsidRPr="001E4992" w:rsidRDefault="001E4992">
      <w:pPr>
        <w:jc w:val="both"/>
        <w:rPr>
          <w:rFonts w:asciiTheme="minorHAnsi" w:hAnsiTheme="minorHAnsi" w:cstheme="minorHAnsi"/>
          <w:b/>
          <w:lang w:val="en-US"/>
        </w:rPr>
      </w:pPr>
      <w:r w:rsidRPr="001E4992">
        <w:rPr>
          <w:rFonts w:asciiTheme="minorHAnsi" w:hAnsiTheme="minorHAnsi" w:cstheme="minorHAnsi"/>
          <w:b/>
          <w:lang w:val="en-US"/>
        </w:rPr>
        <w:t>LANGUAGES</w:t>
      </w:r>
    </w:p>
    <w:p w14:paraId="28987DD2" w14:textId="7D1FADDD" w:rsidR="001E4992" w:rsidRDefault="001E499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35DE98D" w14:textId="345403E0" w:rsidR="001E4992" w:rsidRDefault="001E499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English (fluent), German (fluent), </w:t>
      </w:r>
      <w:r w:rsidR="000A5E51">
        <w:rPr>
          <w:rFonts w:asciiTheme="minorHAnsi" w:hAnsiTheme="minorHAnsi" w:cstheme="minorHAnsi"/>
          <w:sz w:val="20"/>
          <w:szCs w:val="20"/>
          <w:lang w:val="en-US"/>
        </w:rPr>
        <w:t xml:space="preserve">Portuguese (native), </w:t>
      </w:r>
      <w:r>
        <w:rPr>
          <w:rFonts w:asciiTheme="minorHAnsi" w:hAnsiTheme="minorHAnsi" w:cstheme="minorHAnsi"/>
          <w:sz w:val="20"/>
          <w:szCs w:val="20"/>
          <w:lang w:val="en-US"/>
        </w:rPr>
        <w:t>and Spanish (</w:t>
      </w:r>
      <w:r w:rsidR="00E16C85">
        <w:rPr>
          <w:rFonts w:asciiTheme="minorHAnsi" w:hAnsiTheme="minorHAnsi" w:cstheme="minorHAnsi"/>
          <w:sz w:val="20"/>
          <w:szCs w:val="20"/>
          <w:lang w:val="en-US"/>
        </w:rPr>
        <w:t>reading and conversation</w:t>
      </w:r>
      <w:r>
        <w:rPr>
          <w:rFonts w:asciiTheme="minorHAnsi" w:hAnsiTheme="minorHAnsi" w:cstheme="minorHAnsi"/>
          <w:sz w:val="20"/>
          <w:szCs w:val="20"/>
          <w:lang w:val="en-US"/>
        </w:rPr>
        <w:t>)</w:t>
      </w:r>
    </w:p>
    <w:p w14:paraId="40F71E13" w14:textId="77777777" w:rsidR="00901E55" w:rsidRDefault="00901E55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</w:p>
    <w:p w14:paraId="02652E39" w14:textId="2814CC87" w:rsidR="00A502E4" w:rsidRPr="006C46BC" w:rsidRDefault="00D72768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 w:rsidRPr="006C46BC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REFERENCES</w:t>
      </w:r>
    </w:p>
    <w:p w14:paraId="7EAAF8FA" w14:textId="77777777" w:rsidR="00A502E4" w:rsidRPr="00330A44" w:rsidRDefault="00A502E4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001E787A" w14:textId="2B1F6EE5" w:rsidR="00A502E4" w:rsidRPr="004101B8" w:rsidRDefault="00D72768" w:rsidP="004101B8">
      <w:pPr>
        <w:pStyle w:val="ListParagraph"/>
        <w:numPr>
          <w:ilvl w:val="0"/>
          <w:numId w:val="4"/>
        </w:num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4101B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Marc </w:t>
      </w:r>
      <w:proofErr w:type="spellStart"/>
      <w:r w:rsidRPr="004101B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Ereshefsky</w:t>
      </w:r>
      <w:proofErr w:type="spellEnd"/>
      <w:r w:rsidRPr="004101B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(University of Calgary):</w:t>
      </w:r>
    </w:p>
    <w:p w14:paraId="2C0088DC" w14:textId="193359F3" w:rsidR="00A502E4" w:rsidRDefault="00D72768" w:rsidP="004101B8">
      <w:pPr>
        <w:ind w:left="709"/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Department of Philosophy, University of Calgary, Calgary, Alberta T2N 1N4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br/>
        <w:t xml:space="preserve">Canada. Email: </w:t>
      </w:r>
      <w:hyperlink r:id="rId7">
        <w:r w:rsidRPr="00330A44">
          <w:rPr>
            <w:rStyle w:val="LinkdaInternet"/>
            <w:rFonts w:asciiTheme="minorHAnsi" w:hAnsiTheme="minorHAnsi" w:cstheme="minorHAnsi"/>
            <w:color w:val="00000A"/>
            <w:sz w:val="20"/>
            <w:szCs w:val="20"/>
            <w:u w:val="none"/>
            <w:shd w:val="clear" w:color="auto" w:fill="FFFFFF"/>
            <w:lang w:val="en-US"/>
          </w:rPr>
          <w:t>ereshefs@ucalgary.ca</w:t>
        </w:r>
      </w:hyperlink>
    </w:p>
    <w:p w14:paraId="620E7AEB" w14:textId="608E79B0" w:rsidR="004101B8" w:rsidRDefault="004101B8" w:rsidP="004101B8">
      <w:pPr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</w:p>
    <w:p w14:paraId="60B1813A" w14:textId="77777777" w:rsidR="004101B8" w:rsidRPr="004101B8" w:rsidRDefault="004101B8" w:rsidP="004101B8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  <w:lang w:val="en-CA"/>
        </w:rPr>
      </w:pPr>
      <w:r w:rsidRPr="004101B8">
        <w:rPr>
          <w:rFonts w:asciiTheme="minorHAnsi" w:hAnsiTheme="minorHAnsi" w:cstheme="minorHAnsi"/>
          <w:sz w:val="20"/>
          <w:szCs w:val="20"/>
          <w:lang w:val="en-CA"/>
        </w:rPr>
        <w:t>Matthew Haber (University of Utah):</w:t>
      </w:r>
    </w:p>
    <w:p w14:paraId="14B767B0" w14:textId="77777777" w:rsidR="004101B8" w:rsidRPr="004101B8" w:rsidRDefault="004101B8" w:rsidP="004101B8">
      <w:pPr>
        <w:pStyle w:val="ListParagraph"/>
        <w:rPr>
          <w:rFonts w:asciiTheme="minorHAnsi" w:hAnsiTheme="minorHAnsi" w:cstheme="minorHAnsi"/>
          <w:sz w:val="20"/>
          <w:szCs w:val="20"/>
          <w:lang w:val="en-CA"/>
        </w:rPr>
      </w:pPr>
      <w:r w:rsidRPr="004101B8">
        <w:rPr>
          <w:rFonts w:asciiTheme="minorHAnsi" w:hAnsiTheme="minorHAnsi" w:cstheme="minorHAnsi"/>
          <w:sz w:val="20"/>
          <w:szCs w:val="20"/>
          <w:lang w:val="en-CA"/>
        </w:rPr>
        <w:t>Department of Philosophy, University of Utah, Salt Lake City, UT84112</w:t>
      </w:r>
    </w:p>
    <w:p w14:paraId="5B1187B4" w14:textId="33EFAA11" w:rsidR="004101B8" w:rsidRDefault="004101B8" w:rsidP="004101B8">
      <w:pPr>
        <w:pStyle w:val="ListParagraph"/>
        <w:rPr>
          <w:rFonts w:asciiTheme="minorHAnsi" w:hAnsiTheme="minorHAnsi" w:cstheme="minorHAnsi"/>
          <w:sz w:val="20"/>
          <w:szCs w:val="20"/>
          <w:lang w:val="en-CA"/>
        </w:rPr>
      </w:pPr>
      <w:r w:rsidRPr="004101B8">
        <w:rPr>
          <w:rFonts w:asciiTheme="minorHAnsi" w:hAnsiTheme="minorHAnsi" w:cstheme="minorHAnsi"/>
          <w:sz w:val="20"/>
          <w:szCs w:val="20"/>
          <w:lang w:val="en-CA"/>
        </w:rPr>
        <w:t>Email: matt.haber@utah.edu</w:t>
      </w:r>
    </w:p>
    <w:p w14:paraId="0816D90B" w14:textId="77777777" w:rsidR="004101B8" w:rsidRPr="004101B8" w:rsidRDefault="004101B8" w:rsidP="004101B8">
      <w:pPr>
        <w:pStyle w:val="ListParagraph"/>
        <w:rPr>
          <w:rFonts w:asciiTheme="minorHAnsi" w:hAnsiTheme="minorHAnsi" w:cstheme="minorHAnsi"/>
          <w:sz w:val="20"/>
          <w:szCs w:val="20"/>
          <w:lang w:val="en-CA"/>
        </w:rPr>
      </w:pPr>
    </w:p>
    <w:p w14:paraId="0583F31A" w14:textId="4E7C9609" w:rsidR="004101B8" w:rsidRPr="004101B8" w:rsidRDefault="004101B8" w:rsidP="004101B8">
      <w:pPr>
        <w:pStyle w:val="ListParagraph"/>
        <w:numPr>
          <w:ilvl w:val="0"/>
          <w:numId w:val="4"/>
        </w:num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4101B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Thomas </w:t>
      </w:r>
      <w:proofErr w:type="spellStart"/>
      <w:r w:rsidRPr="004101B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Reydon</w:t>
      </w:r>
      <w:proofErr w:type="spellEnd"/>
      <w:r w:rsidRPr="004101B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(Leibniz Universität Hannover): </w:t>
      </w:r>
    </w:p>
    <w:p w14:paraId="3211CDDD" w14:textId="77777777" w:rsidR="004101B8" w:rsidRPr="00330A44" w:rsidRDefault="004101B8" w:rsidP="004101B8">
      <w:pPr>
        <w:ind w:firstLine="709"/>
        <w:jc w:val="both"/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  <w:r w:rsidRPr="00330A44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Institute of Philosophy, Leibniz Universität Hannover, 30167 Hannover, Germany. </w:t>
      </w:r>
    </w:p>
    <w:p w14:paraId="2B8F1DAA" w14:textId="7562DE04" w:rsidR="0053250A" w:rsidRPr="004101B8" w:rsidRDefault="004101B8" w:rsidP="004101B8">
      <w:pPr>
        <w:ind w:firstLine="709"/>
        <w:jc w:val="both"/>
        <w:rPr>
          <w:rStyle w:val="LinkdaInternet"/>
          <w:rFonts w:asciiTheme="minorHAnsi" w:hAnsiTheme="minorHAnsi" w:cstheme="minorHAnsi"/>
          <w:color w:val="000000"/>
          <w:sz w:val="20"/>
          <w:szCs w:val="20"/>
          <w:u w:val="none"/>
          <w:shd w:val="clear" w:color="auto" w:fill="FFFFFF"/>
          <w:lang w:val="en-US"/>
        </w:rPr>
      </w:pPr>
      <w:r w:rsidRPr="00330A44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Email: </w:t>
      </w:r>
      <w:r w:rsidRPr="00330A44">
        <w:rPr>
          <w:rStyle w:val="LinkdaInternet"/>
          <w:rFonts w:asciiTheme="minorHAnsi" w:hAnsiTheme="minorHAnsi" w:cstheme="minorHAnsi"/>
          <w:color w:val="000000"/>
          <w:sz w:val="20"/>
          <w:szCs w:val="20"/>
          <w:u w:val="none"/>
          <w:shd w:val="clear" w:color="auto" w:fill="FFFFFF"/>
          <w:lang w:val="en-US"/>
        </w:rPr>
        <w:t xml:space="preserve">reydon@ww.uni-hannover.de </w:t>
      </w:r>
    </w:p>
    <w:p w14:paraId="28B4112D" w14:textId="77777777" w:rsidR="004101B8" w:rsidRDefault="004101B8">
      <w:pPr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</w:p>
    <w:p w14:paraId="2C71DE66" w14:textId="1FA5D17E" w:rsidR="0053250A" w:rsidRPr="004101B8" w:rsidRDefault="00D65DE3" w:rsidP="004101B8">
      <w:pPr>
        <w:pStyle w:val="ListParagraph"/>
        <w:numPr>
          <w:ilvl w:val="0"/>
          <w:numId w:val="4"/>
        </w:numPr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  <w:r w:rsidRPr="004101B8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C. </w:t>
      </w:r>
      <w:r w:rsidR="0053250A" w:rsidRPr="004101B8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>Ken</w:t>
      </w:r>
      <w:r w:rsidRPr="004101B8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>neth</w:t>
      </w:r>
      <w:r w:rsidR="0053250A" w:rsidRPr="004101B8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 Waters (University of Calgary):</w:t>
      </w:r>
    </w:p>
    <w:p w14:paraId="276DA827" w14:textId="77777777" w:rsidR="0053250A" w:rsidRPr="00330A44" w:rsidRDefault="0053250A" w:rsidP="004101B8">
      <w:pPr>
        <w:ind w:left="709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Department of Philosophy, University of Calgary, Calgary, Alberta T2N 1N4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br/>
        <w:t xml:space="preserve">Canada. Email: </w:t>
      </w:r>
      <w:r w:rsidR="00165447" w:rsidRPr="00330A44">
        <w:rPr>
          <w:rFonts w:asciiTheme="minorHAnsi" w:hAnsiTheme="minorHAnsi" w:cstheme="minorHAnsi"/>
          <w:sz w:val="20"/>
          <w:szCs w:val="20"/>
          <w:lang w:val="en-US"/>
        </w:rPr>
        <w:t>cwaters@ucalgary.ca</w:t>
      </w:r>
    </w:p>
    <w:p w14:paraId="34D8A361" w14:textId="77777777" w:rsidR="00165447" w:rsidRPr="00330A44" w:rsidRDefault="00165447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76009774" w14:textId="0B371DB8" w:rsidR="00165447" w:rsidRPr="004101B8" w:rsidRDefault="00165447" w:rsidP="004101B8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  <w:lang w:val="en-CA"/>
        </w:rPr>
      </w:pPr>
      <w:r w:rsidRPr="004101B8">
        <w:rPr>
          <w:rFonts w:asciiTheme="minorHAnsi" w:hAnsiTheme="minorHAnsi" w:cstheme="minorHAnsi"/>
          <w:sz w:val="20"/>
          <w:szCs w:val="20"/>
          <w:lang w:val="en-CA"/>
        </w:rPr>
        <w:t>Megan Delahanty (University of Calgary)</w:t>
      </w:r>
    </w:p>
    <w:p w14:paraId="0FBF2778" w14:textId="27DEC8F3" w:rsidR="00165447" w:rsidRDefault="00165447" w:rsidP="004101B8">
      <w:pPr>
        <w:ind w:left="709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Department of Philosophy, University of Calgary, Calgary,</w:t>
      </w:r>
      <w:r w:rsidR="00AC7344"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Alberta T2N 1N4</w:t>
      </w:r>
      <w:r w:rsidR="00AC7344" w:rsidRPr="00330A44">
        <w:rPr>
          <w:rFonts w:asciiTheme="minorHAnsi" w:hAnsiTheme="minorHAnsi" w:cstheme="minorHAnsi"/>
          <w:sz w:val="20"/>
          <w:szCs w:val="20"/>
          <w:lang w:val="en-US"/>
        </w:rPr>
        <w:br/>
        <w:t xml:space="preserve">Canada. Email: </w:t>
      </w:r>
      <w:r w:rsidR="0066036C" w:rsidRPr="0066036C">
        <w:rPr>
          <w:rFonts w:asciiTheme="minorHAnsi" w:hAnsiTheme="minorHAnsi" w:cstheme="minorHAnsi"/>
          <w:sz w:val="20"/>
          <w:szCs w:val="20"/>
          <w:lang w:val="en-US"/>
        </w:rPr>
        <w:t>mdelahan@ucalgary.ca</w:t>
      </w:r>
    </w:p>
    <w:p w14:paraId="7837D3DF" w14:textId="10C80089" w:rsidR="0066036C" w:rsidRDefault="0066036C" w:rsidP="0066036C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63C9383F" w14:textId="50063D89" w:rsidR="0066036C" w:rsidRDefault="0066036C" w:rsidP="0066036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Ford Doolittle (Dalhousie University)</w:t>
      </w:r>
    </w:p>
    <w:p w14:paraId="1A738990" w14:textId="744A16AF" w:rsidR="0066036C" w:rsidRDefault="0066036C" w:rsidP="0066036C">
      <w:pPr>
        <w:pStyle w:val="ListParagrap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Department of Biochemistry and Molecular Biology, Dalhousie University, Halifax, Nova Scotia B3H 4R2, Canada. Email: </w:t>
      </w:r>
      <w:r w:rsidR="00754E06" w:rsidRPr="00754E06">
        <w:rPr>
          <w:rFonts w:asciiTheme="minorHAnsi" w:hAnsiTheme="minorHAnsi" w:cstheme="minorHAnsi"/>
          <w:sz w:val="20"/>
          <w:szCs w:val="20"/>
          <w:lang w:val="en-US"/>
        </w:rPr>
        <w:t>ford@dal.ca</w:t>
      </w:r>
    </w:p>
    <w:p w14:paraId="7F66D859" w14:textId="0B1BA2AC" w:rsidR="00754E06" w:rsidRDefault="00754E06" w:rsidP="00754E06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3359D07B" w14:textId="7CA977E5" w:rsidR="00165447" w:rsidRDefault="00165447">
      <w:pPr>
        <w:rPr>
          <w:rFonts w:asciiTheme="minorHAnsi" w:hAnsiTheme="minorHAnsi" w:cstheme="minorHAnsi"/>
          <w:lang w:val="en-CA"/>
        </w:rPr>
      </w:pPr>
    </w:p>
    <w:p w14:paraId="0C699144" w14:textId="6E4203CB" w:rsidR="00754E06" w:rsidRPr="00754E06" w:rsidRDefault="00754E06" w:rsidP="00754E06">
      <w:pPr>
        <w:rPr>
          <w:rFonts w:asciiTheme="minorHAnsi" w:hAnsiTheme="minorHAnsi" w:cstheme="minorHAnsi"/>
          <w:lang w:val="en-CA"/>
        </w:rPr>
      </w:pPr>
    </w:p>
    <w:p w14:paraId="5E40E629" w14:textId="77777777" w:rsidR="00AC7344" w:rsidRPr="00330A44" w:rsidRDefault="00AC7344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1785D94A" w14:textId="3CCEFE90" w:rsidR="00A502E4" w:rsidRPr="00163804" w:rsidRDefault="00A502E4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</w:p>
    <w:sectPr w:rsidR="00A502E4" w:rsidRPr="00163804">
      <w:footerReference w:type="default" r:id="rId8"/>
      <w:pgSz w:w="11906" w:h="16838"/>
      <w:pgMar w:top="1134" w:right="1602" w:bottom="1693" w:left="1839" w:header="0" w:footer="113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8469E" w14:textId="77777777" w:rsidR="00697D3B" w:rsidRDefault="00697D3B">
      <w:r>
        <w:separator/>
      </w:r>
    </w:p>
  </w:endnote>
  <w:endnote w:type="continuationSeparator" w:id="0">
    <w:p w14:paraId="29F7F2A4" w14:textId="77777777" w:rsidR="00697D3B" w:rsidRDefault="00697D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WenQuanYi Micro Hei">
    <w:charset w:val="00"/>
    <w:family w:val="auto"/>
    <w:pitch w:val="variable"/>
  </w:font>
  <w:font w:name="Lohit Hindi">
    <w:altName w:val="Yu Gothic"/>
    <w:charset w:val="00"/>
    <w:family w:val="auto"/>
    <w:pitch w:val="variable"/>
  </w:font>
  <w:font w:name="Liberation Sans;Arial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altic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A013B" w14:textId="2AC66646" w:rsidR="00A502E4" w:rsidRDefault="00D72768">
    <w:pPr>
      <w:pStyle w:val="Rodap"/>
    </w:pPr>
    <w:r>
      <w:tab/>
    </w:r>
    <w:r>
      <w:fldChar w:fldCharType="begin"/>
    </w:r>
    <w:r>
      <w:instrText>PAGE</w:instrText>
    </w:r>
    <w:r>
      <w:fldChar w:fldCharType="separate"/>
    </w:r>
    <w:r w:rsidR="004928DD">
      <w:rPr>
        <w:noProof/>
      </w:rPr>
      <w:t>5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77C57" w14:textId="77777777" w:rsidR="00697D3B" w:rsidRDefault="00697D3B">
      <w:r>
        <w:separator/>
      </w:r>
    </w:p>
  </w:footnote>
  <w:footnote w:type="continuationSeparator" w:id="0">
    <w:p w14:paraId="7A4ADA28" w14:textId="77777777" w:rsidR="00697D3B" w:rsidRDefault="00697D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17FB4"/>
    <w:multiLevelType w:val="hybridMultilevel"/>
    <w:tmpl w:val="469A0056"/>
    <w:lvl w:ilvl="0" w:tplc="10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250C6B"/>
    <w:multiLevelType w:val="hybridMultilevel"/>
    <w:tmpl w:val="61C4FA36"/>
    <w:lvl w:ilvl="0" w:tplc="ED28A1F2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28" w:hanging="360"/>
      </w:pPr>
    </w:lvl>
    <w:lvl w:ilvl="2" w:tplc="1009001B" w:tentative="1">
      <w:start w:val="1"/>
      <w:numFmt w:val="lowerRoman"/>
      <w:lvlText w:val="%3."/>
      <w:lvlJc w:val="right"/>
      <w:pPr>
        <w:ind w:left="1848" w:hanging="180"/>
      </w:pPr>
    </w:lvl>
    <w:lvl w:ilvl="3" w:tplc="1009000F" w:tentative="1">
      <w:start w:val="1"/>
      <w:numFmt w:val="decimal"/>
      <w:lvlText w:val="%4."/>
      <w:lvlJc w:val="left"/>
      <w:pPr>
        <w:ind w:left="2568" w:hanging="360"/>
      </w:pPr>
    </w:lvl>
    <w:lvl w:ilvl="4" w:tplc="10090019" w:tentative="1">
      <w:start w:val="1"/>
      <w:numFmt w:val="lowerLetter"/>
      <w:lvlText w:val="%5."/>
      <w:lvlJc w:val="left"/>
      <w:pPr>
        <w:ind w:left="3288" w:hanging="360"/>
      </w:pPr>
    </w:lvl>
    <w:lvl w:ilvl="5" w:tplc="1009001B" w:tentative="1">
      <w:start w:val="1"/>
      <w:numFmt w:val="lowerRoman"/>
      <w:lvlText w:val="%6."/>
      <w:lvlJc w:val="right"/>
      <w:pPr>
        <w:ind w:left="4008" w:hanging="180"/>
      </w:pPr>
    </w:lvl>
    <w:lvl w:ilvl="6" w:tplc="1009000F" w:tentative="1">
      <w:start w:val="1"/>
      <w:numFmt w:val="decimal"/>
      <w:lvlText w:val="%7."/>
      <w:lvlJc w:val="left"/>
      <w:pPr>
        <w:ind w:left="4728" w:hanging="360"/>
      </w:pPr>
    </w:lvl>
    <w:lvl w:ilvl="7" w:tplc="10090019" w:tentative="1">
      <w:start w:val="1"/>
      <w:numFmt w:val="lowerLetter"/>
      <w:lvlText w:val="%8."/>
      <w:lvlJc w:val="left"/>
      <w:pPr>
        <w:ind w:left="5448" w:hanging="360"/>
      </w:pPr>
    </w:lvl>
    <w:lvl w:ilvl="8" w:tplc="1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" w15:restartNumberingAfterBreak="0">
    <w:nsid w:val="6FED1A09"/>
    <w:multiLevelType w:val="hybridMultilevel"/>
    <w:tmpl w:val="7D5833F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887529"/>
    <w:multiLevelType w:val="hybridMultilevel"/>
    <w:tmpl w:val="D520BECA"/>
    <w:lvl w:ilvl="0" w:tplc="72F476B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788" w:hanging="360"/>
      </w:pPr>
    </w:lvl>
    <w:lvl w:ilvl="2" w:tplc="1009001B" w:tentative="1">
      <w:start w:val="1"/>
      <w:numFmt w:val="lowerRoman"/>
      <w:lvlText w:val="%3."/>
      <w:lvlJc w:val="right"/>
      <w:pPr>
        <w:ind w:left="2508" w:hanging="180"/>
      </w:pPr>
    </w:lvl>
    <w:lvl w:ilvl="3" w:tplc="1009000F" w:tentative="1">
      <w:start w:val="1"/>
      <w:numFmt w:val="decimal"/>
      <w:lvlText w:val="%4."/>
      <w:lvlJc w:val="left"/>
      <w:pPr>
        <w:ind w:left="3228" w:hanging="360"/>
      </w:pPr>
    </w:lvl>
    <w:lvl w:ilvl="4" w:tplc="10090019" w:tentative="1">
      <w:start w:val="1"/>
      <w:numFmt w:val="lowerLetter"/>
      <w:lvlText w:val="%5."/>
      <w:lvlJc w:val="left"/>
      <w:pPr>
        <w:ind w:left="3948" w:hanging="360"/>
      </w:pPr>
    </w:lvl>
    <w:lvl w:ilvl="5" w:tplc="1009001B" w:tentative="1">
      <w:start w:val="1"/>
      <w:numFmt w:val="lowerRoman"/>
      <w:lvlText w:val="%6."/>
      <w:lvlJc w:val="right"/>
      <w:pPr>
        <w:ind w:left="4668" w:hanging="180"/>
      </w:pPr>
    </w:lvl>
    <w:lvl w:ilvl="6" w:tplc="1009000F" w:tentative="1">
      <w:start w:val="1"/>
      <w:numFmt w:val="decimal"/>
      <w:lvlText w:val="%7."/>
      <w:lvlJc w:val="left"/>
      <w:pPr>
        <w:ind w:left="5388" w:hanging="360"/>
      </w:pPr>
    </w:lvl>
    <w:lvl w:ilvl="7" w:tplc="10090019" w:tentative="1">
      <w:start w:val="1"/>
      <w:numFmt w:val="lowerLetter"/>
      <w:lvlText w:val="%8."/>
      <w:lvlJc w:val="left"/>
      <w:pPr>
        <w:ind w:left="6108" w:hanging="360"/>
      </w:pPr>
    </w:lvl>
    <w:lvl w:ilvl="8" w:tplc="100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SwMDUxMzAwMTAxNTZU0lEKTi0uzszPAykwMasFAPrlHlItAAAA"/>
  </w:docVars>
  <w:rsids>
    <w:rsidRoot w:val="00A502E4"/>
    <w:rsid w:val="000021ED"/>
    <w:rsid w:val="00012C12"/>
    <w:rsid w:val="00012C88"/>
    <w:rsid w:val="00037165"/>
    <w:rsid w:val="000403D5"/>
    <w:rsid w:val="0004390B"/>
    <w:rsid w:val="00043D51"/>
    <w:rsid w:val="00055D6E"/>
    <w:rsid w:val="00063639"/>
    <w:rsid w:val="00075259"/>
    <w:rsid w:val="000A5E51"/>
    <w:rsid w:val="000B0117"/>
    <w:rsid w:val="000B4264"/>
    <w:rsid w:val="000C318B"/>
    <w:rsid w:val="000D2576"/>
    <w:rsid w:val="000D47D7"/>
    <w:rsid w:val="000D5C0C"/>
    <w:rsid w:val="000E6427"/>
    <w:rsid w:val="001243AC"/>
    <w:rsid w:val="001251D4"/>
    <w:rsid w:val="00127F4D"/>
    <w:rsid w:val="00127FB3"/>
    <w:rsid w:val="00135F13"/>
    <w:rsid w:val="001449E2"/>
    <w:rsid w:val="00163804"/>
    <w:rsid w:val="00165447"/>
    <w:rsid w:val="00183A8B"/>
    <w:rsid w:val="0019020A"/>
    <w:rsid w:val="0019045F"/>
    <w:rsid w:val="00195E28"/>
    <w:rsid w:val="001975A3"/>
    <w:rsid w:val="001A02EF"/>
    <w:rsid w:val="001A032B"/>
    <w:rsid w:val="001A4EFC"/>
    <w:rsid w:val="001B0A6E"/>
    <w:rsid w:val="001B1642"/>
    <w:rsid w:val="001B19E4"/>
    <w:rsid w:val="001B25C4"/>
    <w:rsid w:val="001B55A6"/>
    <w:rsid w:val="001B7F81"/>
    <w:rsid w:val="001C1CB6"/>
    <w:rsid w:val="001C3D4F"/>
    <w:rsid w:val="001D4F83"/>
    <w:rsid w:val="001E06EB"/>
    <w:rsid w:val="001E0EAA"/>
    <w:rsid w:val="001E27CF"/>
    <w:rsid w:val="001E375E"/>
    <w:rsid w:val="001E4992"/>
    <w:rsid w:val="001F36A1"/>
    <w:rsid w:val="0020203E"/>
    <w:rsid w:val="00207349"/>
    <w:rsid w:val="00214BF6"/>
    <w:rsid w:val="0021531B"/>
    <w:rsid w:val="002236EF"/>
    <w:rsid w:val="0022572C"/>
    <w:rsid w:val="0022723E"/>
    <w:rsid w:val="002461B0"/>
    <w:rsid w:val="00260AD6"/>
    <w:rsid w:val="00265778"/>
    <w:rsid w:val="00277C0C"/>
    <w:rsid w:val="00277E82"/>
    <w:rsid w:val="00280958"/>
    <w:rsid w:val="00283AE2"/>
    <w:rsid w:val="002851AA"/>
    <w:rsid w:val="0028536D"/>
    <w:rsid w:val="00291AB9"/>
    <w:rsid w:val="002A02D8"/>
    <w:rsid w:val="002A458A"/>
    <w:rsid w:val="002C5645"/>
    <w:rsid w:val="002C5B9B"/>
    <w:rsid w:val="002C6741"/>
    <w:rsid w:val="002E4740"/>
    <w:rsid w:val="002E5AD3"/>
    <w:rsid w:val="002F3DF3"/>
    <w:rsid w:val="003029DB"/>
    <w:rsid w:val="00311859"/>
    <w:rsid w:val="003166D8"/>
    <w:rsid w:val="00330A44"/>
    <w:rsid w:val="00340139"/>
    <w:rsid w:val="00342388"/>
    <w:rsid w:val="003501CD"/>
    <w:rsid w:val="0035064F"/>
    <w:rsid w:val="003517DA"/>
    <w:rsid w:val="00354B53"/>
    <w:rsid w:val="00355BB9"/>
    <w:rsid w:val="003630CB"/>
    <w:rsid w:val="00380694"/>
    <w:rsid w:val="003A64BE"/>
    <w:rsid w:val="003A6901"/>
    <w:rsid w:val="003B001A"/>
    <w:rsid w:val="003B3BF2"/>
    <w:rsid w:val="003C507E"/>
    <w:rsid w:val="003E02F3"/>
    <w:rsid w:val="003E4EDE"/>
    <w:rsid w:val="003F6BAA"/>
    <w:rsid w:val="003F7F1A"/>
    <w:rsid w:val="00403B9D"/>
    <w:rsid w:val="00407798"/>
    <w:rsid w:val="004101B8"/>
    <w:rsid w:val="004170C7"/>
    <w:rsid w:val="00436C09"/>
    <w:rsid w:val="0043783A"/>
    <w:rsid w:val="00437C96"/>
    <w:rsid w:val="00451EE4"/>
    <w:rsid w:val="00461464"/>
    <w:rsid w:val="004715B6"/>
    <w:rsid w:val="0047282E"/>
    <w:rsid w:val="004739E0"/>
    <w:rsid w:val="00476B19"/>
    <w:rsid w:val="00481446"/>
    <w:rsid w:val="004928DD"/>
    <w:rsid w:val="004A393D"/>
    <w:rsid w:val="004B03DD"/>
    <w:rsid w:val="004B5D1D"/>
    <w:rsid w:val="004C10F0"/>
    <w:rsid w:val="004C1CCB"/>
    <w:rsid w:val="004C5606"/>
    <w:rsid w:val="004D0312"/>
    <w:rsid w:val="004D161C"/>
    <w:rsid w:val="004D2444"/>
    <w:rsid w:val="004D2F38"/>
    <w:rsid w:val="004E0545"/>
    <w:rsid w:val="004E2879"/>
    <w:rsid w:val="004E2ECE"/>
    <w:rsid w:val="004E47BA"/>
    <w:rsid w:val="00510E76"/>
    <w:rsid w:val="0051112F"/>
    <w:rsid w:val="00513AB9"/>
    <w:rsid w:val="00515A73"/>
    <w:rsid w:val="0053250A"/>
    <w:rsid w:val="00547531"/>
    <w:rsid w:val="00557DB5"/>
    <w:rsid w:val="00560FA5"/>
    <w:rsid w:val="005705FD"/>
    <w:rsid w:val="0057063A"/>
    <w:rsid w:val="005832A4"/>
    <w:rsid w:val="00586156"/>
    <w:rsid w:val="00596E35"/>
    <w:rsid w:val="005A6742"/>
    <w:rsid w:val="005B3B1C"/>
    <w:rsid w:val="005B4C2E"/>
    <w:rsid w:val="005B6FE6"/>
    <w:rsid w:val="005D3F2F"/>
    <w:rsid w:val="005D43FD"/>
    <w:rsid w:val="005D76BA"/>
    <w:rsid w:val="005E04EC"/>
    <w:rsid w:val="006022EA"/>
    <w:rsid w:val="00602367"/>
    <w:rsid w:val="00611BB8"/>
    <w:rsid w:val="006124A5"/>
    <w:rsid w:val="00614190"/>
    <w:rsid w:val="00614BF0"/>
    <w:rsid w:val="00625F1F"/>
    <w:rsid w:val="006270A1"/>
    <w:rsid w:val="00631577"/>
    <w:rsid w:val="006321D1"/>
    <w:rsid w:val="006331FA"/>
    <w:rsid w:val="006501F3"/>
    <w:rsid w:val="00654284"/>
    <w:rsid w:val="0066036C"/>
    <w:rsid w:val="006847D4"/>
    <w:rsid w:val="006869DC"/>
    <w:rsid w:val="00691933"/>
    <w:rsid w:val="00697D3B"/>
    <w:rsid w:val="006A1434"/>
    <w:rsid w:val="006B2D4F"/>
    <w:rsid w:val="006B4121"/>
    <w:rsid w:val="006B6037"/>
    <w:rsid w:val="006B74F7"/>
    <w:rsid w:val="006C091F"/>
    <w:rsid w:val="006C33F0"/>
    <w:rsid w:val="006C46BC"/>
    <w:rsid w:val="006C4A07"/>
    <w:rsid w:val="006C7883"/>
    <w:rsid w:val="006E385E"/>
    <w:rsid w:val="00707743"/>
    <w:rsid w:val="007331D8"/>
    <w:rsid w:val="007360DE"/>
    <w:rsid w:val="00754E06"/>
    <w:rsid w:val="007616ED"/>
    <w:rsid w:val="00762CFE"/>
    <w:rsid w:val="007642BE"/>
    <w:rsid w:val="007729BC"/>
    <w:rsid w:val="0079479C"/>
    <w:rsid w:val="007A26D3"/>
    <w:rsid w:val="007B3A02"/>
    <w:rsid w:val="007C1618"/>
    <w:rsid w:val="007D1AA8"/>
    <w:rsid w:val="008070E1"/>
    <w:rsid w:val="008141BA"/>
    <w:rsid w:val="008213C4"/>
    <w:rsid w:val="00824A3A"/>
    <w:rsid w:val="008406B1"/>
    <w:rsid w:val="00840DA8"/>
    <w:rsid w:val="0084471F"/>
    <w:rsid w:val="00854404"/>
    <w:rsid w:val="00861292"/>
    <w:rsid w:val="008612C9"/>
    <w:rsid w:val="0086216B"/>
    <w:rsid w:val="00872D7F"/>
    <w:rsid w:val="00875E1D"/>
    <w:rsid w:val="008772C8"/>
    <w:rsid w:val="00883F61"/>
    <w:rsid w:val="0089060B"/>
    <w:rsid w:val="008A067F"/>
    <w:rsid w:val="008A52ED"/>
    <w:rsid w:val="008C2144"/>
    <w:rsid w:val="008C238D"/>
    <w:rsid w:val="008C3168"/>
    <w:rsid w:val="008C4977"/>
    <w:rsid w:val="008C6C02"/>
    <w:rsid w:val="008D7C2F"/>
    <w:rsid w:val="008E6706"/>
    <w:rsid w:val="00901411"/>
    <w:rsid w:val="00901E55"/>
    <w:rsid w:val="009159B4"/>
    <w:rsid w:val="00916460"/>
    <w:rsid w:val="00916D64"/>
    <w:rsid w:val="009410BA"/>
    <w:rsid w:val="00943792"/>
    <w:rsid w:val="00944E84"/>
    <w:rsid w:val="009513B6"/>
    <w:rsid w:val="00951578"/>
    <w:rsid w:val="0096395C"/>
    <w:rsid w:val="00964A8F"/>
    <w:rsid w:val="00971116"/>
    <w:rsid w:val="0097542A"/>
    <w:rsid w:val="00976371"/>
    <w:rsid w:val="009875ED"/>
    <w:rsid w:val="009879BE"/>
    <w:rsid w:val="0099076E"/>
    <w:rsid w:val="00992AD0"/>
    <w:rsid w:val="00996853"/>
    <w:rsid w:val="009A608B"/>
    <w:rsid w:val="009A6EAA"/>
    <w:rsid w:val="009B0439"/>
    <w:rsid w:val="009B2114"/>
    <w:rsid w:val="009C4089"/>
    <w:rsid w:val="009C40AC"/>
    <w:rsid w:val="009D2B57"/>
    <w:rsid w:val="009F0D6E"/>
    <w:rsid w:val="009F1131"/>
    <w:rsid w:val="009F61D4"/>
    <w:rsid w:val="009F6DB8"/>
    <w:rsid w:val="009F794C"/>
    <w:rsid w:val="009F7C14"/>
    <w:rsid w:val="00A02B9A"/>
    <w:rsid w:val="00A064A1"/>
    <w:rsid w:val="00A154C9"/>
    <w:rsid w:val="00A21673"/>
    <w:rsid w:val="00A2416E"/>
    <w:rsid w:val="00A31881"/>
    <w:rsid w:val="00A408A9"/>
    <w:rsid w:val="00A40D53"/>
    <w:rsid w:val="00A43B4E"/>
    <w:rsid w:val="00A443BC"/>
    <w:rsid w:val="00A46CF0"/>
    <w:rsid w:val="00A47D60"/>
    <w:rsid w:val="00A502E4"/>
    <w:rsid w:val="00A618F4"/>
    <w:rsid w:val="00A725C7"/>
    <w:rsid w:val="00A73394"/>
    <w:rsid w:val="00A761FF"/>
    <w:rsid w:val="00A767D0"/>
    <w:rsid w:val="00A77B01"/>
    <w:rsid w:val="00A80463"/>
    <w:rsid w:val="00A81CA9"/>
    <w:rsid w:val="00A868C9"/>
    <w:rsid w:val="00A942B1"/>
    <w:rsid w:val="00A95271"/>
    <w:rsid w:val="00AA3E49"/>
    <w:rsid w:val="00AB06F7"/>
    <w:rsid w:val="00AB7D67"/>
    <w:rsid w:val="00AC0233"/>
    <w:rsid w:val="00AC0CB4"/>
    <w:rsid w:val="00AC2E1D"/>
    <w:rsid w:val="00AC58DB"/>
    <w:rsid w:val="00AC7344"/>
    <w:rsid w:val="00AD1F6D"/>
    <w:rsid w:val="00AD79EE"/>
    <w:rsid w:val="00AE11D1"/>
    <w:rsid w:val="00AE2846"/>
    <w:rsid w:val="00AF3496"/>
    <w:rsid w:val="00B0417A"/>
    <w:rsid w:val="00B050E6"/>
    <w:rsid w:val="00B23C3A"/>
    <w:rsid w:val="00B37716"/>
    <w:rsid w:val="00B41E12"/>
    <w:rsid w:val="00B43E22"/>
    <w:rsid w:val="00B4483A"/>
    <w:rsid w:val="00B45E52"/>
    <w:rsid w:val="00B5189C"/>
    <w:rsid w:val="00B54B6B"/>
    <w:rsid w:val="00B77451"/>
    <w:rsid w:val="00B77CAF"/>
    <w:rsid w:val="00B867C4"/>
    <w:rsid w:val="00B96591"/>
    <w:rsid w:val="00B96B42"/>
    <w:rsid w:val="00BA16EC"/>
    <w:rsid w:val="00BA34F8"/>
    <w:rsid w:val="00BC1DE7"/>
    <w:rsid w:val="00BD33FF"/>
    <w:rsid w:val="00BD3A0C"/>
    <w:rsid w:val="00BD6EB0"/>
    <w:rsid w:val="00BE6DAA"/>
    <w:rsid w:val="00BF39D1"/>
    <w:rsid w:val="00BF6ADB"/>
    <w:rsid w:val="00C202C1"/>
    <w:rsid w:val="00C40A23"/>
    <w:rsid w:val="00C44F9D"/>
    <w:rsid w:val="00C47F75"/>
    <w:rsid w:val="00C56FE2"/>
    <w:rsid w:val="00C7587C"/>
    <w:rsid w:val="00C91658"/>
    <w:rsid w:val="00C931D6"/>
    <w:rsid w:val="00C94B46"/>
    <w:rsid w:val="00CA4892"/>
    <w:rsid w:val="00CA7401"/>
    <w:rsid w:val="00CC0B03"/>
    <w:rsid w:val="00CC0EA3"/>
    <w:rsid w:val="00CC2CD0"/>
    <w:rsid w:val="00CC3027"/>
    <w:rsid w:val="00CD0CC7"/>
    <w:rsid w:val="00CE201F"/>
    <w:rsid w:val="00CE46D5"/>
    <w:rsid w:val="00CE50E0"/>
    <w:rsid w:val="00D00EB0"/>
    <w:rsid w:val="00D0316C"/>
    <w:rsid w:val="00D0648E"/>
    <w:rsid w:val="00D11D4A"/>
    <w:rsid w:val="00D15DE4"/>
    <w:rsid w:val="00D300C0"/>
    <w:rsid w:val="00D34EF3"/>
    <w:rsid w:val="00D37298"/>
    <w:rsid w:val="00D40213"/>
    <w:rsid w:val="00D44331"/>
    <w:rsid w:val="00D44D9E"/>
    <w:rsid w:val="00D56B7B"/>
    <w:rsid w:val="00D623EE"/>
    <w:rsid w:val="00D62520"/>
    <w:rsid w:val="00D65DE3"/>
    <w:rsid w:val="00D72768"/>
    <w:rsid w:val="00D82001"/>
    <w:rsid w:val="00D92306"/>
    <w:rsid w:val="00DA59EF"/>
    <w:rsid w:val="00DB0D19"/>
    <w:rsid w:val="00DB215E"/>
    <w:rsid w:val="00DC43A7"/>
    <w:rsid w:val="00DE0678"/>
    <w:rsid w:val="00DE3021"/>
    <w:rsid w:val="00DE4CBB"/>
    <w:rsid w:val="00DE4FD9"/>
    <w:rsid w:val="00DE55A8"/>
    <w:rsid w:val="00DF1E68"/>
    <w:rsid w:val="00E14D9D"/>
    <w:rsid w:val="00E16C85"/>
    <w:rsid w:val="00E31FEF"/>
    <w:rsid w:val="00E3329E"/>
    <w:rsid w:val="00E37562"/>
    <w:rsid w:val="00E45E52"/>
    <w:rsid w:val="00E514F6"/>
    <w:rsid w:val="00E62C20"/>
    <w:rsid w:val="00E7555A"/>
    <w:rsid w:val="00E75D36"/>
    <w:rsid w:val="00E833C9"/>
    <w:rsid w:val="00E85706"/>
    <w:rsid w:val="00EA1736"/>
    <w:rsid w:val="00EA4CED"/>
    <w:rsid w:val="00EA63B5"/>
    <w:rsid w:val="00EB0980"/>
    <w:rsid w:val="00EB3666"/>
    <w:rsid w:val="00EC138D"/>
    <w:rsid w:val="00EC7660"/>
    <w:rsid w:val="00EC7F27"/>
    <w:rsid w:val="00EF1CB2"/>
    <w:rsid w:val="00F10BC4"/>
    <w:rsid w:val="00F12C68"/>
    <w:rsid w:val="00F31727"/>
    <w:rsid w:val="00F42F05"/>
    <w:rsid w:val="00F50813"/>
    <w:rsid w:val="00F5093E"/>
    <w:rsid w:val="00F53231"/>
    <w:rsid w:val="00F535A1"/>
    <w:rsid w:val="00F56868"/>
    <w:rsid w:val="00F60DF1"/>
    <w:rsid w:val="00F61747"/>
    <w:rsid w:val="00F639B0"/>
    <w:rsid w:val="00F7181D"/>
    <w:rsid w:val="00F926B0"/>
    <w:rsid w:val="00FA064D"/>
    <w:rsid w:val="00FA3E4F"/>
    <w:rsid w:val="00FA7421"/>
    <w:rsid w:val="00FB059E"/>
    <w:rsid w:val="00FB2E69"/>
    <w:rsid w:val="00FB56C1"/>
    <w:rsid w:val="00FB7B9B"/>
    <w:rsid w:val="00FC6BD6"/>
    <w:rsid w:val="00FC7A01"/>
    <w:rsid w:val="00FD04D8"/>
    <w:rsid w:val="00FD3152"/>
    <w:rsid w:val="00FE1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88EAFC"/>
  <w15:docId w15:val="{D2097CBC-29F2-46AB-96C4-8A7E205F1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Droid Sans Fallback" w:hAnsi="Liberation Serif" w:cs="FreeSans"/>
        <w:sz w:val="24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widowControl w:val="0"/>
      <w:suppressAutoHyphens/>
    </w:pPr>
    <w:rPr>
      <w:rFonts w:ascii="Liberation Serif;Times New Roma" w:eastAsia="WenQuanYi Micro Hei" w:hAnsi="Liberation Serif;Times New Roma" w:cs="Lohit Hindi"/>
      <w:color w:val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LinkdaInternet">
    <w:name w:val="Link da Internet"/>
    <w:rPr>
      <w:color w:val="000080"/>
      <w:u w:val="single"/>
    </w:rPr>
  </w:style>
  <w:style w:type="paragraph" w:customStyle="1" w:styleId="Ttulo">
    <w:name w:val="Título"/>
    <w:basedOn w:val="Normal"/>
    <w:next w:val="Corpodotexto"/>
    <w:pPr>
      <w:keepNext/>
      <w:spacing w:before="240" w:after="120"/>
    </w:pPr>
    <w:rPr>
      <w:rFonts w:ascii="Liberation Sans;Arial" w:hAnsi="Liberation Sans;Arial"/>
      <w:sz w:val="28"/>
      <w:szCs w:val="28"/>
    </w:rPr>
  </w:style>
  <w:style w:type="paragraph" w:customStyle="1" w:styleId="Corpodotexto">
    <w:name w:val="Corpo do texto"/>
    <w:basedOn w:val="Normal"/>
    <w:pPr>
      <w:spacing w:after="120" w:line="288" w:lineRule="auto"/>
    </w:pPr>
  </w:style>
  <w:style w:type="paragraph" w:customStyle="1" w:styleId="Lista">
    <w:name w:val="Lista"/>
    <w:basedOn w:val="Corpodotexto"/>
  </w:style>
  <w:style w:type="paragraph" w:customStyle="1" w:styleId="Legenda">
    <w:name w:val="Legenda"/>
    <w:basedOn w:val="Normal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Rodap">
    <w:name w:val="Rodapé"/>
    <w:basedOn w:val="Normal"/>
    <w:pPr>
      <w:suppressLineNumbers/>
      <w:tabs>
        <w:tab w:val="center" w:pos="4232"/>
        <w:tab w:val="right" w:pos="8465"/>
      </w:tabs>
    </w:pPr>
  </w:style>
  <w:style w:type="paragraph" w:styleId="ListParagraph">
    <w:name w:val="List Paragraph"/>
    <w:basedOn w:val="Normal"/>
    <w:uiPriority w:val="34"/>
    <w:qFormat/>
    <w:rsid w:val="000D2576"/>
    <w:pPr>
      <w:ind w:left="720"/>
      <w:contextualSpacing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16544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5447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022E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2E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2EA"/>
    <w:rPr>
      <w:rFonts w:ascii="Liberation Serif;Times New Roma" w:eastAsia="WenQuanYi Micro Hei" w:hAnsi="Liberation Serif;Times New Roma" w:cs="Lohit Hindi"/>
      <w:color w:val="00000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2E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2EA"/>
    <w:rPr>
      <w:rFonts w:ascii="Liberation Serif;Times New Roma" w:eastAsia="WenQuanYi Micro Hei" w:hAnsi="Liberation Serif;Times New Roma" w:cs="Lohit Hindi"/>
      <w:b/>
      <w:bCs/>
      <w:color w:val="00000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2E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2EA"/>
    <w:rPr>
      <w:rFonts w:ascii="Lucida Grande" w:eastAsia="WenQuanYi Micro Hei" w:hAnsi="Lucida Grande" w:cs="Lucida Grande"/>
      <w:color w:val="00000A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0A4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101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ereshefs@ucalgary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2105</Words>
  <Characters>11999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lso Neto</dc:creator>
  <cp:lastModifiedBy>celso</cp:lastModifiedBy>
  <cp:revision>2</cp:revision>
  <cp:lastPrinted>2018-09-20T02:51:00Z</cp:lastPrinted>
  <dcterms:created xsi:type="dcterms:W3CDTF">2021-07-16T12:41:00Z</dcterms:created>
  <dcterms:modified xsi:type="dcterms:W3CDTF">2021-07-16T12:41:00Z</dcterms:modified>
  <dc:language>pt-BR</dc:language>
</cp:coreProperties>
</file>